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6DCB7A7C" w:rsidR="008E0569" w:rsidRPr="00F152A6" w:rsidRDefault="009D36AF" w:rsidP="00BF3F7B">
      <w:pPr>
        <w:pStyle w:val="FirstParagraph"/>
      </w:pPr>
      <w:r w:rsidRPr="004006EB">
        <w:rPr>
          <w:noProof/>
        </w:rPr>
        <w:drawing>
          <wp:anchor distT="0" distB="0" distL="114300" distR="114300" simplePos="0" relativeHeight="251658752" behindDoc="1" locked="0" layoutInCell="1" allowOverlap="1" wp14:anchorId="62A8C0FF" wp14:editId="5DD5B665">
            <wp:simplePos x="0" y="0"/>
            <wp:positionH relativeFrom="column">
              <wp:posOffset>-191218</wp:posOffset>
            </wp:positionH>
            <wp:positionV relativeFrom="page">
              <wp:posOffset>651510</wp:posOffset>
            </wp:positionV>
            <wp:extent cx="2298129" cy="369863"/>
            <wp:effectExtent l="0" t="0" r="0" b="0"/>
            <wp:wrapNone/>
            <wp:docPr id="128361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10312" name=""/>
                    <pic:cNvPicPr/>
                  </pic:nvPicPr>
                  <pic:blipFill>
                    <a:blip r:embed="rId8">
                      <a:extLst>
                        <a:ext uri="{28A0092B-C50C-407E-A947-70E740481C1C}">
                          <a14:useLocalDpi xmlns:a14="http://schemas.microsoft.com/office/drawing/2010/main" val="0"/>
                        </a:ext>
                      </a:extLst>
                    </a:blip>
                    <a:stretch>
                      <a:fillRect/>
                    </a:stretch>
                  </pic:blipFill>
                  <pic:spPr>
                    <a:xfrm>
                      <a:off x="0" y="0"/>
                      <a:ext cx="2298129" cy="369863"/>
                    </a:xfrm>
                    <a:prstGeom prst="rect">
                      <a:avLst/>
                    </a:prstGeom>
                  </pic:spPr>
                </pic:pic>
              </a:graphicData>
            </a:graphic>
            <wp14:sizeRelH relativeFrom="margin">
              <wp14:pctWidth>0</wp14:pctWidth>
            </wp14:sizeRelH>
            <wp14:sizeRelV relativeFrom="margin">
              <wp14:pctHeight>0</wp14:pctHeight>
            </wp14:sizeRelV>
          </wp:anchor>
        </w:drawing>
      </w:r>
    </w:p>
    <w:p w14:paraId="2DD3BA1F" w14:textId="7C996BBE" w:rsidR="00A646C2" w:rsidRPr="00F152A6" w:rsidRDefault="009D36AF">
      <w:pPr>
        <w:rPr>
          <w:rFonts w:asciiTheme="majorHAnsi" w:eastAsiaTheme="majorEastAsia" w:hAnsiTheme="majorHAnsi" w:cstheme="majorHAnsi"/>
          <w:b/>
          <w:bCs/>
          <w:color w:val="4F81BD" w:themeColor="accent1"/>
          <w:sz w:val="32"/>
          <w:szCs w:val="32"/>
        </w:rPr>
      </w:pPr>
      <w:bookmarkStart w:id="0" w:name="X0305e8950dcf6b07715065b581e5941bf1bfe70"/>
      <w:r>
        <w:rPr>
          <w:rFonts w:asciiTheme="majorHAnsi" w:hAnsiTheme="majorHAnsi" w:cstheme="majorHAnsi"/>
          <w:noProof/>
        </w:rPr>
        <w:pict w14:anchorId="18A79212">
          <v:shapetype id="_x0000_t202" coordsize="21600,21600" o:spt="202" path="m,l,21600r21600,l21600,xe">
            <v:stroke joinstyle="miter"/>
            <v:path gradientshapeok="t" o:connecttype="rect"/>
          </v:shapetype>
          <v:shape id="Text Box 1" o:spid="_x0000_s1027" type="#_x0000_t202" style="position:absolute;margin-left:18.65pt;margin-top:788.6pt;width:459.8pt;height:21.5pt;z-index:251662336;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" filled="f" stroked="f">
            <v:textbox style="mso-next-textbox:#Text Box 1">
              <w:txbxContent>
                <w:p w14:paraId="1DF109E1" w14:textId="77777777" w:rsidR="009D36AF" w:rsidRPr="002E1BB5" w:rsidRDefault="009D36AF" w:rsidP="009D36AF">
                  <w:pPr>
                    <w:jc w:val="right"/>
                    <w:rPr>
                      <w:rFonts w:ascii="Aptos" w:eastAsiaTheme="minorEastAsia" w:hAnsi="Aptos"/>
                      <w:color w:val="FFFFFF" w:themeColor="background1"/>
                      <w:sz w:val="20"/>
                      <w:szCs w:val="20"/>
                      <w:lang w:val="pt-PT"/>
                    </w:rPr>
                  </w:pPr>
                  <w:r w:rsidRPr="002E1BB5">
                    <w:rPr>
                      <w:rFonts w:ascii="Aptos" w:eastAsiaTheme="minorEastAsia" w:hAnsi="Aptos"/>
                      <w:color w:val="FFFFFF" w:themeColor="background1"/>
                      <w:sz w:val="20"/>
                      <w:szCs w:val="20"/>
                      <w:lang w:val="pt-PT"/>
                    </w:rPr>
                    <w:t>António Cruz (140129), Bruno Santos (140586), Pedro Miranda (129268), Ricardo Kayseller (95813)</w:t>
                  </w:r>
                </w:p>
                <w:p w14:paraId="4314B310" w14:textId="77777777" w:rsidR="009D36AF" w:rsidRPr="004006EB" w:rsidRDefault="009D36AF" w:rsidP="009D36AF">
                  <w:pPr>
                    <w:jc w:val="right"/>
                    <w:rPr>
                      <w:rFonts w:ascii="Aptos" w:hAnsi="Aptos"/>
                      <w:color w:val="F2F2F2" w:themeColor="background1" w:themeShade="F2"/>
                      <w:sz w:val="32"/>
                      <w:szCs w:val="32"/>
                      <w:lang w:val="pt-PT"/>
                    </w:rPr>
                  </w:pPr>
                </w:p>
              </w:txbxContent>
            </v:textbox>
            <w10:wrap type="square" anchory="page"/>
          </v:shape>
        </w:pict>
      </w:r>
      <w:r>
        <w:rPr>
          <w:rFonts w:asciiTheme="majorHAnsi" w:hAnsiTheme="majorHAnsi" w:cstheme="majorHAnsi"/>
          <w:noProof/>
        </w:rPr>
        <w:pict w14:anchorId="32B8F039">
          <v:shape id="Text Box 16" o:spid="_x0000_s1026" type="#_x0000_t202" style="position:absolute;margin-left:-18.85pt;margin-top:669pt;width:500.3pt;height:96.5pt;z-index:-251655168;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" filled="f" stroked="f">
            <v:textbox>
              <w:txbxContent>
                <w:p w14:paraId="555D2DAD" w14:textId="4BD745FF" w:rsidR="009D36AF" w:rsidRPr="00F52A0C" w:rsidRDefault="009D36AF" w:rsidP="009D36AF">
                  <w:pPr>
                    <w:spacing w:after="180"/>
                    <w:jc w:val="right"/>
                    <w:rPr>
                      <w:rFonts w:ascii="Aptos" w:hAnsi="Aptos"/>
                      <w:caps/>
                      <w:color w:val="FFFFFF" w:themeColor="background1"/>
                      <w:spacing w:val="20"/>
                      <w:sz w:val="32"/>
                      <w:szCs w:val="32"/>
                    </w:rPr>
                  </w:pPr>
                  <w:r>
                    <w:rPr>
                      <w:rFonts w:ascii="Aptos" w:hAnsi="Aptos"/>
                      <w:caps/>
                      <w:color w:val="FFFFFF" w:themeColor="background1"/>
                      <w:spacing w:val="20"/>
                      <w:sz w:val="28"/>
                      <w:szCs w:val="28"/>
                    </w:rPr>
                    <w:t>FINAL PROJECT</w:t>
                  </w:r>
                </w:p>
                <w:p w14:paraId="72AE25E7" w14:textId="77777777" w:rsidR="009D36AF" w:rsidRPr="008F06C4" w:rsidRDefault="009D36AF" w:rsidP="009D36AF">
                  <w:pPr>
                    <w:spacing w:before="60" w:after="0"/>
                    <w:jc w:val="right"/>
                    <w:rPr>
                      <w:rFonts w:ascii="Aptos" w:hAnsi="Aptos"/>
                      <w:b/>
                      <w:bCs/>
                      <w:caps/>
                      <w:color w:val="365F91" w:themeColor="accent1" w:themeShade="BF"/>
                      <w:sz w:val="36"/>
                      <w:szCs w:val="36"/>
                    </w:rPr>
                  </w:pPr>
                  <w:r w:rsidRPr="004006EB">
                    <w:rPr>
                      <w:rFonts w:ascii="Aptos" w:hAnsi="Aptos"/>
                      <w:caps/>
                      <w:color w:val="FFC000"/>
                      <w:sz w:val="52"/>
                      <w:szCs w:val="52"/>
                    </w:rPr>
                    <w:t>High-Performance GPU-Accelerated</w:t>
                  </w:r>
                  <w:r>
                    <w:rPr>
                      <w:rFonts w:ascii="Aptos" w:hAnsi="Aptos"/>
                      <w:caps/>
                      <w:color w:val="365F91" w:themeColor="accent1" w:themeShade="BF"/>
                      <w:sz w:val="52"/>
                      <w:szCs w:val="52"/>
                    </w:rPr>
                    <w:br/>
                  </w:r>
                  <w:r w:rsidRPr="004006EB">
                    <w:rPr>
                      <w:rFonts w:ascii="Aptos" w:hAnsi="Aptos"/>
                      <w:b/>
                      <w:bCs/>
                      <w:caps/>
                      <w:color w:val="EE0000"/>
                      <w:sz w:val="48"/>
                      <w:szCs w:val="48"/>
                    </w:rPr>
                    <w:t>Finite Element Analysis</w:t>
                  </w:r>
                </w:p>
              </w:txbxContent>
            </v:textbox>
            <w10:wrap type="tight" anchory="page"/>
          </v:shape>
        </w:pict>
      </w:r>
      <w:r w:rsidR="00A646C2" w:rsidRPr="00F152A6">
        <w:rPr>
          <w:rFonts w:asciiTheme="majorHAnsi" w:hAnsiTheme="majorHAnsi" w:cstheme="majorHAnsi"/>
        </w:rPr>
        <w:br w:type="page"/>
      </w:r>
      <w:r w:rsidRPr="00AB04B0">
        <w:rPr>
          <w:noProof/>
        </w:rPr>
        <w:drawing>
          <wp:anchor distT="0" distB="0" distL="114300" distR="114300" simplePos="0" relativeHeight="251656704" behindDoc="1" locked="0" layoutInCell="1" allowOverlap="1" wp14:anchorId="658CC16A" wp14:editId="2597C40D">
            <wp:simplePos x="0" y="0"/>
            <wp:positionH relativeFrom="column">
              <wp:posOffset>-906449</wp:posOffset>
            </wp:positionH>
            <wp:positionV relativeFrom="page">
              <wp:posOffset>-135665</wp:posOffset>
            </wp:positionV>
            <wp:extent cx="8452789" cy="11942303"/>
            <wp:effectExtent l="0" t="0" r="0" b="0"/>
            <wp:wrapNone/>
            <wp:docPr id="1584552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52964" name=""/>
                    <pic:cNvPicPr/>
                  </pic:nvPicPr>
                  <pic:blipFill>
                    <a:blip r:embed="rId9">
                      <a:extLst>
                        <a:ext uri="{28A0092B-C50C-407E-A947-70E740481C1C}">
                          <a14:useLocalDpi xmlns:a14="http://schemas.microsoft.com/office/drawing/2010/main" val="0"/>
                        </a:ext>
                      </a:extLst>
                    </a:blip>
                    <a:stretch>
                      <a:fillRect/>
                    </a:stretch>
                  </pic:blipFill>
                  <pic:spPr>
                    <a:xfrm>
                      <a:off x="0" y="0"/>
                      <a:ext cx="8452789" cy="11942303"/>
                    </a:xfrm>
                    <a:prstGeom prst="rect">
                      <a:avLst/>
                    </a:prstGeom>
                  </pic:spPr>
                </pic:pic>
              </a:graphicData>
            </a:graphic>
            <wp14:sizeRelH relativeFrom="margin">
              <wp14:pctWidth>0</wp14:pctWidth>
            </wp14:sizeRelH>
            <wp14:sizeRelV relativeFrom="margin">
              <wp14:pctHeight>0</wp14:pctHeight>
            </wp14:sizeRelV>
          </wp:anchor>
        </w:drawing>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3E95757C" w:rsidR="002223F2" w:rsidRPr="00F152A6" w:rsidRDefault="002223F2" w:rsidP="002223F2">
          <w:pPr>
            <w:pStyle w:val="TOCHeading"/>
            <w:spacing w:after="120"/>
            <w:rPr>
              <w:rFonts w:cstheme="majorHAnsi"/>
            </w:rPr>
          </w:pPr>
          <w:r w:rsidRPr="00F152A6">
            <w:rPr>
              <w:rFonts w:cstheme="majorHAnsi"/>
            </w:rPr>
            <w:t>Table of Contents</w:t>
          </w:r>
        </w:p>
        <w:p w14:paraId="3C1212E7" w14:textId="63AE810C" w:rsidR="002D7F2D" w:rsidRPr="002D7F2D" w:rsidRDefault="002223F2">
          <w:pPr>
            <w:pStyle w:val="TOC1"/>
            <w:tabs>
              <w:tab w:val="right" w:leader="dot" w:pos="9307"/>
            </w:tabs>
            <w:rPr>
              <w:rFonts w:asciiTheme="majorHAnsi" w:eastAsiaTheme="minorEastAsia" w:hAnsiTheme="majorHAnsi" w:cstheme="majorHAnsi"/>
              <w:noProof/>
              <w:kern w:val="2"/>
              <w14:ligatures w14:val="standardContextual"/>
            </w:rPr>
          </w:pPr>
          <w:r w:rsidRPr="002D7F2D">
            <w:rPr>
              <w:rFonts w:asciiTheme="majorHAnsi" w:hAnsiTheme="majorHAnsi" w:cstheme="majorHAnsi"/>
            </w:rPr>
            <w:fldChar w:fldCharType="begin"/>
          </w:r>
          <w:r w:rsidRPr="002D7F2D">
            <w:rPr>
              <w:rFonts w:asciiTheme="majorHAnsi" w:hAnsiTheme="majorHAnsi" w:cstheme="majorHAnsi"/>
            </w:rPr>
            <w:instrText xml:space="preserve"> TOC \o "1-3" \h \z \u </w:instrText>
          </w:r>
          <w:r w:rsidRPr="002D7F2D">
            <w:rPr>
              <w:rFonts w:asciiTheme="majorHAnsi" w:hAnsiTheme="majorHAnsi" w:cstheme="majorHAnsi"/>
            </w:rPr>
            <w:fldChar w:fldCharType="separate"/>
          </w:r>
          <w:hyperlink w:anchor="_Toc220535551" w:history="1">
            <w:r w:rsidR="002D7F2D" w:rsidRPr="002D7F2D">
              <w:rPr>
                <w:rStyle w:val="Hyperlink"/>
                <w:rFonts w:asciiTheme="majorHAnsi" w:hAnsiTheme="majorHAnsi" w:cstheme="majorHAnsi"/>
                <w:noProof/>
              </w:rPr>
              <w:t>1. Introduction - Finite Element Method</w:t>
            </w:r>
            <w:r w:rsidR="002D7F2D" w:rsidRPr="002D7F2D">
              <w:rPr>
                <w:rFonts w:asciiTheme="majorHAnsi" w:hAnsiTheme="majorHAnsi" w:cstheme="majorHAnsi"/>
                <w:noProof/>
                <w:webHidden/>
              </w:rPr>
              <w:tab/>
            </w:r>
            <w:r w:rsidR="002D7F2D" w:rsidRPr="002D7F2D">
              <w:rPr>
                <w:rFonts w:asciiTheme="majorHAnsi" w:hAnsiTheme="majorHAnsi" w:cstheme="majorHAnsi"/>
                <w:noProof/>
                <w:webHidden/>
              </w:rPr>
              <w:fldChar w:fldCharType="begin"/>
            </w:r>
            <w:r w:rsidR="002D7F2D" w:rsidRPr="002D7F2D">
              <w:rPr>
                <w:rFonts w:asciiTheme="majorHAnsi" w:hAnsiTheme="majorHAnsi" w:cstheme="majorHAnsi"/>
                <w:noProof/>
                <w:webHidden/>
              </w:rPr>
              <w:instrText xml:space="preserve"> PAGEREF _Toc220535551 \h </w:instrText>
            </w:r>
            <w:r w:rsidR="002D7F2D" w:rsidRPr="002D7F2D">
              <w:rPr>
                <w:rFonts w:asciiTheme="majorHAnsi" w:hAnsiTheme="majorHAnsi" w:cstheme="majorHAnsi"/>
                <w:noProof/>
                <w:webHidden/>
              </w:rPr>
            </w:r>
            <w:r w:rsidR="002D7F2D" w:rsidRPr="002D7F2D">
              <w:rPr>
                <w:rFonts w:asciiTheme="majorHAnsi" w:hAnsiTheme="majorHAnsi" w:cstheme="majorHAnsi"/>
                <w:noProof/>
                <w:webHidden/>
              </w:rPr>
              <w:fldChar w:fldCharType="separate"/>
            </w:r>
            <w:r w:rsidR="00CA61CB">
              <w:rPr>
                <w:rFonts w:asciiTheme="majorHAnsi" w:hAnsiTheme="majorHAnsi" w:cstheme="majorHAnsi"/>
                <w:noProof/>
                <w:webHidden/>
              </w:rPr>
              <w:t>7</w:t>
            </w:r>
            <w:r w:rsidR="002D7F2D" w:rsidRPr="002D7F2D">
              <w:rPr>
                <w:rFonts w:asciiTheme="majorHAnsi" w:hAnsiTheme="majorHAnsi" w:cstheme="majorHAnsi"/>
                <w:noProof/>
                <w:webHidden/>
              </w:rPr>
              <w:fldChar w:fldCharType="end"/>
            </w:r>
          </w:hyperlink>
        </w:p>
        <w:p w14:paraId="1C6C0AAD" w14:textId="64B0ACE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2" w:history="1">
            <w:r w:rsidRPr="002D7F2D">
              <w:rPr>
                <w:rStyle w:val="Hyperlink"/>
                <w:rFonts w:asciiTheme="majorHAnsi" w:hAnsiTheme="majorHAnsi" w:cstheme="majorHAnsi"/>
                <w:noProof/>
              </w:rPr>
              <w:t>1.1. Classes of Problems Addressed by FEM</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w:t>
            </w:r>
            <w:r w:rsidRPr="002D7F2D">
              <w:rPr>
                <w:rFonts w:asciiTheme="majorHAnsi" w:hAnsiTheme="majorHAnsi" w:cstheme="majorHAnsi"/>
                <w:noProof/>
                <w:webHidden/>
              </w:rPr>
              <w:fldChar w:fldCharType="end"/>
            </w:r>
          </w:hyperlink>
        </w:p>
        <w:p w14:paraId="77E251C1" w14:textId="5064CBA0"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3" w:history="1">
            <w:r w:rsidRPr="002D7F2D">
              <w:rPr>
                <w:rStyle w:val="Hyperlink"/>
                <w:rFonts w:asciiTheme="majorHAnsi" w:hAnsiTheme="majorHAnsi" w:cstheme="majorHAnsi"/>
                <w:noProof/>
              </w:rPr>
              <w:t>1.2. Mathematical Formul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w:t>
            </w:r>
            <w:r w:rsidRPr="002D7F2D">
              <w:rPr>
                <w:rFonts w:asciiTheme="majorHAnsi" w:hAnsiTheme="majorHAnsi" w:cstheme="majorHAnsi"/>
                <w:noProof/>
                <w:webHidden/>
              </w:rPr>
              <w:fldChar w:fldCharType="end"/>
            </w:r>
          </w:hyperlink>
        </w:p>
        <w:p w14:paraId="4067612F" w14:textId="6D9ED71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4" w:history="1">
            <w:r w:rsidRPr="002D7F2D">
              <w:rPr>
                <w:rStyle w:val="Hyperlink"/>
                <w:rFonts w:asciiTheme="majorHAnsi" w:hAnsiTheme="majorHAnsi" w:cstheme="majorHAnsi"/>
                <w:noProof/>
              </w:rPr>
              <w:t>1.2.1. Spatial Discretization and Element Choic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w:t>
            </w:r>
            <w:r w:rsidRPr="002D7F2D">
              <w:rPr>
                <w:rFonts w:asciiTheme="majorHAnsi" w:hAnsiTheme="majorHAnsi" w:cstheme="majorHAnsi"/>
                <w:noProof/>
                <w:webHidden/>
              </w:rPr>
              <w:fldChar w:fldCharType="end"/>
            </w:r>
          </w:hyperlink>
        </w:p>
        <w:p w14:paraId="59081C84" w14:textId="4F1E1F7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5" w:history="1">
            <w:r w:rsidRPr="002D7F2D">
              <w:rPr>
                <w:rStyle w:val="Hyperlink"/>
                <w:rFonts w:asciiTheme="majorHAnsi" w:hAnsiTheme="majorHAnsi" w:cstheme="majorHAnsi"/>
                <w:noProof/>
              </w:rPr>
              <w:t>1.2.2. Variational Formulation and Algebraic Repres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9</w:t>
            </w:r>
            <w:r w:rsidRPr="002D7F2D">
              <w:rPr>
                <w:rFonts w:asciiTheme="majorHAnsi" w:hAnsiTheme="majorHAnsi" w:cstheme="majorHAnsi"/>
                <w:noProof/>
                <w:webHidden/>
              </w:rPr>
              <w:fldChar w:fldCharType="end"/>
            </w:r>
          </w:hyperlink>
        </w:p>
        <w:p w14:paraId="273AE8FE" w14:textId="109EA29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6" w:history="1">
            <w:r w:rsidRPr="002D7F2D">
              <w:rPr>
                <w:rStyle w:val="Hyperlink"/>
                <w:rFonts w:asciiTheme="majorHAnsi" w:hAnsiTheme="majorHAnsi" w:cstheme="majorHAnsi"/>
                <w:noProof/>
              </w:rPr>
              <w:t>1.2.3. Boundary Condi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0</w:t>
            </w:r>
            <w:r w:rsidRPr="002D7F2D">
              <w:rPr>
                <w:rFonts w:asciiTheme="majorHAnsi" w:hAnsiTheme="majorHAnsi" w:cstheme="majorHAnsi"/>
                <w:noProof/>
                <w:webHidden/>
              </w:rPr>
              <w:fldChar w:fldCharType="end"/>
            </w:r>
          </w:hyperlink>
        </w:p>
        <w:p w14:paraId="1A09277A" w14:textId="3287838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7" w:history="1">
            <w:r w:rsidRPr="002D7F2D">
              <w:rPr>
                <w:rStyle w:val="Hyperlink"/>
                <w:rFonts w:asciiTheme="majorHAnsi" w:hAnsiTheme="majorHAnsi" w:cstheme="majorHAnsi"/>
                <w:noProof/>
              </w:rPr>
              <w:t>1.3. Linear Solver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6C3C2692" w14:textId="73C3E42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8" w:history="1">
            <w:r w:rsidRPr="002D7F2D">
              <w:rPr>
                <w:rStyle w:val="Hyperlink"/>
                <w:rFonts w:asciiTheme="majorHAnsi" w:hAnsiTheme="majorHAnsi" w:cstheme="majorHAnsi"/>
                <w:noProof/>
              </w:rPr>
              <w:t>1.3.1. Conjugate Gradient Metho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5AA0922B" w14:textId="4A9E9FA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9" w:history="1">
            <w:r w:rsidRPr="002D7F2D">
              <w:rPr>
                <w:rStyle w:val="Hyperlink"/>
                <w:rFonts w:asciiTheme="majorHAnsi" w:hAnsiTheme="majorHAnsi" w:cstheme="majorHAnsi"/>
                <w:noProof/>
              </w:rPr>
              <w:t>1.3.2. Jacobi Preconditioning</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5D146172" w14:textId="60F54CC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0" w:history="1">
            <w:r w:rsidRPr="002D7F2D">
              <w:rPr>
                <w:rStyle w:val="Hyperlink"/>
                <w:rFonts w:asciiTheme="majorHAnsi" w:hAnsiTheme="majorHAnsi" w:cstheme="majorHAnsi"/>
                <w:noProof/>
              </w:rPr>
              <w:t>1.3.3. Solver Configur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71EB4CD8" w14:textId="432CE8B2"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1" w:history="1">
            <w:r w:rsidRPr="002D7F2D">
              <w:rPr>
                <w:rStyle w:val="Hyperlink"/>
                <w:rFonts w:asciiTheme="majorHAnsi" w:hAnsiTheme="majorHAnsi" w:cstheme="majorHAnsi"/>
                <w:noProof/>
              </w:rPr>
              <w:t>1.4. Post-Processing: Derived Field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6AEFF307" w14:textId="545FD73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2" w:history="1">
            <w:r w:rsidRPr="002D7F2D">
              <w:rPr>
                <w:rStyle w:val="Hyperlink"/>
                <w:rFonts w:asciiTheme="majorHAnsi" w:hAnsiTheme="majorHAnsi" w:cstheme="majorHAnsi"/>
                <w:noProof/>
              </w:rPr>
              <w:t>1.4.1. Velocity Field Compu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124B376D" w14:textId="1794E47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3" w:history="1">
            <w:r w:rsidRPr="002D7F2D">
              <w:rPr>
                <w:rStyle w:val="Hyperlink"/>
                <w:rFonts w:asciiTheme="majorHAnsi" w:hAnsiTheme="majorHAnsi" w:cstheme="majorHAnsi"/>
                <w:noProof/>
              </w:rPr>
              <w:t>1.4.2. Velocity Magnitud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6A9A0904" w14:textId="60AE757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4" w:history="1">
            <w:r w:rsidRPr="002D7F2D">
              <w:rPr>
                <w:rStyle w:val="Hyperlink"/>
                <w:rFonts w:asciiTheme="majorHAnsi" w:hAnsiTheme="majorHAnsi" w:cstheme="majorHAnsi"/>
                <w:noProof/>
              </w:rPr>
              <w:t>1.4.3. Pressure Fiel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3258D60A" w14:textId="03FCEF0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5" w:history="1">
            <w:r w:rsidRPr="002D7F2D">
              <w:rPr>
                <w:rStyle w:val="Hyperlink"/>
                <w:rFonts w:asciiTheme="majorHAnsi" w:hAnsiTheme="majorHAnsi" w:cstheme="majorHAnsi"/>
                <w:noProof/>
              </w:rPr>
              <w:t>1.5. Computational Pipeline of the Finite Element Metho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3</w:t>
            </w:r>
            <w:r w:rsidRPr="002D7F2D">
              <w:rPr>
                <w:rFonts w:asciiTheme="majorHAnsi" w:hAnsiTheme="majorHAnsi" w:cstheme="majorHAnsi"/>
                <w:noProof/>
                <w:webHidden/>
              </w:rPr>
              <w:fldChar w:fldCharType="end"/>
            </w:r>
          </w:hyperlink>
        </w:p>
        <w:p w14:paraId="15181394" w14:textId="3DCFC41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6" w:history="1">
            <w:r w:rsidRPr="002D7F2D">
              <w:rPr>
                <w:rStyle w:val="Hyperlink"/>
                <w:rFonts w:asciiTheme="majorHAnsi" w:hAnsiTheme="majorHAnsi" w:cstheme="majorHAnsi"/>
                <w:noProof/>
              </w:rPr>
              <w:t>1.5.1. Parallelization Targe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5</w:t>
            </w:r>
            <w:r w:rsidRPr="002D7F2D">
              <w:rPr>
                <w:rFonts w:asciiTheme="majorHAnsi" w:hAnsiTheme="majorHAnsi" w:cstheme="majorHAnsi"/>
                <w:noProof/>
                <w:webHidden/>
              </w:rPr>
              <w:fldChar w:fldCharType="end"/>
            </w:r>
          </w:hyperlink>
        </w:p>
        <w:p w14:paraId="57B3D55A" w14:textId="5AA521ED"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567" w:history="1">
            <w:r w:rsidRPr="002D7F2D">
              <w:rPr>
                <w:rStyle w:val="Hyperlink"/>
                <w:rFonts w:asciiTheme="majorHAnsi" w:hAnsiTheme="majorHAnsi" w:cstheme="majorHAnsi"/>
                <w:noProof/>
              </w:rPr>
              <w:t>2. Software Architectur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6</w:t>
            </w:r>
            <w:r w:rsidRPr="002D7F2D">
              <w:rPr>
                <w:rFonts w:asciiTheme="majorHAnsi" w:hAnsiTheme="majorHAnsi" w:cstheme="majorHAnsi"/>
                <w:noProof/>
                <w:webHidden/>
              </w:rPr>
              <w:fldChar w:fldCharType="end"/>
            </w:r>
          </w:hyperlink>
        </w:p>
        <w:p w14:paraId="290CCD91" w14:textId="5E5DB1CE"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8" w:history="1">
            <w:r w:rsidRPr="002D7F2D">
              <w:rPr>
                <w:rStyle w:val="Hyperlink"/>
                <w:rFonts w:asciiTheme="majorHAnsi" w:hAnsiTheme="majorHAnsi" w:cstheme="majorHAnsi"/>
                <w:noProof/>
              </w:rPr>
              <w:t>2.1 Solver Interface Contrac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6</w:t>
            </w:r>
            <w:r w:rsidRPr="002D7F2D">
              <w:rPr>
                <w:rFonts w:asciiTheme="majorHAnsi" w:hAnsiTheme="majorHAnsi" w:cstheme="majorHAnsi"/>
                <w:noProof/>
                <w:webHidden/>
              </w:rPr>
              <w:fldChar w:fldCharType="end"/>
            </w:r>
          </w:hyperlink>
        </w:p>
        <w:p w14:paraId="6B36EE6B" w14:textId="4C47707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9" w:history="1">
            <w:r w:rsidRPr="002D7F2D">
              <w:rPr>
                <w:rStyle w:val="Hyperlink"/>
                <w:rFonts w:asciiTheme="majorHAnsi" w:hAnsiTheme="majorHAnsi" w:cstheme="majorHAnsi"/>
                <w:noProof/>
              </w:rPr>
              <w:t>2.2 SolverWrapper: Unified Facto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6</w:t>
            </w:r>
            <w:r w:rsidRPr="002D7F2D">
              <w:rPr>
                <w:rFonts w:asciiTheme="majorHAnsi" w:hAnsiTheme="majorHAnsi" w:cstheme="majorHAnsi"/>
                <w:noProof/>
                <w:webHidden/>
              </w:rPr>
              <w:fldChar w:fldCharType="end"/>
            </w:r>
          </w:hyperlink>
        </w:p>
        <w:p w14:paraId="3565684C" w14:textId="4D25B0A4"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0" w:history="1">
            <w:r w:rsidRPr="002D7F2D">
              <w:rPr>
                <w:rStyle w:val="Hyperlink"/>
                <w:rFonts w:asciiTheme="majorHAnsi" w:hAnsiTheme="majorHAnsi" w:cstheme="majorHAnsi"/>
                <w:noProof/>
              </w:rPr>
              <w:t>2.3 Progress Callback System</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7</w:t>
            </w:r>
            <w:r w:rsidRPr="002D7F2D">
              <w:rPr>
                <w:rFonts w:asciiTheme="majorHAnsi" w:hAnsiTheme="majorHAnsi" w:cstheme="majorHAnsi"/>
                <w:noProof/>
                <w:webHidden/>
              </w:rPr>
              <w:fldChar w:fldCharType="end"/>
            </w:r>
          </w:hyperlink>
        </w:p>
        <w:p w14:paraId="0E5EF4F8" w14:textId="3EDFFBB6"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1" w:history="1">
            <w:r w:rsidRPr="002D7F2D">
              <w:rPr>
                <w:rStyle w:val="Hyperlink"/>
                <w:rFonts w:asciiTheme="majorHAnsi" w:hAnsiTheme="majorHAnsi" w:cstheme="majorHAnsi"/>
                <w:noProof/>
              </w:rPr>
              <w:t>2.4 Timing Instru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8</w:t>
            </w:r>
            <w:r w:rsidRPr="002D7F2D">
              <w:rPr>
                <w:rFonts w:asciiTheme="majorHAnsi" w:hAnsiTheme="majorHAnsi" w:cstheme="majorHAnsi"/>
                <w:noProof/>
                <w:webHidden/>
              </w:rPr>
              <w:fldChar w:fldCharType="end"/>
            </w:r>
          </w:hyperlink>
        </w:p>
        <w:p w14:paraId="6BE87AE6" w14:textId="6BFA2524"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2" w:history="1">
            <w:r w:rsidRPr="002D7F2D">
              <w:rPr>
                <w:rStyle w:val="Hyperlink"/>
                <w:rFonts w:asciiTheme="majorHAnsi" w:hAnsiTheme="majorHAnsi" w:cstheme="majorHAnsi"/>
                <w:noProof/>
              </w:rPr>
              <w:t>2.5 Result Forma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8</w:t>
            </w:r>
            <w:r w:rsidRPr="002D7F2D">
              <w:rPr>
                <w:rFonts w:asciiTheme="majorHAnsi" w:hAnsiTheme="majorHAnsi" w:cstheme="majorHAnsi"/>
                <w:noProof/>
                <w:webHidden/>
              </w:rPr>
              <w:fldChar w:fldCharType="end"/>
            </w:r>
          </w:hyperlink>
        </w:p>
        <w:p w14:paraId="50BFBB38" w14:textId="37CD8453"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3" w:history="1">
            <w:r w:rsidRPr="002D7F2D">
              <w:rPr>
                <w:rStyle w:val="Hyperlink"/>
                <w:rFonts w:asciiTheme="majorHAnsi" w:hAnsiTheme="majorHAnsi" w:cstheme="majorHAnsi"/>
                <w:noProof/>
              </w:rPr>
              <w:t>2.6. Shared Computational Modul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9</w:t>
            </w:r>
            <w:r w:rsidRPr="002D7F2D">
              <w:rPr>
                <w:rFonts w:asciiTheme="majorHAnsi" w:hAnsiTheme="majorHAnsi" w:cstheme="majorHAnsi"/>
                <w:noProof/>
                <w:webHidden/>
              </w:rPr>
              <w:fldChar w:fldCharType="end"/>
            </w:r>
          </w:hyperlink>
        </w:p>
        <w:p w14:paraId="667E424F" w14:textId="379F324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4" w:history="1">
            <w:r w:rsidRPr="002D7F2D">
              <w:rPr>
                <w:rStyle w:val="Hyperlink"/>
                <w:rFonts w:asciiTheme="majorHAnsi" w:hAnsiTheme="majorHAnsi" w:cstheme="majorHAnsi"/>
                <w:noProof/>
              </w:rPr>
              <w:t>2.6.1. Module Organiz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19</w:t>
            </w:r>
            <w:r w:rsidRPr="002D7F2D">
              <w:rPr>
                <w:rFonts w:asciiTheme="majorHAnsi" w:hAnsiTheme="majorHAnsi" w:cstheme="majorHAnsi"/>
                <w:noProof/>
                <w:webHidden/>
              </w:rPr>
              <w:fldChar w:fldCharType="end"/>
            </w:r>
          </w:hyperlink>
        </w:p>
        <w:p w14:paraId="14C2D147" w14:textId="5819A3E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5" w:history="1">
            <w:r w:rsidRPr="002D7F2D">
              <w:rPr>
                <w:rStyle w:val="Hyperlink"/>
                <w:rFonts w:asciiTheme="majorHAnsi" w:hAnsiTheme="majorHAnsi" w:cstheme="majorHAnsi"/>
                <w:noProof/>
              </w:rPr>
              <w:t>2.6.2. Implementation Adap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0</w:t>
            </w:r>
            <w:r w:rsidRPr="002D7F2D">
              <w:rPr>
                <w:rFonts w:asciiTheme="majorHAnsi" w:hAnsiTheme="majorHAnsi" w:cstheme="majorHAnsi"/>
                <w:noProof/>
                <w:webHidden/>
              </w:rPr>
              <w:fldChar w:fldCharType="end"/>
            </w:r>
          </w:hyperlink>
        </w:p>
        <w:p w14:paraId="10E35EF2" w14:textId="57A26D9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6" w:history="1">
            <w:r w:rsidRPr="002D7F2D">
              <w:rPr>
                <w:rStyle w:val="Hyperlink"/>
                <w:rFonts w:asciiTheme="majorHAnsi" w:hAnsiTheme="majorHAnsi" w:cstheme="majorHAnsi"/>
                <w:noProof/>
              </w:rPr>
              <w:t>2.6.3. Mathematical Equivalenc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7DBE2EB2" w14:textId="4EDB4C9E"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7" w:history="1">
            <w:r w:rsidRPr="002D7F2D">
              <w:rPr>
                <w:rStyle w:val="Hyperlink"/>
                <w:rFonts w:asciiTheme="majorHAnsi" w:hAnsiTheme="majorHAnsi" w:cstheme="majorHAnsi"/>
                <w:noProof/>
              </w:rPr>
              <w:t>2.7. Mesh Format and I/O</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04125921" w14:textId="6A64992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8" w:history="1">
            <w:r w:rsidRPr="002D7F2D">
              <w:rPr>
                <w:rStyle w:val="Hyperlink"/>
                <w:rFonts w:asciiTheme="majorHAnsi" w:hAnsiTheme="majorHAnsi" w:cstheme="majorHAnsi"/>
                <w:noProof/>
              </w:rPr>
              <w:t>2.7.1. HDF5 Mesh Forma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4EF20135" w14:textId="4CBF329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9" w:history="1">
            <w:r w:rsidRPr="002D7F2D">
              <w:rPr>
                <w:rStyle w:val="Hyperlink"/>
                <w:rFonts w:asciiTheme="majorHAnsi" w:hAnsiTheme="majorHAnsi" w:cstheme="majorHAnsi"/>
                <w:noProof/>
              </w:rPr>
              <w:t>2.7.2. Format Advantag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35252D44" w14:textId="13D61A4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0" w:history="1">
            <w:r w:rsidRPr="002D7F2D">
              <w:rPr>
                <w:rStyle w:val="Hyperlink"/>
                <w:rFonts w:asciiTheme="majorHAnsi" w:hAnsiTheme="majorHAnsi" w:cstheme="majorHAnsi"/>
                <w:noProof/>
              </w:rPr>
              <w:t>2.7.3. Legacy Format Suppor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6E464977" w14:textId="5A8490B8"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1" w:history="1">
            <w:r w:rsidRPr="002D7F2D">
              <w:rPr>
                <w:rStyle w:val="Hyperlink"/>
                <w:rFonts w:asciiTheme="majorHAnsi" w:hAnsiTheme="majorHAnsi" w:cstheme="majorHAnsi"/>
                <w:noProof/>
              </w:rPr>
              <w:t>2.8.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2</w:t>
            </w:r>
            <w:r w:rsidRPr="002D7F2D">
              <w:rPr>
                <w:rFonts w:asciiTheme="majorHAnsi" w:hAnsiTheme="majorHAnsi" w:cstheme="majorHAnsi"/>
                <w:noProof/>
                <w:webHidden/>
              </w:rPr>
              <w:fldChar w:fldCharType="end"/>
            </w:r>
          </w:hyperlink>
        </w:p>
        <w:p w14:paraId="197D4A2D" w14:textId="5D3729B9"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582" w:history="1">
            <w:r w:rsidRPr="002D7F2D">
              <w:rPr>
                <w:rStyle w:val="Hyperlink"/>
                <w:rFonts w:asciiTheme="majorHAnsi" w:hAnsiTheme="majorHAnsi" w:cstheme="majorHAnsi"/>
                <w:noProof/>
              </w:rPr>
              <w:t>3. Implemen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76936235" w14:textId="0034EA6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3" w:history="1">
            <w:r w:rsidRPr="002D7F2D">
              <w:rPr>
                <w:rStyle w:val="Hyperlink"/>
                <w:rFonts w:asciiTheme="majorHAnsi" w:hAnsiTheme="majorHAnsi" w:cstheme="majorHAnsi"/>
                <w:noProof/>
              </w:rPr>
              <w:t>3.1. Execution Model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0F2B7E7F" w14:textId="6819261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4" w:history="1">
            <w:r w:rsidRPr="002D7F2D">
              <w:rPr>
                <w:rStyle w:val="Hyperlink"/>
                <w:rFonts w:asciiTheme="majorHAnsi" w:hAnsiTheme="majorHAnsi" w:cstheme="majorHAnsi"/>
                <w:noProof/>
              </w:rPr>
              <w:t>3.1.1. Pre-Implementation Phas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12A08FB4" w14:textId="7ADEF8D9"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5" w:history="1">
            <w:r w:rsidRPr="002D7F2D">
              <w:rPr>
                <w:rStyle w:val="Hyperlink"/>
                <w:rFonts w:asciiTheme="majorHAnsi" w:hAnsiTheme="majorHAnsi" w:cstheme="majorHAnsi"/>
                <w:noProof/>
              </w:rPr>
              <w:t>3.2. Solver Implementation 1: CPU Baselin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34B59D65" w14:textId="59E8BAB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6" w:history="1">
            <w:r w:rsidRPr="002D7F2D">
              <w:rPr>
                <w:rStyle w:val="Hyperlink"/>
                <w:rFonts w:asciiTheme="majorHAnsi" w:hAnsiTheme="majorHAnsi" w:cstheme="majorHAnsi"/>
                <w:noProof/>
              </w:rPr>
              <w:t>3.2.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3663FD97" w14:textId="4901741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7" w:history="1">
            <w:r w:rsidRPr="002D7F2D">
              <w:rPr>
                <w:rStyle w:val="Hyperlink"/>
                <w:rFonts w:asciiTheme="majorHAnsi" w:hAnsiTheme="majorHAnsi" w:cstheme="majorHAnsi"/>
                <w:noProof/>
              </w:rPr>
              <w:t>3.2.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4</w:t>
            </w:r>
            <w:r w:rsidRPr="002D7F2D">
              <w:rPr>
                <w:rFonts w:asciiTheme="majorHAnsi" w:hAnsiTheme="majorHAnsi" w:cstheme="majorHAnsi"/>
                <w:noProof/>
                <w:webHidden/>
              </w:rPr>
              <w:fldChar w:fldCharType="end"/>
            </w:r>
          </w:hyperlink>
        </w:p>
        <w:p w14:paraId="350451CA" w14:textId="7C72329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8" w:history="1">
            <w:r w:rsidRPr="002D7F2D">
              <w:rPr>
                <w:rStyle w:val="Hyperlink"/>
                <w:rFonts w:asciiTheme="majorHAnsi" w:hAnsiTheme="majorHAnsi" w:cstheme="majorHAnsi"/>
                <w:noProof/>
              </w:rPr>
              <w:t>3.2.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4</w:t>
            </w:r>
            <w:r w:rsidRPr="002D7F2D">
              <w:rPr>
                <w:rFonts w:asciiTheme="majorHAnsi" w:hAnsiTheme="majorHAnsi" w:cstheme="majorHAnsi"/>
                <w:noProof/>
                <w:webHidden/>
              </w:rPr>
              <w:fldChar w:fldCharType="end"/>
            </w:r>
          </w:hyperlink>
        </w:p>
        <w:p w14:paraId="01C27440" w14:textId="7199767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9" w:history="1">
            <w:r w:rsidRPr="002D7F2D">
              <w:rPr>
                <w:rStyle w:val="Hyperlink"/>
                <w:rFonts w:asciiTheme="majorHAnsi" w:hAnsiTheme="majorHAnsi" w:cstheme="majorHAnsi"/>
                <w:noProof/>
              </w:rPr>
              <w:t>3.2.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1BF261C4" w14:textId="70988B1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0" w:history="1">
            <w:r w:rsidRPr="002D7F2D">
              <w:rPr>
                <w:rStyle w:val="Hyperlink"/>
                <w:rFonts w:asciiTheme="majorHAnsi" w:hAnsiTheme="majorHAnsi" w:cstheme="majorHAnsi"/>
                <w:noProof/>
              </w:rPr>
              <w:t>3.2.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3C9D5D9E" w14:textId="053BF7D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1" w:history="1">
            <w:r w:rsidRPr="002D7F2D">
              <w:rPr>
                <w:rStyle w:val="Hyperlink"/>
                <w:rFonts w:asciiTheme="majorHAnsi" w:hAnsiTheme="majorHAnsi" w:cstheme="majorHAnsi"/>
                <w:noProof/>
              </w:rPr>
              <w:t>3.2.6. Performance Characteristics and Baseline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6</w:t>
            </w:r>
            <w:r w:rsidRPr="002D7F2D">
              <w:rPr>
                <w:rFonts w:asciiTheme="majorHAnsi" w:hAnsiTheme="majorHAnsi" w:cstheme="majorHAnsi"/>
                <w:noProof/>
                <w:webHidden/>
              </w:rPr>
              <w:fldChar w:fldCharType="end"/>
            </w:r>
          </w:hyperlink>
        </w:p>
        <w:p w14:paraId="7C1D56D4" w14:textId="454C8C7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2" w:history="1">
            <w:r w:rsidRPr="002D7F2D">
              <w:rPr>
                <w:rStyle w:val="Hyperlink"/>
                <w:rFonts w:asciiTheme="majorHAnsi" w:hAnsiTheme="majorHAnsi" w:cstheme="majorHAnsi"/>
                <w:noProof/>
              </w:rPr>
              <w:t>3.2.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6</w:t>
            </w:r>
            <w:r w:rsidRPr="002D7F2D">
              <w:rPr>
                <w:rFonts w:asciiTheme="majorHAnsi" w:hAnsiTheme="majorHAnsi" w:cstheme="majorHAnsi"/>
                <w:noProof/>
                <w:webHidden/>
              </w:rPr>
              <w:fldChar w:fldCharType="end"/>
            </w:r>
          </w:hyperlink>
        </w:p>
        <w:p w14:paraId="0C98FA74" w14:textId="5F1E9754"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93" w:history="1">
            <w:r w:rsidRPr="002D7F2D">
              <w:rPr>
                <w:rStyle w:val="Hyperlink"/>
                <w:rFonts w:asciiTheme="majorHAnsi" w:hAnsiTheme="majorHAnsi" w:cstheme="majorHAnsi"/>
                <w:noProof/>
              </w:rPr>
              <w:t>3.3. Solver Implementation 2: CPU Thread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7</w:t>
            </w:r>
            <w:r w:rsidRPr="002D7F2D">
              <w:rPr>
                <w:rFonts w:asciiTheme="majorHAnsi" w:hAnsiTheme="majorHAnsi" w:cstheme="majorHAnsi"/>
                <w:noProof/>
                <w:webHidden/>
              </w:rPr>
              <w:fldChar w:fldCharType="end"/>
            </w:r>
          </w:hyperlink>
        </w:p>
        <w:p w14:paraId="63CCFC4B" w14:textId="2912C13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4" w:history="1">
            <w:r w:rsidRPr="002D7F2D">
              <w:rPr>
                <w:rStyle w:val="Hyperlink"/>
                <w:rFonts w:asciiTheme="majorHAnsi" w:hAnsiTheme="majorHAnsi" w:cstheme="majorHAnsi"/>
                <w:noProof/>
              </w:rPr>
              <w:t>3.3.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7</w:t>
            </w:r>
            <w:r w:rsidRPr="002D7F2D">
              <w:rPr>
                <w:rFonts w:asciiTheme="majorHAnsi" w:hAnsiTheme="majorHAnsi" w:cstheme="majorHAnsi"/>
                <w:noProof/>
                <w:webHidden/>
              </w:rPr>
              <w:fldChar w:fldCharType="end"/>
            </w:r>
          </w:hyperlink>
        </w:p>
        <w:p w14:paraId="49F7C660" w14:textId="4ACF995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5" w:history="1">
            <w:r w:rsidRPr="002D7F2D">
              <w:rPr>
                <w:rStyle w:val="Hyperlink"/>
                <w:rFonts w:asciiTheme="majorHAnsi" w:hAnsiTheme="majorHAnsi" w:cstheme="majorHAnsi"/>
                <w:noProof/>
              </w:rPr>
              <w:t>3.3.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7</w:t>
            </w:r>
            <w:r w:rsidRPr="002D7F2D">
              <w:rPr>
                <w:rFonts w:asciiTheme="majorHAnsi" w:hAnsiTheme="majorHAnsi" w:cstheme="majorHAnsi"/>
                <w:noProof/>
                <w:webHidden/>
              </w:rPr>
              <w:fldChar w:fldCharType="end"/>
            </w:r>
          </w:hyperlink>
        </w:p>
        <w:p w14:paraId="418237C0" w14:textId="2411EBE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6" w:history="1">
            <w:r w:rsidRPr="002D7F2D">
              <w:rPr>
                <w:rStyle w:val="Hyperlink"/>
                <w:rFonts w:asciiTheme="majorHAnsi" w:hAnsiTheme="majorHAnsi" w:cstheme="majorHAnsi"/>
                <w:noProof/>
              </w:rPr>
              <w:t>3.3.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8</w:t>
            </w:r>
            <w:r w:rsidRPr="002D7F2D">
              <w:rPr>
                <w:rFonts w:asciiTheme="majorHAnsi" w:hAnsiTheme="majorHAnsi" w:cstheme="majorHAnsi"/>
                <w:noProof/>
                <w:webHidden/>
              </w:rPr>
              <w:fldChar w:fldCharType="end"/>
            </w:r>
          </w:hyperlink>
        </w:p>
        <w:p w14:paraId="3BA1A9A6" w14:textId="3B9908E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7" w:history="1">
            <w:r w:rsidRPr="002D7F2D">
              <w:rPr>
                <w:rStyle w:val="Hyperlink"/>
                <w:rFonts w:asciiTheme="majorHAnsi" w:hAnsiTheme="majorHAnsi" w:cstheme="majorHAnsi"/>
                <w:noProof/>
              </w:rPr>
              <w:t>3.3.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29</w:t>
            </w:r>
            <w:r w:rsidRPr="002D7F2D">
              <w:rPr>
                <w:rFonts w:asciiTheme="majorHAnsi" w:hAnsiTheme="majorHAnsi" w:cstheme="majorHAnsi"/>
                <w:noProof/>
                <w:webHidden/>
              </w:rPr>
              <w:fldChar w:fldCharType="end"/>
            </w:r>
          </w:hyperlink>
        </w:p>
        <w:p w14:paraId="43F62A88" w14:textId="1C11601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8" w:history="1">
            <w:r w:rsidRPr="002D7F2D">
              <w:rPr>
                <w:rStyle w:val="Hyperlink"/>
                <w:rFonts w:asciiTheme="majorHAnsi" w:hAnsiTheme="majorHAnsi" w:cstheme="majorHAnsi"/>
                <w:noProof/>
              </w:rPr>
              <w:t>3.3.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55CA8C74" w14:textId="5D94D4B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9" w:history="1">
            <w:r w:rsidRPr="002D7F2D">
              <w:rPr>
                <w:rStyle w:val="Hyperlink"/>
                <w:rFonts w:asciiTheme="majorHAnsi" w:hAnsiTheme="majorHAnsi" w:cstheme="majorHAnsi"/>
                <w:noProof/>
              </w:rPr>
              <w:t>3.3.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567B314E" w14:textId="23089EF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0" w:history="1">
            <w:r w:rsidRPr="002D7F2D">
              <w:rPr>
                <w:rStyle w:val="Hyperlink"/>
                <w:rFonts w:asciiTheme="majorHAnsi" w:hAnsiTheme="majorHAnsi" w:cstheme="majorHAnsi"/>
                <w:noProof/>
              </w:rPr>
              <w:t>3.3.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4F1F5E25" w14:textId="1540ED71"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01" w:history="1">
            <w:r w:rsidRPr="002D7F2D">
              <w:rPr>
                <w:rStyle w:val="Hyperlink"/>
                <w:rFonts w:asciiTheme="majorHAnsi" w:hAnsiTheme="majorHAnsi" w:cstheme="majorHAnsi"/>
                <w:noProof/>
              </w:rPr>
              <w:t>3.4. Solver Implementation 3: CPU Multiproces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1</w:t>
            </w:r>
            <w:r w:rsidRPr="002D7F2D">
              <w:rPr>
                <w:rFonts w:asciiTheme="majorHAnsi" w:hAnsiTheme="majorHAnsi" w:cstheme="majorHAnsi"/>
                <w:noProof/>
                <w:webHidden/>
              </w:rPr>
              <w:fldChar w:fldCharType="end"/>
            </w:r>
          </w:hyperlink>
        </w:p>
        <w:p w14:paraId="016B7EFF" w14:textId="4CCCFCC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2" w:history="1">
            <w:r w:rsidRPr="002D7F2D">
              <w:rPr>
                <w:rStyle w:val="Hyperlink"/>
                <w:rFonts w:asciiTheme="majorHAnsi" w:hAnsiTheme="majorHAnsi" w:cstheme="majorHAnsi"/>
                <w:noProof/>
              </w:rPr>
              <w:t>3.4.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1</w:t>
            </w:r>
            <w:r w:rsidRPr="002D7F2D">
              <w:rPr>
                <w:rFonts w:asciiTheme="majorHAnsi" w:hAnsiTheme="majorHAnsi" w:cstheme="majorHAnsi"/>
                <w:noProof/>
                <w:webHidden/>
              </w:rPr>
              <w:fldChar w:fldCharType="end"/>
            </w:r>
          </w:hyperlink>
        </w:p>
        <w:p w14:paraId="13F3B00A" w14:textId="4CFF9B5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3" w:history="1">
            <w:r w:rsidRPr="002D7F2D">
              <w:rPr>
                <w:rStyle w:val="Hyperlink"/>
                <w:rFonts w:asciiTheme="majorHAnsi" w:hAnsiTheme="majorHAnsi" w:cstheme="majorHAnsi"/>
                <w:noProof/>
              </w:rPr>
              <w:t>3.4.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1</w:t>
            </w:r>
            <w:r w:rsidRPr="002D7F2D">
              <w:rPr>
                <w:rFonts w:asciiTheme="majorHAnsi" w:hAnsiTheme="majorHAnsi" w:cstheme="majorHAnsi"/>
                <w:noProof/>
                <w:webHidden/>
              </w:rPr>
              <w:fldChar w:fldCharType="end"/>
            </w:r>
          </w:hyperlink>
        </w:p>
        <w:p w14:paraId="06B53A57" w14:textId="323BFDE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4" w:history="1">
            <w:r w:rsidRPr="002D7F2D">
              <w:rPr>
                <w:rStyle w:val="Hyperlink"/>
                <w:rFonts w:asciiTheme="majorHAnsi" w:hAnsiTheme="majorHAnsi" w:cstheme="majorHAnsi"/>
                <w:noProof/>
              </w:rPr>
              <w:t>3.4.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2</w:t>
            </w:r>
            <w:r w:rsidRPr="002D7F2D">
              <w:rPr>
                <w:rFonts w:asciiTheme="majorHAnsi" w:hAnsiTheme="majorHAnsi" w:cstheme="majorHAnsi"/>
                <w:noProof/>
                <w:webHidden/>
              </w:rPr>
              <w:fldChar w:fldCharType="end"/>
            </w:r>
          </w:hyperlink>
        </w:p>
        <w:p w14:paraId="718BDE40" w14:textId="64BAF75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5" w:history="1">
            <w:r w:rsidRPr="002D7F2D">
              <w:rPr>
                <w:rStyle w:val="Hyperlink"/>
                <w:rFonts w:asciiTheme="majorHAnsi" w:hAnsiTheme="majorHAnsi" w:cstheme="majorHAnsi"/>
                <w:noProof/>
              </w:rPr>
              <w:t>3.4.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3</w:t>
            </w:r>
            <w:r w:rsidRPr="002D7F2D">
              <w:rPr>
                <w:rFonts w:asciiTheme="majorHAnsi" w:hAnsiTheme="majorHAnsi" w:cstheme="majorHAnsi"/>
                <w:noProof/>
                <w:webHidden/>
              </w:rPr>
              <w:fldChar w:fldCharType="end"/>
            </w:r>
          </w:hyperlink>
        </w:p>
        <w:p w14:paraId="1DDA401D" w14:textId="0CC9897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6" w:history="1">
            <w:r w:rsidRPr="002D7F2D">
              <w:rPr>
                <w:rStyle w:val="Hyperlink"/>
                <w:rFonts w:asciiTheme="majorHAnsi" w:hAnsiTheme="majorHAnsi" w:cstheme="majorHAnsi"/>
                <w:noProof/>
              </w:rPr>
              <w:t>3.4.6. Performance Characteristic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4</w:t>
            </w:r>
            <w:r w:rsidRPr="002D7F2D">
              <w:rPr>
                <w:rFonts w:asciiTheme="majorHAnsi" w:hAnsiTheme="majorHAnsi" w:cstheme="majorHAnsi"/>
                <w:noProof/>
                <w:webHidden/>
              </w:rPr>
              <w:fldChar w:fldCharType="end"/>
            </w:r>
          </w:hyperlink>
        </w:p>
        <w:p w14:paraId="58DA6855" w14:textId="781BAAD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7" w:history="1">
            <w:r w:rsidRPr="002D7F2D">
              <w:rPr>
                <w:rStyle w:val="Hyperlink"/>
                <w:rFonts w:asciiTheme="majorHAnsi" w:hAnsiTheme="majorHAnsi" w:cstheme="majorHAnsi"/>
                <w:noProof/>
              </w:rPr>
              <w:t>3.4.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5</w:t>
            </w:r>
            <w:r w:rsidRPr="002D7F2D">
              <w:rPr>
                <w:rFonts w:asciiTheme="majorHAnsi" w:hAnsiTheme="majorHAnsi" w:cstheme="majorHAnsi"/>
                <w:noProof/>
                <w:webHidden/>
              </w:rPr>
              <w:fldChar w:fldCharType="end"/>
            </w:r>
          </w:hyperlink>
        </w:p>
        <w:p w14:paraId="4DE16FE0" w14:textId="5CD7FA7E"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08" w:history="1">
            <w:r w:rsidRPr="002D7F2D">
              <w:rPr>
                <w:rStyle w:val="Hyperlink"/>
                <w:rFonts w:asciiTheme="majorHAnsi" w:hAnsiTheme="majorHAnsi" w:cstheme="majorHAnsi"/>
                <w:noProof/>
              </w:rPr>
              <w:t>3.5. Solver Implementation 4: Numba JIT CPU</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6</w:t>
            </w:r>
            <w:r w:rsidRPr="002D7F2D">
              <w:rPr>
                <w:rFonts w:asciiTheme="majorHAnsi" w:hAnsiTheme="majorHAnsi" w:cstheme="majorHAnsi"/>
                <w:noProof/>
                <w:webHidden/>
              </w:rPr>
              <w:fldChar w:fldCharType="end"/>
            </w:r>
          </w:hyperlink>
        </w:p>
        <w:p w14:paraId="5C8DCCE6" w14:textId="0CEB56A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9" w:history="1">
            <w:r w:rsidRPr="002D7F2D">
              <w:rPr>
                <w:rStyle w:val="Hyperlink"/>
                <w:rFonts w:asciiTheme="majorHAnsi" w:hAnsiTheme="majorHAnsi" w:cstheme="majorHAnsi"/>
                <w:noProof/>
              </w:rPr>
              <w:t>3.5.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6</w:t>
            </w:r>
            <w:r w:rsidRPr="002D7F2D">
              <w:rPr>
                <w:rFonts w:asciiTheme="majorHAnsi" w:hAnsiTheme="majorHAnsi" w:cstheme="majorHAnsi"/>
                <w:noProof/>
                <w:webHidden/>
              </w:rPr>
              <w:fldChar w:fldCharType="end"/>
            </w:r>
          </w:hyperlink>
        </w:p>
        <w:p w14:paraId="46FA7C4E" w14:textId="49FC220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0" w:history="1">
            <w:r w:rsidRPr="002D7F2D">
              <w:rPr>
                <w:rStyle w:val="Hyperlink"/>
                <w:rFonts w:asciiTheme="majorHAnsi" w:hAnsiTheme="majorHAnsi" w:cstheme="majorHAnsi"/>
                <w:noProof/>
              </w:rPr>
              <w:t>3.5.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6</w:t>
            </w:r>
            <w:r w:rsidRPr="002D7F2D">
              <w:rPr>
                <w:rFonts w:asciiTheme="majorHAnsi" w:hAnsiTheme="majorHAnsi" w:cstheme="majorHAnsi"/>
                <w:noProof/>
                <w:webHidden/>
              </w:rPr>
              <w:fldChar w:fldCharType="end"/>
            </w:r>
          </w:hyperlink>
        </w:p>
        <w:p w14:paraId="127F93A1" w14:textId="32EDFAC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1" w:history="1">
            <w:r w:rsidRPr="002D7F2D">
              <w:rPr>
                <w:rStyle w:val="Hyperlink"/>
                <w:rFonts w:asciiTheme="majorHAnsi" w:hAnsiTheme="majorHAnsi" w:cstheme="majorHAnsi"/>
                <w:noProof/>
              </w:rPr>
              <w:t>3.5.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7</w:t>
            </w:r>
            <w:r w:rsidRPr="002D7F2D">
              <w:rPr>
                <w:rFonts w:asciiTheme="majorHAnsi" w:hAnsiTheme="majorHAnsi" w:cstheme="majorHAnsi"/>
                <w:noProof/>
                <w:webHidden/>
              </w:rPr>
              <w:fldChar w:fldCharType="end"/>
            </w:r>
          </w:hyperlink>
        </w:p>
        <w:p w14:paraId="434F526B" w14:textId="22806B3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2" w:history="1">
            <w:r w:rsidRPr="002D7F2D">
              <w:rPr>
                <w:rStyle w:val="Hyperlink"/>
                <w:rFonts w:asciiTheme="majorHAnsi" w:hAnsiTheme="majorHAnsi" w:cstheme="majorHAnsi"/>
                <w:noProof/>
              </w:rPr>
              <w:t>3.5.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7</w:t>
            </w:r>
            <w:r w:rsidRPr="002D7F2D">
              <w:rPr>
                <w:rFonts w:asciiTheme="majorHAnsi" w:hAnsiTheme="majorHAnsi" w:cstheme="majorHAnsi"/>
                <w:noProof/>
                <w:webHidden/>
              </w:rPr>
              <w:fldChar w:fldCharType="end"/>
            </w:r>
          </w:hyperlink>
        </w:p>
        <w:p w14:paraId="55199EEC" w14:textId="4BD9819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3" w:history="1">
            <w:r w:rsidRPr="002D7F2D">
              <w:rPr>
                <w:rStyle w:val="Hyperlink"/>
                <w:rFonts w:asciiTheme="majorHAnsi" w:hAnsiTheme="majorHAnsi" w:cstheme="majorHAnsi"/>
                <w:noProof/>
              </w:rPr>
              <w:t>3.5.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52F2AB96" w14:textId="7B27158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4" w:history="1">
            <w:r w:rsidRPr="002D7F2D">
              <w:rPr>
                <w:rStyle w:val="Hyperlink"/>
                <w:rFonts w:asciiTheme="majorHAnsi" w:hAnsiTheme="majorHAnsi" w:cstheme="majorHAnsi"/>
                <w:noProof/>
              </w:rPr>
              <w:t>3.5.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42AD69E4" w14:textId="3D85ADC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5" w:history="1">
            <w:r w:rsidRPr="002D7F2D">
              <w:rPr>
                <w:rStyle w:val="Hyperlink"/>
                <w:rFonts w:asciiTheme="majorHAnsi" w:hAnsiTheme="majorHAnsi" w:cstheme="majorHAnsi"/>
                <w:noProof/>
              </w:rPr>
              <w:t>3.5.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9</w:t>
            </w:r>
            <w:r w:rsidRPr="002D7F2D">
              <w:rPr>
                <w:rFonts w:asciiTheme="majorHAnsi" w:hAnsiTheme="majorHAnsi" w:cstheme="majorHAnsi"/>
                <w:noProof/>
                <w:webHidden/>
              </w:rPr>
              <w:fldChar w:fldCharType="end"/>
            </w:r>
          </w:hyperlink>
        </w:p>
        <w:p w14:paraId="11C425D9" w14:textId="46CF8627"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16" w:history="1">
            <w:r w:rsidRPr="002D7F2D">
              <w:rPr>
                <w:rStyle w:val="Hyperlink"/>
                <w:rFonts w:asciiTheme="majorHAnsi" w:hAnsiTheme="majorHAnsi" w:cstheme="majorHAnsi"/>
                <w:noProof/>
              </w:rPr>
              <w:t>3.6. Solver Implementation 5: Numba CUDA</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9</w:t>
            </w:r>
            <w:r w:rsidRPr="002D7F2D">
              <w:rPr>
                <w:rFonts w:asciiTheme="majorHAnsi" w:hAnsiTheme="majorHAnsi" w:cstheme="majorHAnsi"/>
                <w:noProof/>
                <w:webHidden/>
              </w:rPr>
              <w:fldChar w:fldCharType="end"/>
            </w:r>
          </w:hyperlink>
        </w:p>
        <w:p w14:paraId="2CECBD64" w14:textId="02BFC04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7" w:history="1">
            <w:r w:rsidRPr="002D7F2D">
              <w:rPr>
                <w:rStyle w:val="Hyperlink"/>
                <w:rFonts w:asciiTheme="majorHAnsi" w:hAnsiTheme="majorHAnsi" w:cstheme="majorHAnsi"/>
                <w:noProof/>
              </w:rPr>
              <w:t>3.6.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9</w:t>
            </w:r>
            <w:r w:rsidRPr="002D7F2D">
              <w:rPr>
                <w:rFonts w:asciiTheme="majorHAnsi" w:hAnsiTheme="majorHAnsi" w:cstheme="majorHAnsi"/>
                <w:noProof/>
                <w:webHidden/>
              </w:rPr>
              <w:fldChar w:fldCharType="end"/>
            </w:r>
          </w:hyperlink>
        </w:p>
        <w:p w14:paraId="112A6AB7" w14:textId="570DAAE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8" w:history="1">
            <w:r w:rsidRPr="002D7F2D">
              <w:rPr>
                <w:rStyle w:val="Hyperlink"/>
                <w:rFonts w:asciiTheme="majorHAnsi" w:hAnsiTheme="majorHAnsi" w:cstheme="majorHAnsi"/>
                <w:noProof/>
              </w:rPr>
              <w:t>3.6.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39</w:t>
            </w:r>
            <w:r w:rsidRPr="002D7F2D">
              <w:rPr>
                <w:rFonts w:asciiTheme="majorHAnsi" w:hAnsiTheme="majorHAnsi" w:cstheme="majorHAnsi"/>
                <w:noProof/>
                <w:webHidden/>
              </w:rPr>
              <w:fldChar w:fldCharType="end"/>
            </w:r>
          </w:hyperlink>
        </w:p>
        <w:p w14:paraId="234CA99A" w14:textId="3569AC5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9" w:history="1">
            <w:r w:rsidRPr="002D7F2D">
              <w:rPr>
                <w:rStyle w:val="Hyperlink"/>
                <w:rFonts w:asciiTheme="majorHAnsi" w:hAnsiTheme="majorHAnsi" w:cstheme="majorHAnsi"/>
                <w:noProof/>
              </w:rPr>
              <w:t>3.6.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0</w:t>
            </w:r>
            <w:r w:rsidRPr="002D7F2D">
              <w:rPr>
                <w:rFonts w:asciiTheme="majorHAnsi" w:hAnsiTheme="majorHAnsi" w:cstheme="majorHAnsi"/>
                <w:noProof/>
                <w:webHidden/>
              </w:rPr>
              <w:fldChar w:fldCharType="end"/>
            </w:r>
          </w:hyperlink>
        </w:p>
        <w:p w14:paraId="4F13387C" w14:textId="27C33CE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0" w:history="1">
            <w:r w:rsidRPr="002D7F2D">
              <w:rPr>
                <w:rStyle w:val="Hyperlink"/>
                <w:rFonts w:asciiTheme="majorHAnsi" w:hAnsiTheme="majorHAnsi" w:cstheme="majorHAnsi"/>
                <w:noProof/>
              </w:rPr>
              <w:t>3.6.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1</w:t>
            </w:r>
            <w:r w:rsidRPr="002D7F2D">
              <w:rPr>
                <w:rFonts w:asciiTheme="majorHAnsi" w:hAnsiTheme="majorHAnsi" w:cstheme="majorHAnsi"/>
                <w:noProof/>
                <w:webHidden/>
              </w:rPr>
              <w:fldChar w:fldCharType="end"/>
            </w:r>
          </w:hyperlink>
        </w:p>
        <w:p w14:paraId="2F6AC816" w14:textId="2685BCB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1" w:history="1">
            <w:r w:rsidRPr="002D7F2D">
              <w:rPr>
                <w:rStyle w:val="Hyperlink"/>
                <w:rFonts w:asciiTheme="majorHAnsi" w:hAnsiTheme="majorHAnsi" w:cstheme="majorHAnsi"/>
                <w:noProof/>
              </w:rPr>
              <w:t>3.6.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1</w:t>
            </w:r>
            <w:r w:rsidRPr="002D7F2D">
              <w:rPr>
                <w:rFonts w:asciiTheme="majorHAnsi" w:hAnsiTheme="majorHAnsi" w:cstheme="majorHAnsi"/>
                <w:noProof/>
                <w:webHidden/>
              </w:rPr>
              <w:fldChar w:fldCharType="end"/>
            </w:r>
          </w:hyperlink>
        </w:p>
        <w:p w14:paraId="2E8AC212" w14:textId="1C845BF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2" w:history="1">
            <w:r w:rsidRPr="002D7F2D">
              <w:rPr>
                <w:rStyle w:val="Hyperlink"/>
                <w:rFonts w:asciiTheme="majorHAnsi" w:hAnsiTheme="majorHAnsi" w:cstheme="majorHAnsi"/>
                <w:noProof/>
              </w:rPr>
              <w:t>3.6.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2</w:t>
            </w:r>
            <w:r w:rsidRPr="002D7F2D">
              <w:rPr>
                <w:rFonts w:asciiTheme="majorHAnsi" w:hAnsiTheme="majorHAnsi" w:cstheme="majorHAnsi"/>
                <w:noProof/>
                <w:webHidden/>
              </w:rPr>
              <w:fldChar w:fldCharType="end"/>
            </w:r>
          </w:hyperlink>
        </w:p>
        <w:p w14:paraId="1C43EA5B" w14:textId="562204B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3" w:history="1">
            <w:r w:rsidRPr="002D7F2D">
              <w:rPr>
                <w:rStyle w:val="Hyperlink"/>
                <w:rFonts w:asciiTheme="majorHAnsi" w:hAnsiTheme="majorHAnsi" w:cstheme="majorHAnsi"/>
                <w:noProof/>
              </w:rPr>
              <w:t>3.6.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2</w:t>
            </w:r>
            <w:r w:rsidRPr="002D7F2D">
              <w:rPr>
                <w:rFonts w:asciiTheme="majorHAnsi" w:hAnsiTheme="majorHAnsi" w:cstheme="majorHAnsi"/>
                <w:noProof/>
                <w:webHidden/>
              </w:rPr>
              <w:fldChar w:fldCharType="end"/>
            </w:r>
          </w:hyperlink>
        </w:p>
        <w:p w14:paraId="74827946" w14:textId="41767F3E"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24" w:history="1">
            <w:r w:rsidRPr="002D7F2D">
              <w:rPr>
                <w:rStyle w:val="Hyperlink"/>
                <w:rFonts w:asciiTheme="majorHAnsi" w:hAnsiTheme="majorHAnsi" w:cstheme="majorHAnsi"/>
                <w:noProof/>
              </w:rPr>
              <w:t>3.7. Solver Implementation 6: GPU (CuP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3</w:t>
            </w:r>
            <w:r w:rsidRPr="002D7F2D">
              <w:rPr>
                <w:rFonts w:asciiTheme="majorHAnsi" w:hAnsiTheme="majorHAnsi" w:cstheme="majorHAnsi"/>
                <w:noProof/>
                <w:webHidden/>
              </w:rPr>
              <w:fldChar w:fldCharType="end"/>
            </w:r>
          </w:hyperlink>
        </w:p>
        <w:p w14:paraId="4C7378ED" w14:textId="5EF704B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5" w:history="1">
            <w:r w:rsidRPr="002D7F2D">
              <w:rPr>
                <w:rStyle w:val="Hyperlink"/>
                <w:rFonts w:asciiTheme="majorHAnsi" w:hAnsiTheme="majorHAnsi" w:cstheme="majorHAnsi"/>
                <w:noProof/>
              </w:rPr>
              <w:t>3.7.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3</w:t>
            </w:r>
            <w:r w:rsidRPr="002D7F2D">
              <w:rPr>
                <w:rFonts w:asciiTheme="majorHAnsi" w:hAnsiTheme="majorHAnsi" w:cstheme="majorHAnsi"/>
                <w:noProof/>
                <w:webHidden/>
              </w:rPr>
              <w:fldChar w:fldCharType="end"/>
            </w:r>
          </w:hyperlink>
        </w:p>
        <w:p w14:paraId="04F2F7BD" w14:textId="436AD45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6" w:history="1">
            <w:r w:rsidRPr="002D7F2D">
              <w:rPr>
                <w:rStyle w:val="Hyperlink"/>
                <w:rFonts w:asciiTheme="majorHAnsi" w:hAnsiTheme="majorHAnsi" w:cstheme="majorHAnsi"/>
                <w:noProof/>
              </w:rPr>
              <w:t>3.7.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3</w:t>
            </w:r>
            <w:r w:rsidRPr="002D7F2D">
              <w:rPr>
                <w:rFonts w:asciiTheme="majorHAnsi" w:hAnsiTheme="majorHAnsi" w:cstheme="majorHAnsi"/>
                <w:noProof/>
                <w:webHidden/>
              </w:rPr>
              <w:fldChar w:fldCharType="end"/>
            </w:r>
          </w:hyperlink>
        </w:p>
        <w:p w14:paraId="7816C6C1" w14:textId="2D18A0E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7" w:history="1">
            <w:r w:rsidRPr="002D7F2D">
              <w:rPr>
                <w:rStyle w:val="Hyperlink"/>
                <w:rFonts w:asciiTheme="majorHAnsi" w:hAnsiTheme="majorHAnsi" w:cstheme="majorHAnsi"/>
                <w:noProof/>
              </w:rPr>
              <w:t>3.7.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4</w:t>
            </w:r>
            <w:r w:rsidRPr="002D7F2D">
              <w:rPr>
                <w:rFonts w:asciiTheme="majorHAnsi" w:hAnsiTheme="majorHAnsi" w:cstheme="majorHAnsi"/>
                <w:noProof/>
                <w:webHidden/>
              </w:rPr>
              <w:fldChar w:fldCharType="end"/>
            </w:r>
          </w:hyperlink>
        </w:p>
        <w:p w14:paraId="1CD3C3B1" w14:textId="71A0C83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8" w:history="1">
            <w:r w:rsidRPr="002D7F2D">
              <w:rPr>
                <w:rStyle w:val="Hyperlink"/>
                <w:rFonts w:asciiTheme="majorHAnsi" w:hAnsiTheme="majorHAnsi" w:cstheme="majorHAnsi"/>
                <w:noProof/>
              </w:rPr>
              <w:t>3.7.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5</w:t>
            </w:r>
            <w:r w:rsidRPr="002D7F2D">
              <w:rPr>
                <w:rFonts w:asciiTheme="majorHAnsi" w:hAnsiTheme="majorHAnsi" w:cstheme="majorHAnsi"/>
                <w:noProof/>
                <w:webHidden/>
              </w:rPr>
              <w:fldChar w:fldCharType="end"/>
            </w:r>
          </w:hyperlink>
        </w:p>
        <w:p w14:paraId="03070E3C" w14:textId="520EAB8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9" w:history="1">
            <w:r w:rsidRPr="002D7F2D">
              <w:rPr>
                <w:rStyle w:val="Hyperlink"/>
                <w:rFonts w:asciiTheme="majorHAnsi" w:hAnsiTheme="majorHAnsi" w:cstheme="majorHAnsi"/>
                <w:noProof/>
              </w:rPr>
              <w:t>3.7.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5</w:t>
            </w:r>
            <w:r w:rsidRPr="002D7F2D">
              <w:rPr>
                <w:rFonts w:asciiTheme="majorHAnsi" w:hAnsiTheme="majorHAnsi" w:cstheme="majorHAnsi"/>
                <w:noProof/>
                <w:webHidden/>
              </w:rPr>
              <w:fldChar w:fldCharType="end"/>
            </w:r>
          </w:hyperlink>
        </w:p>
        <w:p w14:paraId="40B9B85D" w14:textId="3C5D4CA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0" w:history="1">
            <w:r w:rsidRPr="002D7F2D">
              <w:rPr>
                <w:rStyle w:val="Hyperlink"/>
                <w:rFonts w:asciiTheme="majorHAnsi" w:hAnsiTheme="majorHAnsi" w:cstheme="majorHAnsi"/>
                <w:noProof/>
              </w:rPr>
              <w:t>3.7.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6</w:t>
            </w:r>
            <w:r w:rsidRPr="002D7F2D">
              <w:rPr>
                <w:rFonts w:asciiTheme="majorHAnsi" w:hAnsiTheme="majorHAnsi" w:cstheme="majorHAnsi"/>
                <w:noProof/>
                <w:webHidden/>
              </w:rPr>
              <w:fldChar w:fldCharType="end"/>
            </w:r>
          </w:hyperlink>
        </w:p>
        <w:p w14:paraId="2FE293D7" w14:textId="2AFF533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1" w:history="1">
            <w:r w:rsidRPr="002D7F2D">
              <w:rPr>
                <w:rStyle w:val="Hyperlink"/>
                <w:rFonts w:asciiTheme="majorHAnsi" w:hAnsiTheme="majorHAnsi" w:cstheme="majorHAnsi"/>
                <w:noProof/>
              </w:rPr>
              <w:t>3.7.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7</w:t>
            </w:r>
            <w:r w:rsidRPr="002D7F2D">
              <w:rPr>
                <w:rFonts w:asciiTheme="majorHAnsi" w:hAnsiTheme="majorHAnsi" w:cstheme="majorHAnsi"/>
                <w:noProof/>
                <w:webHidden/>
              </w:rPr>
              <w:fldChar w:fldCharType="end"/>
            </w:r>
          </w:hyperlink>
        </w:p>
        <w:p w14:paraId="224E7799" w14:textId="2C30B6A0"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32" w:history="1">
            <w:r w:rsidRPr="002D7F2D">
              <w:rPr>
                <w:rStyle w:val="Hyperlink"/>
                <w:rFonts w:asciiTheme="majorHAnsi" w:hAnsiTheme="majorHAnsi" w:cstheme="majorHAnsi"/>
                <w:noProof/>
              </w:rPr>
              <w:t>4. Performance Evalu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374EEFEA" w14:textId="5CB039E2"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3" w:history="1">
            <w:r w:rsidRPr="002D7F2D">
              <w:rPr>
                <w:rStyle w:val="Hyperlink"/>
                <w:rFonts w:asciiTheme="majorHAnsi" w:hAnsiTheme="majorHAnsi" w:cstheme="majorHAnsi"/>
                <w:noProof/>
              </w:rPr>
              <w:t>4.1 Motivation and Scop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6A56BAD9" w14:textId="522F8670"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4" w:history="1">
            <w:r w:rsidRPr="002D7F2D">
              <w:rPr>
                <w:rStyle w:val="Hyperlink"/>
                <w:rFonts w:asciiTheme="majorHAnsi" w:hAnsiTheme="majorHAnsi" w:cstheme="majorHAnsi"/>
                <w:noProof/>
              </w:rPr>
              <w:t>4.2 Benchmark Objectiv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1C4B04AE" w14:textId="72461BA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5" w:history="1">
            <w:r w:rsidRPr="002D7F2D">
              <w:rPr>
                <w:rStyle w:val="Hyperlink"/>
                <w:rFonts w:asciiTheme="majorHAnsi" w:hAnsiTheme="majorHAnsi" w:cstheme="majorHAnsi"/>
                <w:noProof/>
              </w:rPr>
              <w:t>4.3 Solver Variants Under Tes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04FF45A1" w14:textId="6018C7EF"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6" w:history="1">
            <w:r w:rsidRPr="002D7F2D">
              <w:rPr>
                <w:rStyle w:val="Hyperlink"/>
                <w:rFonts w:asciiTheme="majorHAnsi" w:hAnsiTheme="majorHAnsi" w:cstheme="majorHAnsi"/>
                <w:noProof/>
              </w:rPr>
              <w:t>4.4 Testing Environmen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9</w:t>
            </w:r>
            <w:r w:rsidRPr="002D7F2D">
              <w:rPr>
                <w:rFonts w:asciiTheme="majorHAnsi" w:hAnsiTheme="majorHAnsi" w:cstheme="majorHAnsi"/>
                <w:noProof/>
                <w:webHidden/>
              </w:rPr>
              <w:fldChar w:fldCharType="end"/>
            </w:r>
          </w:hyperlink>
        </w:p>
        <w:p w14:paraId="501EF0BA" w14:textId="6CE5272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7" w:history="1">
            <w:r w:rsidRPr="002D7F2D">
              <w:rPr>
                <w:rStyle w:val="Hyperlink"/>
                <w:rFonts w:asciiTheme="majorHAnsi" w:hAnsiTheme="majorHAnsi" w:cstheme="majorHAnsi"/>
                <w:noProof/>
              </w:rPr>
              <w:t>Participating Server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9</w:t>
            </w:r>
            <w:r w:rsidRPr="002D7F2D">
              <w:rPr>
                <w:rFonts w:asciiTheme="majorHAnsi" w:hAnsiTheme="majorHAnsi" w:cstheme="majorHAnsi"/>
                <w:noProof/>
                <w:webHidden/>
              </w:rPr>
              <w:fldChar w:fldCharType="end"/>
            </w:r>
          </w:hyperlink>
        </w:p>
        <w:p w14:paraId="4E05F519" w14:textId="5917B062"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8" w:history="1">
            <w:r w:rsidRPr="002D7F2D">
              <w:rPr>
                <w:rStyle w:val="Hyperlink"/>
                <w:rFonts w:asciiTheme="majorHAnsi" w:hAnsiTheme="majorHAnsi" w:cstheme="majorHAnsi"/>
                <w:noProof/>
              </w:rPr>
              <w:t>Test Mesh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49</w:t>
            </w:r>
            <w:r w:rsidRPr="002D7F2D">
              <w:rPr>
                <w:rFonts w:asciiTheme="majorHAnsi" w:hAnsiTheme="majorHAnsi" w:cstheme="majorHAnsi"/>
                <w:noProof/>
                <w:webHidden/>
              </w:rPr>
              <w:fldChar w:fldCharType="end"/>
            </w:r>
          </w:hyperlink>
        </w:p>
        <w:p w14:paraId="55989EA4" w14:textId="4C53C65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9" w:history="1">
            <w:r w:rsidRPr="002D7F2D">
              <w:rPr>
                <w:rStyle w:val="Hyperlink"/>
                <w:rFonts w:asciiTheme="majorHAnsi" w:hAnsiTheme="majorHAnsi" w:cstheme="majorHAnsi"/>
                <w:noProof/>
              </w:rPr>
              <w:t>Solver Configur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0</w:t>
            </w:r>
            <w:r w:rsidRPr="002D7F2D">
              <w:rPr>
                <w:rFonts w:asciiTheme="majorHAnsi" w:hAnsiTheme="majorHAnsi" w:cstheme="majorHAnsi"/>
                <w:noProof/>
                <w:webHidden/>
              </w:rPr>
              <w:fldChar w:fldCharType="end"/>
            </w:r>
          </w:hyperlink>
        </w:p>
        <w:p w14:paraId="5B0ADC42" w14:textId="41DD0ACF"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40" w:history="1">
            <w:r w:rsidRPr="002D7F2D">
              <w:rPr>
                <w:rStyle w:val="Hyperlink"/>
                <w:rFonts w:asciiTheme="majorHAnsi" w:hAnsiTheme="majorHAnsi" w:cstheme="majorHAnsi"/>
                <w:noProof/>
              </w:rPr>
              <w:t>Implementations Test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0</w:t>
            </w:r>
            <w:r w:rsidRPr="002D7F2D">
              <w:rPr>
                <w:rFonts w:asciiTheme="majorHAnsi" w:hAnsiTheme="majorHAnsi" w:cstheme="majorHAnsi"/>
                <w:noProof/>
                <w:webHidden/>
              </w:rPr>
              <w:fldChar w:fldCharType="end"/>
            </w:r>
          </w:hyperlink>
        </w:p>
        <w:p w14:paraId="4AB0B248" w14:textId="57BCC8B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1" w:history="1">
            <w:r w:rsidRPr="002D7F2D">
              <w:rPr>
                <w:rStyle w:val="Hyperlink"/>
                <w:rFonts w:asciiTheme="majorHAnsi" w:hAnsiTheme="majorHAnsi" w:cstheme="majorHAnsi"/>
                <w:noProof/>
              </w:rPr>
              <w:t>4.4.1 Assembly vs. Solve Time Breakdown Across Mesh Siz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1</w:t>
            </w:r>
            <w:r w:rsidRPr="002D7F2D">
              <w:rPr>
                <w:rFonts w:asciiTheme="majorHAnsi" w:hAnsiTheme="majorHAnsi" w:cstheme="majorHAnsi"/>
                <w:noProof/>
                <w:webHidden/>
              </w:rPr>
              <w:fldChar w:fldCharType="end"/>
            </w:r>
          </w:hyperlink>
        </w:p>
        <w:p w14:paraId="77B459FB" w14:textId="4531A76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2" w:history="1">
            <w:r w:rsidRPr="002D7F2D">
              <w:rPr>
                <w:rStyle w:val="Hyperlink"/>
                <w:rFonts w:asciiTheme="majorHAnsi" w:hAnsiTheme="majorHAnsi" w:cstheme="majorHAnsi"/>
                <w:noProof/>
              </w:rPr>
              <w:t>4.4.2 CPU-GPU Runtime Crossover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3</w:t>
            </w:r>
            <w:r w:rsidRPr="002D7F2D">
              <w:rPr>
                <w:rFonts w:asciiTheme="majorHAnsi" w:hAnsiTheme="majorHAnsi" w:cstheme="majorHAnsi"/>
                <w:noProof/>
                <w:webHidden/>
              </w:rPr>
              <w:fldChar w:fldCharType="end"/>
            </w:r>
          </w:hyperlink>
        </w:p>
        <w:p w14:paraId="5CECEC9D" w14:textId="66C97DC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3" w:history="1">
            <w:r w:rsidRPr="002D7F2D">
              <w:rPr>
                <w:rStyle w:val="Hyperlink"/>
                <w:rFonts w:asciiTheme="majorHAnsi" w:hAnsiTheme="majorHAnsi" w:cstheme="majorHAnsi"/>
                <w:noProof/>
              </w:rPr>
              <w:t>4.4.3 Critical Analysis of Runtime Scaling and CPU-GPU Transi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4</w:t>
            </w:r>
            <w:r w:rsidRPr="002D7F2D">
              <w:rPr>
                <w:rFonts w:asciiTheme="majorHAnsi" w:hAnsiTheme="majorHAnsi" w:cstheme="majorHAnsi"/>
                <w:noProof/>
                <w:webHidden/>
              </w:rPr>
              <w:fldChar w:fldCharType="end"/>
            </w:r>
          </w:hyperlink>
        </w:p>
        <w:p w14:paraId="083E3BC0" w14:textId="3B68562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4" w:history="1">
            <w:r w:rsidRPr="002D7F2D">
              <w:rPr>
                <w:rStyle w:val="Hyperlink"/>
                <w:rFonts w:asciiTheme="majorHAnsi" w:hAnsiTheme="majorHAnsi" w:cstheme="majorHAnsi"/>
                <w:noProof/>
              </w:rPr>
              <w:t>4.4.3 Runtime Scaling and CPU-GPU Crossover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5</w:t>
            </w:r>
            <w:r w:rsidRPr="002D7F2D">
              <w:rPr>
                <w:rFonts w:asciiTheme="majorHAnsi" w:hAnsiTheme="majorHAnsi" w:cstheme="majorHAnsi"/>
                <w:noProof/>
                <w:webHidden/>
              </w:rPr>
              <w:fldChar w:fldCharType="end"/>
            </w:r>
          </w:hyperlink>
        </w:p>
        <w:p w14:paraId="5686D9C3" w14:textId="3D070D0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5" w:history="1">
            <w:r w:rsidRPr="002D7F2D">
              <w:rPr>
                <w:rStyle w:val="Hyperlink"/>
                <w:rFonts w:asciiTheme="majorHAnsi" w:hAnsiTheme="majorHAnsi" w:cstheme="majorHAnsi"/>
                <w:noProof/>
              </w:rPr>
              <w:t>4.4.4 Pareto-Based Performance Trade-off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7</w:t>
            </w:r>
            <w:r w:rsidRPr="002D7F2D">
              <w:rPr>
                <w:rFonts w:asciiTheme="majorHAnsi" w:hAnsiTheme="majorHAnsi" w:cstheme="majorHAnsi"/>
                <w:noProof/>
                <w:webHidden/>
              </w:rPr>
              <w:fldChar w:fldCharType="end"/>
            </w:r>
          </w:hyperlink>
        </w:p>
        <w:p w14:paraId="0E5D03B5" w14:textId="571FA2B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6" w:history="1">
            <w:r w:rsidRPr="002D7F2D">
              <w:rPr>
                <w:rStyle w:val="Hyperlink"/>
                <w:rFonts w:asciiTheme="majorHAnsi" w:hAnsiTheme="majorHAnsi" w:cstheme="majorHAnsi"/>
                <w:noProof/>
              </w:rPr>
              <w:t>4.4.5. Performance Envelope Analysi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59</w:t>
            </w:r>
            <w:r w:rsidRPr="002D7F2D">
              <w:rPr>
                <w:rFonts w:asciiTheme="majorHAnsi" w:hAnsiTheme="majorHAnsi" w:cstheme="majorHAnsi"/>
                <w:noProof/>
                <w:webHidden/>
              </w:rPr>
              <w:fldChar w:fldCharType="end"/>
            </w:r>
          </w:hyperlink>
        </w:p>
        <w:p w14:paraId="2163DF84" w14:textId="0554BF5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7" w:history="1">
            <w:r w:rsidRPr="002D7F2D">
              <w:rPr>
                <w:rStyle w:val="Hyperlink"/>
                <w:rFonts w:asciiTheme="majorHAnsi" w:hAnsiTheme="majorHAnsi" w:cstheme="majorHAnsi"/>
                <w:noProof/>
              </w:rPr>
              <w:t>4.4.6 Solver Convergence Behaviour Across Mesh Siz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0</w:t>
            </w:r>
            <w:r w:rsidRPr="002D7F2D">
              <w:rPr>
                <w:rFonts w:asciiTheme="majorHAnsi" w:hAnsiTheme="majorHAnsi" w:cstheme="majorHAnsi"/>
                <w:noProof/>
                <w:webHidden/>
              </w:rPr>
              <w:fldChar w:fldCharType="end"/>
            </w:r>
          </w:hyperlink>
        </w:p>
        <w:p w14:paraId="0F829D9A" w14:textId="6ACFDC2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8" w:history="1">
            <w:r w:rsidRPr="002D7F2D">
              <w:rPr>
                <w:rStyle w:val="Hyperlink"/>
                <w:rFonts w:asciiTheme="majorHAnsi" w:hAnsiTheme="majorHAnsi" w:cstheme="majorHAnsi"/>
                <w:noProof/>
              </w:rPr>
              <w:t>4.4.7 Comparative Execution Time Breakdown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1</w:t>
            </w:r>
            <w:r w:rsidRPr="002D7F2D">
              <w:rPr>
                <w:rFonts w:asciiTheme="majorHAnsi" w:hAnsiTheme="majorHAnsi" w:cstheme="majorHAnsi"/>
                <w:noProof/>
                <w:webHidden/>
              </w:rPr>
              <w:fldChar w:fldCharType="end"/>
            </w:r>
          </w:hyperlink>
        </w:p>
        <w:p w14:paraId="20E4DDD6" w14:textId="43EB46B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9" w:history="1">
            <w:r w:rsidRPr="002D7F2D">
              <w:rPr>
                <w:rStyle w:val="Hyperlink"/>
                <w:rFonts w:asciiTheme="majorHAnsi" w:hAnsiTheme="majorHAnsi" w:cstheme="majorHAnsi"/>
                <w:noProof/>
              </w:rPr>
              <w:t>4.4.8 GPU-Centric Performance Comparison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3</w:t>
            </w:r>
            <w:r w:rsidRPr="002D7F2D">
              <w:rPr>
                <w:rFonts w:asciiTheme="majorHAnsi" w:hAnsiTheme="majorHAnsi" w:cstheme="majorHAnsi"/>
                <w:noProof/>
                <w:webHidden/>
              </w:rPr>
              <w:fldChar w:fldCharType="end"/>
            </w:r>
          </w:hyperlink>
        </w:p>
        <w:p w14:paraId="071F19C3" w14:textId="529DF95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0" w:history="1">
            <w:r w:rsidRPr="002D7F2D">
              <w:rPr>
                <w:rStyle w:val="Hyperlink"/>
                <w:rFonts w:asciiTheme="majorHAnsi" w:hAnsiTheme="majorHAnsi" w:cstheme="majorHAnsi"/>
                <w:noProof/>
              </w:rPr>
              <w:t>4.4.9 GPU Speedup Analysi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4</w:t>
            </w:r>
            <w:r w:rsidRPr="002D7F2D">
              <w:rPr>
                <w:rFonts w:asciiTheme="majorHAnsi" w:hAnsiTheme="majorHAnsi" w:cstheme="majorHAnsi"/>
                <w:noProof/>
                <w:webHidden/>
              </w:rPr>
              <w:fldChar w:fldCharType="end"/>
            </w:r>
          </w:hyperlink>
        </w:p>
        <w:p w14:paraId="4F2BF819" w14:textId="2B2A52A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1" w:history="1">
            <w:r w:rsidRPr="002D7F2D">
              <w:rPr>
                <w:rStyle w:val="Hyperlink"/>
                <w:rFonts w:asciiTheme="majorHAnsi" w:hAnsiTheme="majorHAnsi" w:cstheme="majorHAnsi"/>
                <w:noProof/>
              </w:rPr>
              <w:t>4.4.10 Runtime Breakdown Across Execution Model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6</w:t>
            </w:r>
            <w:r w:rsidRPr="002D7F2D">
              <w:rPr>
                <w:rFonts w:asciiTheme="majorHAnsi" w:hAnsiTheme="majorHAnsi" w:cstheme="majorHAnsi"/>
                <w:noProof/>
                <w:webHidden/>
              </w:rPr>
              <w:fldChar w:fldCharType="end"/>
            </w:r>
          </w:hyperlink>
        </w:p>
        <w:p w14:paraId="64D9C201" w14:textId="75F8CCDA"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52" w:history="1">
            <w:r w:rsidRPr="002D7F2D">
              <w:rPr>
                <w:rStyle w:val="Hyperlink"/>
                <w:rFonts w:asciiTheme="majorHAnsi" w:hAnsiTheme="majorHAnsi" w:cstheme="majorHAnsi"/>
                <w:noProof/>
              </w:rPr>
              <w:t>5. Progressive Profiling Optimiz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10F481EC" w14:textId="4185AE5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53" w:history="1">
            <w:r w:rsidRPr="002D7F2D">
              <w:rPr>
                <w:rStyle w:val="Hyperlink"/>
                <w:rFonts w:asciiTheme="majorHAnsi" w:hAnsiTheme="majorHAnsi" w:cstheme="majorHAnsi"/>
                <w:noProof/>
              </w:rPr>
              <w:t>5.1. CPU Baseline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0F29013F" w14:textId="577C94E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4"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33217E71" w14:textId="251C577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5"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9</w:t>
            </w:r>
            <w:r w:rsidRPr="002D7F2D">
              <w:rPr>
                <w:rFonts w:asciiTheme="majorHAnsi" w:hAnsiTheme="majorHAnsi" w:cstheme="majorHAnsi"/>
                <w:noProof/>
                <w:webHidden/>
              </w:rPr>
              <w:fldChar w:fldCharType="end"/>
            </w:r>
          </w:hyperlink>
        </w:p>
        <w:p w14:paraId="26FC8381" w14:textId="6F2B162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6"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69</w:t>
            </w:r>
            <w:r w:rsidRPr="002D7F2D">
              <w:rPr>
                <w:rFonts w:asciiTheme="majorHAnsi" w:hAnsiTheme="majorHAnsi" w:cstheme="majorHAnsi"/>
                <w:noProof/>
                <w:webHidden/>
              </w:rPr>
              <w:fldChar w:fldCharType="end"/>
            </w:r>
          </w:hyperlink>
        </w:p>
        <w:p w14:paraId="404DA628" w14:textId="36BE0C46"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57" w:history="1">
            <w:r w:rsidRPr="002D7F2D">
              <w:rPr>
                <w:rStyle w:val="Hyperlink"/>
                <w:rFonts w:asciiTheme="majorHAnsi" w:hAnsiTheme="majorHAnsi" w:cstheme="majorHAnsi"/>
                <w:noProof/>
              </w:rPr>
              <w:t>5.2. CPU Threaded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7DEC3281" w14:textId="266CDCC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8"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695A873B" w14:textId="1E8EFF7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9"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5102D2C0" w14:textId="59EB325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0"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745BF44D" w14:textId="4CC1D3B4"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1" w:history="1">
            <w:r w:rsidRPr="002D7F2D">
              <w:rPr>
                <w:rStyle w:val="Hyperlink"/>
                <w:rFonts w:asciiTheme="majorHAnsi" w:hAnsiTheme="majorHAnsi" w:cstheme="majorHAnsi"/>
                <w:noProof/>
              </w:rPr>
              <w:t>5.3. CPU Multiprocess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06B8250A" w14:textId="2BF7798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2"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617195DF" w14:textId="0651793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3"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5D8F706A" w14:textId="4B9C948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4"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2</w:t>
            </w:r>
            <w:r w:rsidRPr="002D7F2D">
              <w:rPr>
                <w:rFonts w:asciiTheme="majorHAnsi" w:hAnsiTheme="majorHAnsi" w:cstheme="majorHAnsi"/>
                <w:noProof/>
                <w:webHidden/>
              </w:rPr>
              <w:fldChar w:fldCharType="end"/>
            </w:r>
          </w:hyperlink>
        </w:p>
        <w:p w14:paraId="62D87BA1" w14:textId="1E934411"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5" w:history="1">
            <w:r w:rsidRPr="002D7F2D">
              <w:rPr>
                <w:rStyle w:val="Hyperlink"/>
                <w:rFonts w:asciiTheme="majorHAnsi" w:hAnsiTheme="majorHAnsi" w:cstheme="majorHAnsi"/>
                <w:noProof/>
              </w:rPr>
              <w:t>5.4. Numba JIT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260BC9A0" w14:textId="2C73419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6"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2D42B573" w14:textId="3EFF848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7"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7337CAB3" w14:textId="4B3C471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8"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4</w:t>
            </w:r>
            <w:r w:rsidRPr="002D7F2D">
              <w:rPr>
                <w:rFonts w:asciiTheme="majorHAnsi" w:hAnsiTheme="majorHAnsi" w:cstheme="majorHAnsi"/>
                <w:noProof/>
                <w:webHidden/>
              </w:rPr>
              <w:fldChar w:fldCharType="end"/>
            </w:r>
          </w:hyperlink>
        </w:p>
        <w:p w14:paraId="3E6831A2" w14:textId="69680F6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9" w:history="1">
            <w:r w:rsidRPr="002D7F2D">
              <w:rPr>
                <w:rStyle w:val="Hyperlink"/>
                <w:rFonts w:asciiTheme="majorHAnsi" w:hAnsiTheme="majorHAnsi" w:cstheme="majorHAnsi"/>
                <w:noProof/>
              </w:rPr>
              <w:t>5.5. Numba CUDA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3E44F063" w14:textId="06352A9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0"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75C6EC50" w14:textId="09A58E7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1"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6B64BDE8" w14:textId="3995B63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2"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6</w:t>
            </w:r>
            <w:r w:rsidRPr="002D7F2D">
              <w:rPr>
                <w:rFonts w:asciiTheme="majorHAnsi" w:hAnsiTheme="majorHAnsi" w:cstheme="majorHAnsi"/>
                <w:noProof/>
                <w:webHidden/>
              </w:rPr>
              <w:fldChar w:fldCharType="end"/>
            </w:r>
          </w:hyperlink>
        </w:p>
        <w:p w14:paraId="12D66F6F" w14:textId="0D1AACE1"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73" w:history="1">
            <w:r w:rsidRPr="002D7F2D">
              <w:rPr>
                <w:rStyle w:val="Hyperlink"/>
                <w:rFonts w:asciiTheme="majorHAnsi" w:hAnsiTheme="majorHAnsi" w:cstheme="majorHAnsi"/>
                <w:noProof/>
              </w:rPr>
              <w:t>5.6. CuPy GPU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477DBC6E" w14:textId="30841AD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4"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3DB2B043" w14:textId="2D7CC98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5"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0B20CE30" w14:textId="5612B1E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6"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78</w:t>
            </w:r>
            <w:r w:rsidRPr="002D7F2D">
              <w:rPr>
                <w:rFonts w:asciiTheme="majorHAnsi" w:hAnsiTheme="majorHAnsi" w:cstheme="majorHAnsi"/>
                <w:noProof/>
                <w:webHidden/>
              </w:rPr>
              <w:fldChar w:fldCharType="end"/>
            </w:r>
          </w:hyperlink>
        </w:p>
        <w:p w14:paraId="0492C4BC" w14:textId="7E4B48FF"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77" w:history="1">
            <w:r w:rsidRPr="002D7F2D">
              <w:rPr>
                <w:rStyle w:val="Hyperlink"/>
                <w:rFonts w:asciiTheme="majorHAnsi" w:hAnsiTheme="majorHAnsi" w:cstheme="majorHAnsi"/>
                <w:noProof/>
              </w:rPr>
              <w:t>6. Conclus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0</w:t>
            </w:r>
            <w:r w:rsidRPr="002D7F2D">
              <w:rPr>
                <w:rFonts w:asciiTheme="majorHAnsi" w:hAnsiTheme="majorHAnsi" w:cstheme="majorHAnsi"/>
                <w:noProof/>
                <w:webHidden/>
              </w:rPr>
              <w:fldChar w:fldCharType="end"/>
            </w:r>
          </w:hyperlink>
        </w:p>
        <w:p w14:paraId="0D9203BE" w14:textId="0D795F9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8" w:history="1">
            <w:r w:rsidRPr="002D7F2D">
              <w:rPr>
                <w:rStyle w:val="Hyperlink"/>
                <w:rFonts w:asciiTheme="majorHAnsi" w:hAnsiTheme="majorHAnsi" w:cstheme="majorHAnsi"/>
                <w:noProof/>
              </w:rPr>
              <w:t>Performance Analysis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0</w:t>
            </w:r>
            <w:r w:rsidRPr="002D7F2D">
              <w:rPr>
                <w:rFonts w:asciiTheme="majorHAnsi" w:hAnsiTheme="majorHAnsi" w:cstheme="majorHAnsi"/>
                <w:noProof/>
                <w:webHidden/>
              </w:rPr>
              <w:fldChar w:fldCharType="end"/>
            </w:r>
          </w:hyperlink>
        </w:p>
        <w:p w14:paraId="35A64047" w14:textId="1B7DF13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9" w:history="1">
            <w:r w:rsidRPr="002D7F2D">
              <w:rPr>
                <w:rStyle w:val="Hyperlink"/>
                <w:rFonts w:asciiTheme="majorHAnsi" w:hAnsiTheme="majorHAnsi" w:cstheme="majorHAnsi"/>
                <w:noProof/>
              </w:rPr>
              <w:t>Key Insigh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0</w:t>
            </w:r>
            <w:r w:rsidRPr="002D7F2D">
              <w:rPr>
                <w:rFonts w:asciiTheme="majorHAnsi" w:hAnsiTheme="majorHAnsi" w:cstheme="majorHAnsi"/>
                <w:noProof/>
                <w:webHidden/>
              </w:rPr>
              <w:fldChar w:fldCharType="end"/>
            </w:r>
          </w:hyperlink>
        </w:p>
        <w:p w14:paraId="45FCBCBC" w14:textId="15FD6BA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0" w:history="1">
            <w:r w:rsidRPr="002D7F2D">
              <w:rPr>
                <w:rStyle w:val="Hyperlink"/>
                <w:rFonts w:asciiTheme="majorHAnsi" w:hAnsiTheme="majorHAnsi" w:cstheme="majorHAnsi"/>
                <w:noProof/>
              </w:rPr>
              <w:t>Scaling Behavior</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0</w:t>
            </w:r>
            <w:r w:rsidRPr="002D7F2D">
              <w:rPr>
                <w:rFonts w:asciiTheme="majorHAnsi" w:hAnsiTheme="majorHAnsi" w:cstheme="majorHAnsi"/>
                <w:noProof/>
                <w:webHidden/>
              </w:rPr>
              <w:fldChar w:fldCharType="end"/>
            </w:r>
          </w:hyperlink>
        </w:p>
        <w:p w14:paraId="0BE14314" w14:textId="24742A8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1" w:history="1">
            <w:r w:rsidRPr="002D7F2D">
              <w:rPr>
                <w:rStyle w:val="Hyperlink"/>
                <w:rFonts w:asciiTheme="majorHAnsi" w:hAnsiTheme="majorHAnsi" w:cstheme="majorHAnsi"/>
                <w:noProof/>
              </w:rPr>
              <w:t>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1</w:t>
            </w:r>
            <w:r w:rsidRPr="002D7F2D">
              <w:rPr>
                <w:rFonts w:asciiTheme="majorHAnsi" w:hAnsiTheme="majorHAnsi" w:cstheme="majorHAnsi"/>
                <w:noProof/>
                <w:webHidden/>
              </w:rPr>
              <w:fldChar w:fldCharType="end"/>
            </w:r>
          </w:hyperlink>
        </w:p>
        <w:p w14:paraId="5BD71461" w14:textId="7AF0D55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2" w:history="1">
            <w:r w:rsidRPr="002D7F2D">
              <w:rPr>
                <w:rStyle w:val="Hyperlink"/>
                <w:rFonts w:asciiTheme="majorHAnsi" w:hAnsiTheme="majorHAnsi" w:cstheme="majorHAnsi"/>
                <w:noProof/>
              </w:rPr>
              <w:t>Future Work</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1</w:t>
            </w:r>
            <w:r w:rsidRPr="002D7F2D">
              <w:rPr>
                <w:rFonts w:asciiTheme="majorHAnsi" w:hAnsiTheme="majorHAnsi" w:cstheme="majorHAnsi"/>
                <w:noProof/>
                <w:webHidden/>
              </w:rPr>
              <w:fldChar w:fldCharType="end"/>
            </w:r>
          </w:hyperlink>
        </w:p>
        <w:p w14:paraId="6535BD54" w14:textId="220FEC69"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83" w:history="1">
            <w:r w:rsidRPr="002D7F2D">
              <w:rPr>
                <w:rStyle w:val="Hyperlink"/>
                <w:rFonts w:asciiTheme="majorHAnsi" w:hAnsiTheme="majorHAnsi" w:cstheme="majorHAnsi"/>
                <w:noProof/>
              </w:rPr>
              <w:t>7. Annex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2</w:t>
            </w:r>
            <w:r w:rsidRPr="002D7F2D">
              <w:rPr>
                <w:rFonts w:asciiTheme="majorHAnsi" w:hAnsiTheme="majorHAnsi" w:cstheme="majorHAnsi"/>
                <w:noProof/>
                <w:webHidden/>
              </w:rPr>
              <w:fldChar w:fldCharType="end"/>
            </w:r>
          </w:hyperlink>
        </w:p>
        <w:p w14:paraId="59AD3587" w14:textId="41925A38"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4" w:history="1">
            <w:r w:rsidRPr="002D7F2D">
              <w:rPr>
                <w:rStyle w:val="Hyperlink"/>
                <w:rFonts w:asciiTheme="majorHAnsi" w:hAnsiTheme="majorHAnsi" w:cstheme="majorHAnsi"/>
                <w:noProof/>
              </w:rPr>
              <w:t>7.1 - Solver Implementations Detailed Repor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2</w:t>
            </w:r>
            <w:r w:rsidRPr="002D7F2D">
              <w:rPr>
                <w:rFonts w:asciiTheme="majorHAnsi" w:hAnsiTheme="majorHAnsi" w:cstheme="majorHAnsi"/>
                <w:noProof/>
                <w:webHidden/>
              </w:rPr>
              <w:fldChar w:fldCharType="end"/>
            </w:r>
          </w:hyperlink>
        </w:p>
        <w:p w14:paraId="64EB591A" w14:textId="447D0DB9"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5" w:history="1">
            <w:r w:rsidRPr="002D7F2D">
              <w:rPr>
                <w:rStyle w:val="Hyperlink"/>
                <w:rFonts w:asciiTheme="majorHAnsi" w:hAnsiTheme="majorHAnsi" w:cstheme="majorHAnsi"/>
                <w:noProof/>
              </w:rPr>
              <w:t>7.2 - FEMulator Pro Install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2</w:t>
            </w:r>
            <w:r w:rsidRPr="002D7F2D">
              <w:rPr>
                <w:rFonts w:asciiTheme="majorHAnsi" w:hAnsiTheme="majorHAnsi" w:cstheme="majorHAnsi"/>
                <w:noProof/>
                <w:webHidden/>
              </w:rPr>
              <w:fldChar w:fldCharType="end"/>
            </w:r>
          </w:hyperlink>
        </w:p>
        <w:p w14:paraId="33C62B37" w14:textId="4C96C0D0"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6" w:history="1">
            <w:r w:rsidRPr="002D7F2D">
              <w:rPr>
                <w:rStyle w:val="Hyperlink"/>
                <w:rFonts w:asciiTheme="majorHAnsi" w:hAnsiTheme="majorHAnsi" w:cstheme="majorHAnsi"/>
                <w:noProof/>
              </w:rPr>
              <w:t>7.3 - Project Proposal (Tutorial #1)</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00CA61CB">
              <w:rPr>
                <w:rFonts w:asciiTheme="majorHAnsi" w:hAnsiTheme="majorHAnsi" w:cstheme="majorHAnsi"/>
                <w:noProof/>
                <w:webHidden/>
              </w:rPr>
              <w:t>82</w:t>
            </w:r>
            <w:r w:rsidRPr="002D7F2D">
              <w:rPr>
                <w:rFonts w:asciiTheme="majorHAnsi" w:hAnsiTheme="majorHAnsi" w:cstheme="majorHAnsi"/>
                <w:noProof/>
                <w:webHidden/>
              </w:rPr>
              <w:fldChar w:fldCharType="end"/>
            </w:r>
          </w:hyperlink>
        </w:p>
        <w:p w14:paraId="460BDED7" w14:textId="54749E9E" w:rsidR="002223F2" w:rsidRPr="00F152A6" w:rsidRDefault="002223F2">
          <w:pPr>
            <w:rPr>
              <w:rFonts w:asciiTheme="majorHAnsi" w:hAnsiTheme="majorHAnsi" w:cstheme="majorHAnsi"/>
            </w:rPr>
          </w:pPr>
          <w:r w:rsidRPr="002D7F2D">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_Toc220535551"/>
      <w:bookmarkStart w:id="2" w:name="introduction---finite-element-method"/>
      <w:bookmarkEnd w:id="0"/>
      <w:r w:rsidRPr="00F152A6">
        <w:rPr>
          <w:rFonts w:cstheme="majorHAnsi"/>
        </w:rPr>
        <w:lastRenderedPageBreak/>
        <w:t>1. Introduction - Finite Element Method</w:t>
      </w:r>
      <w:bookmarkEnd w:id="1"/>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10"/>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_Toc220535552"/>
      <w:bookmarkStart w:id="4" w:name="classes-of-problems-addressed-by-fem"/>
      <w:r w:rsidRPr="00F152A6">
        <w:rPr>
          <w:rFonts w:cstheme="majorHAnsi"/>
        </w:rPr>
        <w:t>1.1. Classes of Problems Addressed by FEM</w:t>
      </w:r>
      <w:bookmarkEnd w:id="3"/>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CA61CB"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r w:rsidRPr="00F152A6">
        <w:rPr>
          <w:b/>
          <w:bCs/>
        </w:rPr>
        <w:t>posedness</w:t>
      </w:r>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535553"/>
      <w:bookmarkEnd w:id="4"/>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535554"/>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1"/>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CA61CB"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_Toc220535555"/>
      <w:bookmarkStart w:id="10" w:name="X4b07fe9f5ab84d9d13da0672dea574cfb43aed7"/>
      <w:bookmarkEnd w:id="7"/>
      <w:r w:rsidRPr="00F152A6">
        <w:rPr>
          <w:rFonts w:cstheme="majorHAnsi"/>
        </w:rPr>
        <w:t>1.2.2. Variational Formulation and Algebraic Representation</w:t>
      </w:r>
      <w:bookmarkEnd w:id="9"/>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CA61CB"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CA61CB"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_Toc220535556"/>
      <w:bookmarkStart w:id="12" w:name="boundary-conditions"/>
      <w:bookmarkEnd w:id="10"/>
      <w:r w:rsidRPr="00F152A6">
        <w:rPr>
          <w:rFonts w:cstheme="majorHAnsi"/>
        </w:rPr>
        <w:t>1.2.3. Boundary Conditions</w:t>
      </w:r>
      <w:bookmarkEnd w:id="11"/>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r w:rsidRPr="00F152A6">
        <w:rPr>
          <w:rStyle w:val="VerbatimChar"/>
          <w:rFonts w:asciiTheme="majorHAnsi" w:hAnsiTheme="majorHAnsi"/>
        </w:rPr>
        <w:t>bc_toleranc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_Toc220535557"/>
      <w:bookmarkStart w:id="17" w:name="linear-solver-strategy"/>
      <w:bookmarkEnd w:id="8"/>
      <w:bookmarkEnd w:id="12"/>
      <w:bookmarkEnd w:id="15"/>
      <w:r w:rsidRPr="00F152A6">
        <w:rPr>
          <w:rFonts w:cstheme="majorHAnsi"/>
        </w:rPr>
        <w:t>1.3. Linear Solver Strategy</w:t>
      </w:r>
      <w:bookmarkEnd w:id="16"/>
    </w:p>
    <w:p w14:paraId="1EA7F5B1" w14:textId="77777777" w:rsidR="008E0569" w:rsidRPr="00F152A6" w:rsidRDefault="000D4833">
      <w:pPr>
        <w:pStyle w:val="Heading3"/>
        <w:rPr>
          <w:rFonts w:cstheme="majorHAnsi"/>
        </w:rPr>
      </w:pPr>
      <w:bookmarkStart w:id="18" w:name="_Toc220535558"/>
      <w:bookmarkStart w:id="19" w:name="conjugate-gradient-method"/>
      <w:r w:rsidRPr="00F152A6">
        <w:rPr>
          <w:rFonts w:cstheme="majorHAnsi"/>
        </w:rPr>
        <w:t>1.3.1. Conjugate Gradient Method</w:t>
      </w:r>
      <w:bookmarkEnd w:id="18"/>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SpMV, dot products, axpy)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_Toc220535559"/>
      <w:bookmarkStart w:id="21" w:name="jacobi-preconditioning"/>
      <w:bookmarkEnd w:id="19"/>
      <w:r w:rsidRPr="00F152A6">
        <w:rPr>
          <w:rFonts w:cstheme="majorHAnsi"/>
        </w:rPr>
        <w:t>1.3.2. Jacobi Preconditioning</w:t>
      </w:r>
      <w:bookmarkEnd w:id="20"/>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CA61CB"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Does not favor any particular parallelization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_Toc220535560"/>
      <w:bookmarkStart w:id="23" w:name="solver-configuration"/>
      <w:bookmarkEnd w:id="21"/>
      <w:r w:rsidRPr="00F152A6">
        <w:rPr>
          <w:rFonts w:cstheme="majorHAnsi"/>
        </w:rPr>
        <w:t>1.3.3. Solver Configuration</w:t>
      </w:r>
      <w:bookmarkEnd w:id="22"/>
    </w:p>
    <w:p w14:paraId="23A60877" w14:textId="77777777" w:rsidR="008E0569" w:rsidRPr="00F152A6" w:rsidRDefault="000D4833" w:rsidP="00BF3F7B">
      <w:pPr>
        <w:pStyle w:val="FirstParagraph"/>
      </w:pPr>
      <w:r w:rsidRPr="00F152A6">
        <w:t>The following parameters are held constant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CA61CB"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Sufficient in order to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m:oMathPara>
        <m:oMathParaPr>
          <m:jc m:val="center"/>
        </m:oMathParaPr>
        <m:oMath>
          <m:r>
            <m:rPr>
              <m:nor/>
            </m:rPr>
            <m:t>rel_res</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m:oMath>
        <m:r>
          <m:rPr>
            <m:nor/>
          </m:rPr>
          <m:t>rel_res</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_Toc220535561"/>
      <w:bookmarkStart w:id="25" w:name="post-processing-derived-fields"/>
      <w:bookmarkEnd w:id="17"/>
      <w:bookmarkEnd w:id="23"/>
      <w:r w:rsidRPr="00F152A6">
        <w:rPr>
          <w:rFonts w:cstheme="majorHAnsi"/>
        </w:rPr>
        <w:t>1.4. Post-Processing: Derived Fields</w:t>
      </w:r>
      <w:bookmarkEnd w:id="24"/>
    </w:p>
    <w:p w14:paraId="75CE0040" w14:textId="77777777" w:rsidR="008E0569" w:rsidRPr="00F152A6" w:rsidRDefault="000D4833">
      <w:pPr>
        <w:pStyle w:val="Heading3"/>
        <w:rPr>
          <w:rFonts w:cstheme="majorHAnsi"/>
        </w:rPr>
      </w:pPr>
      <w:bookmarkStart w:id="26" w:name="_Toc220535562"/>
      <w:bookmarkStart w:id="27" w:name="velocity-field-computation"/>
      <w:r w:rsidRPr="00F152A6">
        <w:rPr>
          <w:rFonts w:cstheme="majorHAnsi"/>
        </w:rPr>
        <w:t>1.4.1. Velocity Field Computation</w:t>
      </w:r>
      <w:bookmarkEnd w:id="26"/>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CA61CB"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_Toc220535563"/>
      <w:bookmarkStart w:id="29" w:name="velocity-magnitude"/>
      <w:bookmarkEnd w:id="27"/>
      <w:r w:rsidRPr="00F152A6">
        <w:rPr>
          <w:rFonts w:cstheme="majorHAnsi"/>
        </w:rPr>
        <w:t>1.4.2. Velocity Magnitude</w:t>
      </w:r>
      <w:bookmarkEnd w:id="28"/>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CA61CB"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_Toc220535564"/>
      <w:bookmarkStart w:id="31" w:name="pressure-field"/>
      <w:bookmarkEnd w:id="29"/>
      <w:r w:rsidRPr="00F152A6">
        <w:rPr>
          <w:rFonts w:cstheme="majorHAnsi"/>
        </w:rPr>
        <w:t>1.4.3. Pressure Field</w:t>
      </w:r>
      <w:bookmarkEnd w:id="30"/>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_Toc220535565"/>
      <w:bookmarkStart w:id="33" w:name="Xaaf3447c61a071030758353e472cee660384b7d"/>
      <w:bookmarkEnd w:id="25"/>
      <w:bookmarkEnd w:id="31"/>
      <w:r w:rsidRPr="00F152A6">
        <w:rPr>
          <w:rFonts w:cstheme="majorHAnsi"/>
        </w:rPr>
        <w:t>1.5. Computational Pipeline of the Finite Element Method</w:t>
      </w:r>
      <w:bookmarkEnd w:id="32"/>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fe</w:t>
      </w:r>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f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gp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_gp</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rescribed_value</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ᵀ 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_Toc220535566"/>
      <w:bookmarkStart w:id="35" w:name="parallelization-targets"/>
      <w:r w:rsidRPr="00F152A6">
        <w:rPr>
          <w:rFonts w:cstheme="majorHAnsi"/>
        </w:rPr>
        <w:lastRenderedPageBreak/>
        <w:t>1.5.1. Parallelization Targets</w:t>
      </w:r>
      <w:bookmarkEnd w:id="34"/>
    </w:p>
    <w:p w14:paraId="087055F4" w14:textId="77777777" w:rsidR="008E0569" w:rsidRPr="00F152A6" w:rsidRDefault="000D4833" w:rsidP="00BF3F7B">
      <w:pPr>
        <w:pStyle w:val="FirstParagraph"/>
      </w:pPr>
      <w:r w:rsidRPr="00F152A6">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r w:rsidRPr="007D7CC1">
              <w:rPr>
                <w:sz w:val="22"/>
                <w:szCs w:val="22"/>
              </w:rPr>
              <w:t>Comput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7FA37905" w14:textId="77777777" w:rsidR="00BF4C05" w:rsidRDefault="00BF4C05">
      <w:pPr>
        <w:pStyle w:val="Heading1"/>
        <w:rPr>
          <w:rFonts w:cstheme="majorHAnsi"/>
        </w:rPr>
      </w:pPr>
      <w:bookmarkStart w:id="36" w:name="_Toc220535567"/>
      <w:bookmarkStart w:id="37" w:name="software-architecture"/>
      <w:bookmarkEnd w:id="2"/>
      <w:bookmarkEnd w:id="33"/>
      <w:bookmarkEnd w:id="35"/>
    </w:p>
    <w:p w14:paraId="27D3D739" w14:textId="77777777" w:rsidR="00BF4C05" w:rsidRDefault="00BF4C05">
      <w:pPr>
        <w:rPr>
          <w:rFonts w:asciiTheme="majorHAnsi" w:eastAsiaTheme="majorEastAsia" w:hAnsiTheme="majorHAnsi" w:cstheme="majorHAnsi"/>
          <w:b/>
          <w:bCs/>
          <w:color w:val="4F81BD" w:themeColor="accent1"/>
          <w:sz w:val="32"/>
          <w:szCs w:val="32"/>
        </w:rPr>
      </w:pPr>
      <w:r>
        <w:rPr>
          <w:rFonts w:cstheme="majorHAnsi"/>
        </w:rPr>
        <w:br w:type="page"/>
      </w:r>
    </w:p>
    <w:p w14:paraId="69DA50F3" w14:textId="3D66B252" w:rsidR="008E0569" w:rsidRPr="00F152A6" w:rsidRDefault="000D4833">
      <w:pPr>
        <w:pStyle w:val="Heading1"/>
        <w:rPr>
          <w:rFonts w:cstheme="majorHAnsi"/>
        </w:rPr>
      </w:pPr>
      <w:r w:rsidRPr="00F152A6">
        <w:rPr>
          <w:rFonts w:cstheme="majorHAnsi"/>
        </w:rPr>
        <w:lastRenderedPageBreak/>
        <w:t>2. Software Architecture</w:t>
      </w:r>
      <w:bookmarkEnd w:id="36"/>
    </w:p>
    <w:p w14:paraId="776078D4" w14:textId="77777777" w:rsidR="008E0569" w:rsidRPr="00F152A6" w:rsidRDefault="000D4833">
      <w:pPr>
        <w:pStyle w:val="Heading2"/>
        <w:rPr>
          <w:rFonts w:cstheme="majorHAnsi"/>
        </w:rPr>
      </w:pPr>
      <w:bookmarkStart w:id="38" w:name="_Toc220535568"/>
      <w:bookmarkStart w:id="39" w:name="solver-interface-contract"/>
      <w:r w:rsidRPr="00F152A6">
        <w:rPr>
          <w:rFonts w:cstheme="majorHAnsi"/>
        </w:rPr>
        <w:t>2.1 Solver Interface Contract</w:t>
      </w:r>
      <w:bookmarkEnd w:id="38"/>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1209D1">
      <w:pPr>
        <w:pStyle w:val="CodeBlock"/>
        <w:pBdr>
          <w:top w:val="single" w:sz="4" w:space="1" w:color="auto"/>
          <w:left w:val="single" w:sz="4" w:space="4" w:color="auto"/>
          <w:bottom w:val="single" w:sz="4" w:space="1" w:color="auto"/>
          <w:right w:val="single" w:sz="4" w:space="4" w:color="auto"/>
        </w:pBdr>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ini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mesh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rtol: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maxiter: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bc_toleranc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cg_print_every: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progress_callback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output_dir: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export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Dic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_Toc220535569"/>
      <w:bookmarkStart w:id="41" w:name="solverwrapper-unified-factory"/>
      <w:bookmarkEnd w:id="39"/>
      <w:r w:rsidRPr="00F152A6">
        <w:rPr>
          <w:rFonts w:cstheme="majorHAnsi"/>
        </w:rPr>
        <w:t>2.2 SolverWrapper: Unified Factory</w:t>
      </w:r>
      <w:bookmarkEnd w:id="40"/>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threaded"</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hread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multiprocess"</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cess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_cud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g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uPy with RawKernel</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ini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olver_typ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r w:rsidRPr="00F152A6">
        <w:rPr>
          <w:rStyle w:val="BuiltInTok"/>
          <w:rFonts w:asciiTheme="majorHAnsi" w:hAnsiTheme="majorHAnsi" w:cstheme="majorHAnsi"/>
        </w:rPr>
        <w:t>dict</w:t>
      </w:r>
      <w:r w:rsidRPr="00F152A6">
        <w:rPr>
          <w:rStyle w:val="NormalTok"/>
          <w:rFonts w:asciiTheme="majorHAnsi" w:hAnsiTheme="majorHAnsi" w:cstheme="majorHAnsi"/>
        </w:rPr>
        <w:t>, progress_callback</w:t>
      </w:r>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Dic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get_available_solvers()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_Toc220535570"/>
      <w:bookmarkStart w:id="43" w:name="progress-callback-system"/>
      <w:bookmarkEnd w:id="41"/>
      <w:r w:rsidRPr="00F152A6">
        <w:rPr>
          <w:rFonts w:cstheme="majorHAnsi"/>
        </w:rPr>
        <w:t>2.3 Progress Callback System</w:t>
      </w:r>
      <w:bookmarkEnd w:id="42"/>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ProgressCallback:</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star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complete(</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mesh_load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r w:rsidRPr="00F152A6">
        <w:rPr>
          <w:rStyle w:val="BuiltInTok"/>
          <w:rFonts w:asciiTheme="majorHAnsi" w:hAnsiTheme="majorHAnsi" w:cstheme="majorHAnsi"/>
        </w:rPr>
        <w:t>dict</w:t>
      </w:r>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max_iteration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relative_residual: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lapsed_tim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etr_seconds: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olution_incremen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solution: ndarray</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error(</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_Toc220535571"/>
      <w:bookmarkStart w:id="45" w:name="timing-instrumentation"/>
      <w:bookmarkEnd w:id="43"/>
      <w:r w:rsidRPr="00F152A6">
        <w:rPr>
          <w:rFonts w:cstheme="majorHAnsi"/>
        </w:rPr>
        <w:t>2.4 Timing Instrumentation</w:t>
      </w:r>
      <w:bookmarkEnd w:id="44"/>
    </w:p>
    <w:p w14:paraId="0AE9A8B8" w14:textId="77777777" w:rsidR="008E0569" w:rsidRPr="00F152A6" w:rsidRDefault="000D4833" w:rsidP="00BF3F7B">
      <w:pPr>
        <w:pStyle w:val="FirstParagraph"/>
      </w:pPr>
      <w:r w:rsidRPr="00F152A6">
        <w:t>Each solver records per-stage wall-clock time using high-resolution timers (</w:t>
      </w:r>
      <w:r w:rsidRPr="00F152A6">
        <w:rPr>
          <w:rStyle w:val="VerbatimChar"/>
          <w:rFonts w:asciiTheme="majorHAnsi" w:hAnsiTheme="majorHAnsi"/>
        </w:rPr>
        <w:t>time.perf_counter()</w:t>
      </w:r>
      <w:r w:rsidRPr="00F152A6">
        <w:t>). The timing dictionary structure is consistent across all implementations:</w:t>
      </w:r>
    </w:p>
    <w:p w14:paraId="40FA4062"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 xml:space="preserve">timing_metric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_Toc220535572"/>
      <w:bookmarkStart w:id="47" w:name="result-format"/>
      <w:bookmarkEnd w:id="45"/>
      <w:r w:rsidRPr="00F152A6">
        <w:rPr>
          <w:rFonts w:cstheme="majorHAnsi"/>
        </w:rPr>
        <w:t>2.5 Result Format</w:t>
      </w:r>
      <w:bookmarkEnd w:id="46"/>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Nodal potential (Nnod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vectors (Nelements, 2)</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bs_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magnitude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Pressure field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iming_metric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ution_stat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range'</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mea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st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final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relative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esh_info'</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trix_nnz'</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_type'</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_per_elemen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r_config'</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inear_solv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x_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jacobi'</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timing_metrics</w:t>
      </w:r>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_Toc220535573"/>
      <w:bookmarkStart w:id="49" w:name="shared-computational-modules"/>
      <w:bookmarkEnd w:id="47"/>
      <w:r w:rsidRPr="00F152A6">
        <w:rPr>
          <w:rFonts w:cstheme="majorHAnsi"/>
        </w:rPr>
        <w:t>2.6. Shared Computational Modules</w:t>
      </w:r>
      <w:bookmarkEnd w:id="48"/>
    </w:p>
    <w:p w14:paraId="2E404470" w14:textId="77777777" w:rsidR="008E0569" w:rsidRPr="00F152A6" w:rsidRDefault="000D4833">
      <w:pPr>
        <w:pStyle w:val="Heading3"/>
        <w:rPr>
          <w:rFonts w:cstheme="majorHAnsi"/>
        </w:rPr>
      </w:pPr>
      <w:bookmarkStart w:id="50" w:name="_Toc220535574"/>
      <w:bookmarkStart w:id="51" w:name="module-organization"/>
      <w:r w:rsidRPr="00F152A6">
        <w:rPr>
          <w:rFonts w:cstheme="majorHAnsi"/>
        </w:rPr>
        <w:t>2.6.1. Module Organization</w:t>
      </w:r>
      <w:bookmarkEnd w:id="50"/>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zeros</w:t>
            </w:r>
            <w:r w:rsidRPr="003B040A">
              <w:rPr>
                <w:sz w:val="22"/>
                <w:szCs w:val="22"/>
              </w:rPr>
              <w:t xml:space="preserve">, </w:t>
            </w:r>
            <w:r w:rsidRPr="003B040A">
              <w:rPr>
                <w:rStyle w:val="VerbatimChar"/>
                <w:rFonts w:asciiTheme="majorHAnsi" w:hAnsiTheme="majorHAnsi"/>
                <w:szCs w:val="22"/>
              </w:rPr>
              <w:t>np.linalg</w:t>
            </w:r>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zeros</w:t>
            </w:r>
            <w:r w:rsidRPr="003B040A">
              <w:rPr>
                <w:sz w:val="22"/>
                <w:szCs w:val="22"/>
              </w:rPr>
              <w:t xml:space="preserve">, </w:t>
            </w:r>
            <w:r w:rsidRPr="003B040A">
              <w:rPr>
                <w:rStyle w:val="VerbatimChar"/>
                <w:rFonts w:asciiTheme="majorHAnsi" w:hAnsiTheme="majorHAnsi"/>
                <w:szCs w:val="22"/>
              </w:rPr>
              <w:t>cp.linalg</w:t>
            </w:r>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array</w:t>
            </w:r>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array</w:t>
            </w:r>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outer</w:t>
            </w:r>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outer</w:t>
            </w:r>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robin_quadr</w:t>
            </w:r>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_Toc220535575"/>
      <w:bookmarkStart w:id="53" w:name="implementation-adaptations"/>
      <w:bookmarkEnd w:id="51"/>
      <w:r w:rsidRPr="00F152A6">
        <w:rPr>
          <w:rFonts w:cstheme="majorHAnsi"/>
        </w:rPr>
        <w:lastRenderedPageBreak/>
        <w:t>2.6.2. Implementation Adaptations</w:t>
      </w:r>
      <w:bookmarkEnd w:id="52"/>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r w:rsidRPr="00F152A6">
        <w:rPr>
          <w:rStyle w:val="NormalTok"/>
          <w:rFonts w:asciiTheme="majorHAnsi" w:hAnsiTheme="majorHAnsi" w:cstheme="majorHAnsi"/>
        </w:rPr>
        <w:t xml:space="preserve">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CommentTok"/>
          <w:rFonts w:asciiTheme="majorHAnsi" w:hAnsiTheme="majorHAnsi" w:cstheme="majorHAnsi"/>
        </w:rPr>
        <w:t># Matrix multiplication</w:t>
      </w:r>
      <w:r w:rsidRPr="00F152A6">
        <w:rPr>
          <w:rFonts w:asciiTheme="majorHAnsi" w:hAnsiTheme="majorHAnsi" w:cstheme="majorHAnsi"/>
        </w:rPr>
        <w:br/>
      </w:r>
      <w:r w:rsidRPr="00F152A6">
        <w:rPr>
          <w:rStyle w:val="NormalTok"/>
          <w:rFonts w:asciiTheme="majorHAnsi" w:hAnsiTheme="majorHAnsi" w:cstheme="majorHAnsi"/>
        </w:rPr>
        <w:t xml:space="preserve">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det(jaco)</w:t>
      </w:r>
      <w:r w:rsidRPr="00F152A6">
        <w:rPr>
          <w:rFonts w:asciiTheme="majorHAnsi" w:hAnsiTheme="majorHAnsi" w:cstheme="majorHAnsi"/>
        </w:rPr>
        <w:br/>
      </w:r>
      <w:r w:rsidRPr="00F152A6">
        <w:rPr>
          <w:rStyle w:val="NormalTok"/>
          <w:rFonts w:asciiTheme="majorHAnsi" w:hAnsiTheme="majorHAnsi" w:cstheme="majorHAnsi"/>
        </w:rPr>
        <w:t xml:space="preserve">Inv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inv(jaco)</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nvj</w:t>
      </w:r>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i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zeros((</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cupy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linalg.det(jaco)</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RawKernel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CuPy RawKernel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ll shape function, Jacobian, stiffness computation inlin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_Toc220535576"/>
      <w:bookmarkStart w:id="55" w:name="mathematical-equivalence"/>
      <w:bookmarkEnd w:id="53"/>
      <w:r w:rsidRPr="00F152A6">
        <w:rPr>
          <w:rFonts w:cstheme="majorHAnsi"/>
        </w:rPr>
        <w:t>2.6.3. Mathematical Equivalence</w:t>
      </w:r>
      <w:bookmarkEnd w:id="54"/>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_Toc220535577"/>
      <w:bookmarkStart w:id="57" w:name="mesh-format-and-io"/>
      <w:bookmarkEnd w:id="49"/>
      <w:bookmarkEnd w:id="55"/>
      <w:r w:rsidRPr="00F152A6">
        <w:rPr>
          <w:rFonts w:cstheme="majorHAnsi"/>
        </w:rPr>
        <w:t>2.7. Mesh Format and I/O</w:t>
      </w:r>
      <w:bookmarkEnd w:id="56"/>
    </w:p>
    <w:p w14:paraId="5D6AFCB2" w14:textId="77777777" w:rsidR="008E0569" w:rsidRPr="00F152A6" w:rsidRDefault="000D4833">
      <w:pPr>
        <w:pStyle w:val="Heading3"/>
        <w:rPr>
          <w:rFonts w:cstheme="majorHAnsi"/>
        </w:rPr>
      </w:pPr>
      <w:bookmarkStart w:id="58" w:name="_Toc220535578"/>
      <w:bookmarkStart w:id="59" w:name="hdf5-mesh-format"/>
      <w:r w:rsidRPr="00F152A6">
        <w:rPr>
          <w:rFonts w:cstheme="majorHAnsi"/>
        </w:rPr>
        <w:t>2.7.1. HDF5 Mesh Format</w:t>
      </w:r>
      <w:bookmarkEnd w:id="58"/>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Nnodes)</w:t>
      </w:r>
      <w:r w:rsidRPr="00F152A6">
        <w:rPr>
          <w:rFonts w:asciiTheme="majorHAnsi" w:hAnsiTheme="majorHAnsi" w:cstheme="majorHAnsi"/>
        </w:rPr>
        <w:br/>
      </w:r>
      <w:r w:rsidRPr="00F152A6">
        <w:rPr>
          <w:rStyle w:val="VerbatimChar"/>
          <w:rFonts w:asciiTheme="majorHAnsi" w:hAnsiTheme="majorHAnsi" w:cstheme="majorHAnsi"/>
        </w:rPr>
        <w:t>│   └── y    (float64, shape: Nnodes)</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Nelements × 8)</w:t>
      </w:r>
    </w:p>
    <w:p w14:paraId="6A582033" w14:textId="77777777" w:rsidR="008E0569" w:rsidRPr="00F152A6" w:rsidRDefault="000D4833">
      <w:pPr>
        <w:pStyle w:val="Heading3"/>
        <w:rPr>
          <w:rFonts w:cstheme="majorHAnsi"/>
        </w:rPr>
      </w:pPr>
      <w:bookmarkStart w:id="60" w:name="_Toc220535579"/>
      <w:bookmarkStart w:id="61" w:name="format-advantages"/>
      <w:bookmarkEnd w:id="59"/>
      <w:r w:rsidRPr="00F152A6">
        <w:rPr>
          <w:rFonts w:cstheme="majorHAnsi"/>
        </w:rPr>
        <w:t>2.7.2. Format Advantages</w:t>
      </w:r>
      <w:bookmarkEnd w:id="60"/>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_Toc220535580"/>
      <w:bookmarkStart w:id="63" w:name="legacy-format-support"/>
      <w:bookmarkEnd w:id="61"/>
      <w:r w:rsidRPr="00F152A6">
        <w:rPr>
          <w:rFonts w:cstheme="majorHAnsi"/>
        </w:rPr>
        <w:t>2.7.3. Legacy Format Support</w:t>
      </w:r>
      <w:bookmarkEnd w:id="62"/>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r w:rsidRPr="00F152A6">
        <w:rPr>
          <w:b/>
          <w:bCs/>
        </w:rPr>
        <w:t>Excel (.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_Toc220535581"/>
      <w:bookmarkStart w:id="65" w:name="summary"/>
      <w:bookmarkEnd w:id="57"/>
      <w:bookmarkEnd w:id="63"/>
      <w:r w:rsidRPr="00F152A6">
        <w:rPr>
          <w:rFonts w:cstheme="majorHAnsi"/>
        </w:rPr>
        <w:lastRenderedPageBreak/>
        <w:t>2.8. Summary</w:t>
      </w:r>
      <w:bookmarkEnd w:id="64"/>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2D44CF4A" w14:textId="77777777" w:rsidR="00BF4C05" w:rsidRDefault="00BF4C05">
      <w:pPr>
        <w:rPr>
          <w:rFonts w:asciiTheme="majorHAnsi" w:eastAsiaTheme="majorEastAsia" w:hAnsiTheme="majorHAnsi" w:cstheme="majorHAnsi"/>
          <w:b/>
          <w:bCs/>
          <w:color w:val="4F81BD" w:themeColor="accent1"/>
          <w:sz w:val="32"/>
          <w:szCs w:val="32"/>
        </w:rPr>
      </w:pPr>
      <w:bookmarkStart w:id="66" w:name="_Toc220535582"/>
      <w:bookmarkStart w:id="67" w:name="implementations"/>
      <w:bookmarkEnd w:id="37"/>
      <w:bookmarkEnd w:id="65"/>
      <w:r>
        <w:rPr>
          <w:rFonts w:cstheme="majorHAnsi"/>
        </w:rPr>
        <w:br w:type="page"/>
      </w:r>
    </w:p>
    <w:p w14:paraId="6B037226" w14:textId="04F45A9C" w:rsidR="008E0569" w:rsidRPr="00F152A6" w:rsidRDefault="000D4833">
      <w:pPr>
        <w:pStyle w:val="Heading1"/>
        <w:rPr>
          <w:rFonts w:cstheme="majorHAnsi"/>
        </w:rPr>
      </w:pPr>
      <w:r w:rsidRPr="00F152A6">
        <w:rPr>
          <w:rFonts w:cstheme="majorHAnsi"/>
        </w:rPr>
        <w:lastRenderedPageBreak/>
        <w:t>3. Implementations</w:t>
      </w:r>
      <w:bookmarkEnd w:id="66"/>
    </w:p>
    <w:p w14:paraId="7E3F1B67" w14:textId="77777777" w:rsidR="008E0569" w:rsidRPr="00F152A6" w:rsidRDefault="000D4833">
      <w:pPr>
        <w:pStyle w:val="Heading2"/>
        <w:rPr>
          <w:rFonts w:cstheme="majorHAnsi"/>
        </w:rPr>
      </w:pPr>
      <w:bookmarkStart w:id="68" w:name="_Toc220535583"/>
      <w:bookmarkStart w:id="69" w:name="execution-models"/>
      <w:r w:rsidRPr="00F152A6">
        <w:rPr>
          <w:rFonts w:cstheme="majorHAnsi"/>
        </w:rPr>
        <w:t>3.1. Execution Models</w:t>
      </w:r>
      <w:bookmarkEnd w:id="68"/>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The implementations cover sequential CPU execution, shared-memory and process-based CPU parallelism, just-in-time compiled CPU execution using Numba, and GPU-based execution using Numba CUDA and CuPy with custom raw kernels. Together, these approaches span execution 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_Toc220535584"/>
      <w:bookmarkStart w:id="71" w:name="pre-implementation-phase"/>
      <w:r w:rsidRPr="00F152A6">
        <w:rPr>
          <w:rFonts w:cstheme="majorHAnsi"/>
        </w:rPr>
        <w:t>3.1.1. Pre-Implementation Phase</w:t>
      </w:r>
      <w:bookmarkEnd w:id="70"/>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_Toc220535585"/>
      <w:bookmarkStart w:id="73" w:name="solver-implementation-1-cpu-baseline"/>
      <w:bookmarkEnd w:id="69"/>
      <w:bookmarkEnd w:id="71"/>
      <w:r w:rsidRPr="00F152A6">
        <w:rPr>
          <w:rFonts w:cstheme="majorHAnsi"/>
        </w:rPr>
        <w:t>3.2. Solver Implementation 1: CPU Baseline</w:t>
      </w:r>
      <w:bookmarkEnd w:id="72"/>
    </w:p>
    <w:p w14:paraId="22E45941" w14:textId="77777777" w:rsidR="008E0569" w:rsidRPr="00F152A6" w:rsidRDefault="000D4833">
      <w:pPr>
        <w:pStyle w:val="Heading3"/>
        <w:rPr>
          <w:rFonts w:cstheme="majorHAnsi"/>
        </w:rPr>
      </w:pPr>
      <w:bookmarkStart w:id="74" w:name="_Toc220535586"/>
      <w:bookmarkStart w:id="75" w:name="overview"/>
      <w:r w:rsidRPr="00F152A6">
        <w:rPr>
          <w:rFonts w:cstheme="majorHAnsi"/>
        </w:rPr>
        <w:t>3.2.1. Overview</w:t>
      </w:r>
      <w:bookmarkEnd w:id="74"/>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Correctness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_Toc220535587"/>
      <w:bookmarkStart w:id="77" w:name="technology-background"/>
      <w:bookmarkEnd w:id="75"/>
      <w:r w:rsidRPr="00F152A6">
        <w:rPr>
          <w:rFonts w:cstheme="majorHAnsi"/>
        </w:rPr>
        <w:lastRenderedPageBreak/>
        <w:t>3.2.2. Technology Background</w:t>
      </w:r>
      <w:bookmarkEnd w:id="76"/>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r w:rsidRPr="00F152A6">
        <w:rPr>
          <w:b/>
          <w:bCs/>
        </w:rPr>
        <w:t xml:space="preserve">CPython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_Toc220535588"/>
      <w:bookmarkStart w:id="79" w:name="implementation-strategy"/>
      <w:bookmarkEnd w:id="77"/>
      <w:r w:rsidRPr="00F152A6">
        <w:rPr>
          <w:rFonts w:cstheme="majorHAnsi"/>
        </w:rPr>
        <w:t>3.2.3. Implementation Strategy</w:t>
      </w:r>
      <w:bookmarkEnd w:id="78"/>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lastRenderedPageBreak/>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_Toc220535589"/>
      <w:bookmarkStart w:id="81" w:name="optimization-techniques-applied"/>
      <w:bookmarkEnd w:id="79"/>
      <w:r w:rsidRPr="00F152A6">
        <w:rPr>
          <w:rFonts w:cstheme="majorHAnsi"/>
        </w:rPr>
        <w:t>3.2.4. Optimization Techniques Applied</w:t>
      </w:r>
      <w:bookmarkEnd w:id="80"/>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r w:rsidRPr="001E18E2">
              <w:rPr>
                <w:sz w:val="22"/>
                <w:szCs w:val="22"/>
              </w:rPr>
              <w:t>SpMV</w:t>
            </w:r>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nnz)</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nnz)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_Toc220535590"/>
      <w:bookmarkStart w:id="83" w:name="challenges-and-limitations"/>
      <w:bookmarkEnd w:id="81"/>
      <w:r w:rsidRPr="00F152A6">
        <w:rPr>
          <w:rFonts w:cstheme="majorHAnsi"/>
        </w:rPr>
        <w:t>3.2.5. Challenges and Limitations</w:t>
      </w:r>
      <w:bookmarkEnd w:id="82"/>
    </w:p>
    <w:p w14:paraId="6B0327D2" w14:textId="77777777" w:rsidR="008E0569" w:rsidRDefault="000D4833" w:rsidP="00BF3F7B">
      <w:pPr>
        <w:pStyle w:val="FirstParagraph"/>
      </w:pPr>
      <w:r w:rsidRPr="00F152A6">
        <w:t>The sequential CPU baseline is mainly limited by Python interpreter overhead and sparse assembly costs, which restrict scalability for large meshes.</w:t>
      </w:r>
    </w:p>
    <w:p w14:paraId="4F3F9646" w14:textId="77777777" w:rsidR="00C10163" w:rsidRDefault="00C10163" w:rsidP="00C10163">
      <w:pPr>
        <w:pStyle w:val="BodyText"/>
      </w:pPr>
    </w:p>
    <w:p w14:paraId="0100A8E5" w14:textId="77777777" w:rsidR="00C10163" w:rsidRPr="00C10163" w:rsidRDefault="00C10163" w:rsidP="00C10163">
      <w:pPr>
        <w:pStyle w:val="BodyText"/>
      </w:pP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lastRenderedPageBreak/>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_Toc220535591"/>
      <w:bookmarkStart w:id="85" w:name="X3dc94e85d48c3c53e566444dada8d9902c9865f"/>
      <w:bookmarkEnd w:id="83"/>
      <w:r w:rsidRPr="00F152A6">
        <w:rPr>
          <w:rFonts w:cstheme="majorHAnsi"/>
        </w:rPr>
        <w:t>3.2.6. Performance Characteristics and Baseline Role</w:t>
      </w:r>
      <w:bookmarkEnd w:id="84"/>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r w:rsidRPr="00772CB8">
              <w:rPr>
                <w:sz w:val="22"/>
                <w:szCs w:val="22"/>
              </w:rPr>
              <w:t>SpMV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SpMV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_Toc220535592"/>
      <w:bookmarkStart w:id="87" w:name="summary-1"/>
      <w:bookmarkEnd w:id="85"/>
      <w:r w:rsidRPr="00F152A6">
        <w:rPr>
          <w:rFonts w:cstheme="majorHAnsi"/>
        </w:rPr>
        <w:t>3.2.7. Summary</w:t>
      </w:r>
      <w:bookmarkEnd w:id="86"/>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lastRenderedPageBreak/>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_Toc220535593"/>
      <w:bookmarkStart w:id="89" w:name="solver-implementation-2-cpu-threaded"/>
      <w:bookmarkEnd w:id="73"/>
      <w:bookmarkEnd w:id="87"/>
      <w:r w:rsidRPr="00F152A6">
        <w:rPr>
          <w:rFonts w:cstheme="majorHAnsi"/>
        </w:rPr>
        <w:t>3.3. Solver Implementation 2: CPU Threaded</w:t>
      </w:r>
      <w:bookmarkEnd w:id="88"/>
    </w:p>
    <w:p w14:paraId="6FA2D448" w14:textId="77777777" w:rsidR="008E0569" w:rsidRPr="00F152A6" w:rsidRDefault="000D4833">
      <w:pPr>
        <w:pStyle w:val="Heading3"/>
        <w:rPr>
          <w:rFonts w:cstheme="majorHAnsi"/>
        </w:rPr>
      </w:pPr>
      <w:bookmarkStart w:id="90" w:name="_Toc220535594"/>
      <w:bookmarkStart w:id="91" w:name="overview-1"/>
      <w:r w:rsidRPr="00F152A6">
        <w:rPr>
          <w:rFonts w:cstheme="majorHAnsi"/>
        </w:rPr>
        <w:t>3.3.1. Overview</w:t>
      </w:r>
      <w:bookmarkEnd w:id="90"/>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r w:rsidRPr="00F152A6">
        <w:rPr>
          <w:rStyle w:val="VerbatimChar"/>
          <w:rFonts w:asciiTheme="majorHAnsi" w:hAnsiTheme="majorHAnsi"/>
        </w:rPr>
        <w:t>concurrent.futures.ThreadPoolExecutor</w:t>
      </w:r>
      <w:r w:rsidRPr="00F152A6">
        <w:t>. The objective is to evaluate whether 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Python ThreadPoolExecutor (</w:t>
            </w:r>
            <w:r w:rsidRPr="00011B9C">
              <w:rPr>
                <w:rStyle w:val="VerbatimChar"/>
                <w:rFonts w:asciiTheme="majorHAnsi" w:hAnsiTheme="majorHAnsi"/>
                <w:szCs w:val="22"/>
              </w:rPr>
              <w:t>concurrent.futures</w:t>
            </w:r>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NumPy, SciPy, concurrent.futures (stdlib)</w:t>
            </w:r>
          </w:p>
        </w:tc>
      </w:tr>
    </w:tbl>
    <w:p w14:paraId="63FA4DC2" w14:textId="77777777" w:rsidR="008E0569" w:rsidRPr="00F152A6" w:rsidRDefault="000D4833">
      <w:pPr>
        <w:pStyle w:val="Heading3"/>
        <w:rPr>
          <w:rFonts w:cstheme="majorHAnsi"/>
        </w:rPr>
      </w:pPr>
      <w:bookmarkStart w:id="92" w:name="_Toc220535595"/>
      <w:bookmarkStart w:id="93" w:name="technology-background-1"/>
      <w:bookmarkEnd w:id="91"/>
      <w:r w:rsidRPr="00F152A6">
        <w:rPr>
          <w:rFonts w:cstheme="majorHAnsi"/>
        </w:rPr>
        <w:t>3.3.2. Technology Background</w:t>
      </w:r>
      <w:bookmarkEnd w:id="92"/>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r w:rsidRPr="00F152A6">
        <w:t>ThreadPoolExecutor model</w:t>
      </w:r>
    </w:p>
    <w:p w14:paraId="60A7E767" w14:textId="4A2DAF06" w:rsidR="008E0569" w:rsidRPr="00F152A6" w:rsidRDefault="000D4833" w:rsidP="00517A65">
      <w:pPr>
        <w:pStyle w:val="Compact"/>
        <w:numPr>
          <w:ilvl w:val="0"/>
          <w:numId w:val="10"/>
        </w:numPr>
      </w:pPr>
      <w:r w:rsidRPr="00F152A6">
        <w:rPr>
          <w:rStyle w:val="VerbatimChar"/>
          <w:rFonts w:asciiTheme="majorHAnsi" w:hAnsiTheme="majorHAnsi"/>
        </w:rPr>
        <w:t>ThreadPoolExecutor</w:t>
      </w:r>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047BAF16" w14:textId="77777777" w:rsidR="00C10163" w:rsidRDefault="00C10163" w:rsidP="00BF3F7B">
      <w:pPr>
        <w:pStyle w:val="FirstParagraph"/>
        <w:rPr>
          <w:b/>
          <w:bCs/>
        </w:rPr>
      </w:pPr>
    </w:p>
    <w:p w14:paraId="5251B138" w14:textId="72F6E352" w:rsidR="008E0569" w:rsidRPr="00C10163" w:rsidRDefault="000D4833" w:rsidP="00BF3F7B">
      <w:pPr>
        <w:pStyle w:val="FirstParagraph"/>
        <w:rPr>
          <w:b/>
          <w:bCs/>
        </w:rPr>
      </w:pPr>
      <w:r w:rsidRPr="00C10163">
        <w:rPr>
          <w:b/>
          <w:bCs/>
        </w:rPr>
        <w:lastRenderedPageBreak/>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_Toc220535596"/>
      <w:bookmarkStart w:id="95" w:name="implementation-strategy-1"/>
      <w:bookmarkEnd w:id="93"/>
      <w:r w:rsidRPr="00F152A6">
        <w:rPr>
          <w:rFonts w:cstheme="majorHAnsi"/>
        </w:rPr>
        <w:t>3.3.3. Implementation Strategy</w:t>
      </w:r>
      <w:bookmarkEnd w:id="94"/>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19FA8B7A">
            <wp:extent cx="3835400" cy="24892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4"/>
                    <a:stretch>
                      <a:fillRect/>
                    </a:stretch>
                  </pic:blipFill>
                  <pic:spPr bwMode="auto">
                    <a:xfrm>
                      <a:off x="0" y="0"/>
                      <a:ext cx="3835831" cy="2489480"/>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ThreadPoolExecutor):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lastRenderedPageBreak/>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r w:rsidRPr="005921CE">
              <w:rPr>
                <w:sz w:val="22"/>
                <w:szCs w:val="22"/>
              </w:rPr>
              <w:t>Automatic</w:t>
            </w:r>
            <w:r w:rsidR="000D4833" w:rsidRPr="005921CE">
              <w:rPr>
                <w:sz w:val="22"/>
                <w:szCs w:val="22"/>
              </w:rPr>
              <w:t xml:space="preserve"> </w:t>
            </w:r>
            <w:r w:rsidR="00C44AAB">
              <w:rPr>
                <w:sz w:val="22"/>
                <w:szCs w:val="22"/>
              </w:rPr>
              <w:t xml:space="preserve">on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_Toc220535597"/>
      <w:bookmarkStart w:id="103" w:name="optimization-techniques-applied-1"/>
      <w:bookmarkEnd w:id="95"/>
      <w:bookmarkEnd w:id="101"/>
      <w:r w:rsidRPr="00F152A6">
        <w:rPr>
          <w:rFonts w:cstheme="majorHAnsi"/>
        </w:rPr>
        <w:t>3.3.4. Optimization Techniques Applied</w:t>
      </w:r>
      <w:bookmarkEnd w:id="102"/>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lastRenderedPageBreak/>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_Toc220535598"/>
      <w:bookmarkStart w:id="105" w:name="challenges-and-limitations-1"/>
      <w:bookmarkEnd w:id="103"/>
      <w:r w:rsidRPr="00F152A6">
        <w:rPr>
          <w:rFonts w:cstheme="majorHAnsi"/>
        </w:rPr>
        <w:t>3.3.5. Challenges and Limitations</w:t>
      </w:r>
      <w:bookmarkEnd w:id="104"/>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Threads contend for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_Toc220535599"/>
      <w:bookmarkStart w:id="107" w:name="performance-characteristics-and-role"/>
      <w:bookmarkEnd w:id="105"/>
      <w:r w:rsidRPr="00F152A6">
        <w:rPr>
          <w:rFonts w:cstheme="majorHAnsi"/>
        </w:rPr>
        <w:t>3.3.6. Performance Characteristics and Role</w:t>
      </w:r>
      <w:bookmarkEnd w:id="106"/>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_Toc220535600"/>
      <w:bookmarkStart w:id="109" w:name="summary-2"/>
      <w:bookmarkEnd w:id="107"/>
      <w:r w:rsidRPr="00F152A6">
        <w:rPr>
          <w:rFonts w:cstheme="majorHAnsi"/>
        </w:rPr>
        <w:t>3.3.7. Summary</w:t>
      </w:r>
      <w:bookmarkEnd w:id="108"/>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lastRenderedPageBreak/>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_Toc220535601"/>
      <w:bookmarkStart w:id="111" w:name="solver-implementation-3-cpu-multiprocess"/>
      <w:bookmarkEnd w:id="89"/>
      <w:bookmarkEnd w:id="109"/>
      <w:r w:rsidRPr="00F152A6">
        <w:rPr>
          <w:rFonts w:cstheme="majorHAnsi"/>
        </w:rPr>
        <w:t>3.4. Solver Implementation 3: CPU Multiprocess</w:t>
      </w:r>
      <w:bookmarkEnd w:id="110"/>
    </w:p>
    <w:p w14:paraId="71162D91" w14:textId="77777777" w:rsidR="008E0569" w:rsidRPr="00F152A6" w:rsidRDefault="000D4833">
      <w:pPr>
        <w:pStyle w:val="Heading3"/>
        <w:rPr>
          <w:rFonts w:cstheme="majorHAnsi"/>
        </w:rPr>
      </w:pPr>
      <w:bookmarkStart w:id="112" w:name="_Toc220535602"/>
      <w:bookmarkStart w:id="113" w:name="overview-2"/>
      <w:r w:rsidRPr="00F152A6">
        <w:rPr>
          <w:rFonts w:cstheme="majorHAnsi"/>
        </w:rPr>
        <w:t>3.4.1. Overview</w:t>
      </w:r>
      <w:bookmarkEnd w:id="112"/>
    </w:p>
    <w:p w14:paraId="7ADF01EE" w14:textId="77777777" w:rsidR="008E0569" w:rsidRPr="00F152A6" w:rsidRDefault="000D4833" w:rsidP="00BF3F7B">
      <w:pPr>
        <w:pStyle w:val="FirstParagraph"/>
      </w:pPr>
      <w:r w:rsidRPr="00F152A6">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multiprocessing.Pool (Python stdlib)</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stdlib)</w:t>
            </w:r>
          </w:p>
        </w:tc>
      </w:tr>
    </w:tbl>
    <w:p w14:paraId="16C877D1" w14:textId="77777777" w:rsidR="008E0569" w:rsidRPr="00F152A6" w:rsidRDefault="000D4833">
      <w:pPr>
        <w:pStyle w:val="Heading3"/>
        <w:rPr>
          <w:rFonts w:cstheme="majorHAnsi"/>
        </w:rPr>
      </w:pPr>
      <w:bookmarkStart w:id="114" w:name="_Toc220535603"/>
      <w:bookmarkStart w:id="115" w:name="technology-background-2"/>
      <w:bookmarkEnd w:id="113"/>
      <w:r w:rsidRPr="00F152A6">
        <w:rPr>
          <w:rFonts w:cstheme="majorHAnsi"/>
        </w:rPr>
        <w:t>3.4.2. Technology Background</w:t>
      </w:r>
      <w:bookmarkEnd w:id="114"/>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5"/>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lastRenderedPageBreak/>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r w:rsidRPr="00F152A6">
        <w:t>multiprocessing.Pool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r w:rsidRPr="006F16A5">
              <w:rPr>
                <w:rStyle w:val="VerbatimChar"/>
                <w:rFonts w:asciiTheme="majorHAnsi" w:hAnsiTheme="majorHAnsi"/>
                <w:szCs w:val="22"/>
              </w:rPr>
              <w:t>map_async()</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r w:rsidRPr="006F16A5">
              <w:rPr>
                <w:rStyle w:val="VerbatimChar"/>
                <w:rFonts w:asciiTheme="majorHAnsi" w:hAnsiTheme="majorHAnsi"/>
                <w:szCs w:val="22"/>
              </w:rPr>
              <w:t>imap()</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r w:rsidRPr="006F16A5">
              <w:rPr>
                <w:rStyle w:val="VerbatimChar"/>
                <w:rFonts w:asciiTheme="majorHAnsi" w:hAnsiTheme="majorHAnsi"/>
                <w:szCs w:val="22"/>
              </w:rPr>
              <w:t>imap_unordered()</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_Toc220535604"/>
      <w:bookmarkStart w:id="117" w:name="implementation-strategy-2"/>
      <w:bookmarkEnd w:id="115"/>
      <w:r w:rsidRPr="00F152A6">
        <w:rPr>
          <w:rFonts w:cstheme="majorHAnsi"/>
        </w:rPr>
        <w:t>3.4.3. Implementation Strategy</w:t>
      </w:r>
      <w:bookmarkEnd w:id="116"/>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picklable)</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r w:rsidRPr="00F152A6">
        <w:t>each batch is processed independently by a worker process</w:t>
      </w:r>
    </w:p>
    <w:p w14:paraId="51B81412" w14:textId="717C269C" w:rsidR="008E0569" w:rsidRPr="00F152A6" w:rsidRDefault="000D4833" w:rsidP="00127801">
      <w:pPr>
        <w:pStyle w:val="Compact"/>
        <w:numPr>
          <w:ilvl w:val="1"/>
          <w:numId w:val="119"/>
        </w:numPr>
      </w:pPr>
      <w:r w:rsidRPr="00F152A6">
        <w:t>batches include the element range and required FEM data (coordinates, connectivity, quadrature)</w:t>
      </w:r>
    </w:p>
    <w:p w14:paraId="1DE6C4EB" w14:textId="77777777" w:rsidR="008E0569" w:rsidRPr="00F152A6" w:rsidRDefault="000D4833" w:rsidP="00127801">
      <w:pPr>
        <w:pStyle w:val="Compact"/>
        <w:numPr>
          <w:ilvl w:val="1"/>
          <w:numId w:val="119"/>
        </w:numPr>
      </w:pPr>
      <w:r w:rsidRPr="00F152A6">
        <w:lastRenderedPageBreak/>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r w:rsidRPr="00F152A6">
        <w:t>unlik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drawing>
          <wp:inline distT="0" distB="0" distL="0" distR="0" wp14:anchorId="6AE86E54" wp14:editId="799A2312">
            <wp:extent cx="4476750" cy="15684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6"/>
                    <a:stretch>
                      <a:fillRect/>
                    </a:stretch>
                  </pic:blipFill>
                  <pic:spPr bwMode="auto">
                    <a:xfrm>
                      <a:off x="0" y="0"/>
                      <a:ext cx="4477299" cy="1568642"/>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r w:rsidRPr="00F152A6">
        <w:t>th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r w:rsidRPr="00F152A6">
        <w:t>derived field computation uses the same batching strategy</w:t>
      </w:r>
    </w:p>
    <w:p w14:paraId="6C34557E" w14:textId="77777777" w:rsidR="008E0569" w:rsidRPr="00F152A6" w:rsidRDefault="000D4833" w:rsidP="00127801">
      <w:pPr>
        <w:pStyle w:val="Compact"/>
        <w:numPr>
          <w:ilvl w:val="1"/>
          <w:numId w:val="125"/>
        </w:numPr>
      </w:pPr>
      <w:r w:rsidRPr="00F152A6">
        <w:t>th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_Toc220535605"/>
      <w:bookmarkStart w:id="119" w:name="optimization-techniques-applied-2"/>
      <w:bookmarkEnd w:id="117"/>
      <w:r w:rsidRPr="00F152A6">
        <w:rPr>
          <w:rFonts w:cstheme="majorHAnsi"/>
        </w:rPr>
        <w:t>3.4.4. Optimization Techniques Applied</w:t>
      </w:r>
      <w:bookmarkEnd w:id="118"/>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r w:rsidRPr="00F152A6">
        <w:t>larger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r w:rsidRPr="00F152A6">
        <w:t>each worker generates independent COO outputs (no shared-state writes)</w:t>
      </w:r>
    </w:p>
    <w:p w14:paraId="2022A0F9" w14:textId="77777777" w:rsidR="008E0569" w:rsidRPr="00F152A6" w:rsidRDefault="000D4833" w:rsidP="00127801">
      <w:pPr>
        <w:pStyle w:val="Compact"/>
        <w:numPr>
          <w:ilvl w:val="1"/>
          <w:numId w:val="17"/>
        </w:numPr>
      </w:pPr>
      <w:r w:rsidRPr="00F152A6">
        <w:lastRenderedPageBreak/>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r w:rsidRPr="00F152A6">
        <w:t>worker count typically matches the number of CPU cores</w:t>
      </w:r>
    </w:p>
    <w:p w14:paraId="60124BD4" w14:textId="77777777" w:rsidR="003F4CC0" w:rsidRDefault="000D4833" w:rsidP="00127801">
      <w:pPr>
        <w:pStyle w:val="Compact"/>
        <w:numPr>
          <w:ilvl w:val="1"/>
          <w:numId w:val="18"/>
        </w:numPr>
      </w:pPr>
      <w:r w:rsidRPr="00F152A6">
        <w:t>maximizes parallelism but increases memory duplication and IPC traffic</w:t>
      </w:r>
    </w:p>
    <w:p w14:paraId="7F7EA19F" w14:textId="77777777" w:rsidR="003F4CC0" w:rsidRDefault="003F4CC0" w:rsidP="003F4CC0">
      <w:pPr>
        <w:pStyle w:val="Compact"/>
      </w:pPr>
    </w:p>
    <w:p w14:paraId="098236A0" w14:textId="1D9AA0F4" w:rsidR="008E0569" w:rsidRPr="00F152A6" w:rsidRDefault="003F4CC0" w:rsidP="003F4CC0">
      <w:pPr>
        <w:pStyle w:val="Heading3"/>
      </w:pPr>
      <w:r>
        <w:t xml:space="preserve">3.4.5 </w:t>
      </w:r>
      <w:r w:rsidR="000D4833" w:rsidRPr="00F152A6">
        <w:t>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Total Memory ≈ Main Process + N_workers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50 ms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50-100 ms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0-500 ms</w:t>
            </w:r>
          </w:p>
        </w:tc>
      </w:tr>
    </w:tbl>
    <w:p w14:paraId="3F3AC642" w14:textId="77777777" w:rsidR="008E0569" w:rsidRPr="00F152A6" w:rsidRDefault="000D4833">
      <w:pPr>
        <w:pStyle w:val="Heading3"/>
        <w:rPr>
          <w:rFonts w:cstheme="majorHAnsi"/>
        </w:rPr>
      </w:pPr>
      <w:bookmarkStart w:id="120" w:name="_Toc220535606"/>
      <w:bookmarkStart w:id="121" w:name="performance-characteristics"/>
      <w:bookmarkEnd w:id="119"/>
      <w:r w:rsidRPr="00F152A6">
        <w:rPr>
          <w:rFonts w:cstheme="majorHAnsi"/>
        </w:rPr>
        <w:t>3.4.6. Performance Characteristics</w:t>
      </w:r>
      <w:bookmarkEnd w:id="120"/>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T_{parallel} =  + T_{overhead} ]</w:t>
      </w:r>
    </w:p>
    <w:p w14:paraId="35259C36" w14:textId="41DA6811" w:rsidR="008E0569" w:rsidRPr="00F152A6" w:rsidRDefault="000D4833" w:rsidP="00127801">
      <w:pPr>
        <w:pStyle w:val="Compact"/>
        <w:numPr>
          <w:ilvl w:val="0"/>
          <w:numId w:val="19"/>
        </w:numPr>
      </w:pPr>
      <w:r w:rsidRPr="00F152A6">
        <w:t>(T_{serial}): sequential computation time</w:t>
      </w:r>
    </w:p>
    <w:p w14:paraId="7EE6A698" w14:textId="72D73235" w:rsidR="008E0569" w:rsidRPr="00F152A6" w:rsidRDefault="000D4833" w:rsidP="00127801">
      <w:pPr>
        <w:pStyle w:val="Compact"/>
        <w:numPr>
          <w:ilvl w:val="0"/>
          <w:numId w:val="19"/>
        </w:numPr>
      </w:pPr>
      <w:r w:rsidRPr="00F152A6">
        <w:lastRenderedPageBreak/>
        <w:t>(N): number of worker processes</w:t>
      </w:r>
    </w:p>
    <w:p w14:paraId="71921365" w14:textId="77777777" w:rsidR="008E0569" w:rsidRPr="00F152A6" w:rsidRDefault="000D4833" w:rsidP="00127801">
      <w:pPr>
        <w:pStyle w:val="Compact"/>
        <w:numPr>
          <w:ilvl w:val="0"/>
          <w:numId w:val="19"/>
        </w:numPr>
      </w:pPr>
      <w:r w:rsidRPr="00F152A6">
        <w:t>(T_{overhead}):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_Toc220535607"/>
      <w:bookmarkStart w:id="123" w:name="summary-3"/>
      <w:bookmarkEnd w:id="121"/>
      <w:r w:rsidRPr="00F152A6">
        <w:rPr>
          <w:rFonts w:cstheme="majorHAnsi"/>
        </w:rPr>
        <w:t>3.4.7. Summary</w:t>
      </w:r>
      <w:bookmarkEnd w:id="122"/>
    </w:p>
    <w:p w14:paraId="5CE1722B" w14:textId="77777777" w:rsidR="008E0569" w:rsidRPr="00F152A6" w:rsidRDefault="000D4833" w:rsidP="00BF3F7B">
      <w:pPr>
        <w:pStyle w:val="FirstParagraph"/>
      </w:pPr>
      <w:r w:rsidRPr="00F152A6">
        <w:t>The CPU Multiprocess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lastRenderedPageBreak/>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_Toc220535608"/>
      <w:bookmarkStart w:id="125" w:name="solver-implementation-4-numba-jit-cpu"/>
      <w:bookmarkEnd w:id="111"/>
      <w:bookmarkEnd w:id="123"/>
      <w:r w:rsidRPr="00F152A6">
        <w:rPr>
          <w:rFonts w:cstheme="majorHAnsi"/>
        </w:rPr>
        <w:t>3.5. Solver Implementation 4: Numba JIT CPU</w:t>
      </w:r>
      <w:bookmarkEnd w:id="124"/>
    </w:p>
    <w:p w14:paraId="01DAB234" w14:textId="77777777" w:rsidR="008E0569" w:rsidRPr="00F152A6" w:rsidRDefault="000D4833">
      <w:pPr>
        <w:pStyle w:val="Heading3"/>
        <w:rPr>
          <w:rFonts w:cstheme="majorHAnsi"/>
        </w:rPr>
      </w:pPr>
      <w:bookmarkStart w:id="126" w:name="_Toc220535609"/>
      <w:bookmarkStart w:id="127" w:name="overview-3"/>
      <w:r w:rsidRPr="00F152A6">
        <w:rPr>
          <w:rFonts w:cstheme="majorHAnsi"/>
        </w:rPr>
        <w:t>3.5.1. Overview</w:t>
      </w:r>
      <w:bookmarkEnd w:id="126"/>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Numba’s </w:t>
      </w:r>
      <w:r w:rsidRPr="00F152A6">
        <w:rPr>
          <w:rStyle w:val="VerbatimChar"/>
          <w:rFonts w:asciiTheme="majorHAnsi" w:hAnsiTheme="majorHAnsi"/>
        </w:rPr>
        <w:t>prange</w:t>
      </w:r>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_Toc220535610"/>
      <w:bookmarkStart w:id="129" w:name="technology-background-3"/>
      <w:bookmarkEnd w:id="127"/>
      <w:r w:rsidRPr="00F152A6">
        <w:rPr>
          <w:rFonts w:cstheme="majorHAnsi"/>
        </w:rPr>
        <w:t>3.5.2. Technology Background</w:t>
      </w:r>
      <w:bookmarkEnd w:id="128"/>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r w:rsidRPr="00F152A6">
        <w:rPr>
          <w:rStyle w:val="VerbatimChar"/>
          <w:rFonts w:asciiTheme="majorHAnsi" w:hAnsiTheme="majorHAnsi"/>
          <w:b/>
          <w:bCs/>
        </w:rPr>
        <w:t>@njit</w:t>
      </w:r>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r w:rsidRPr="00F152A6">
        <w:rPr>
          <w:i/>
          <w:iCs/>
        </w:rPr>
        <w:t>nopython</w:t>
      </w:r>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r w:rsidRPr="00F152A6">
        <w:rPr>
          <w:rStyle w:val="VerbatimChar"/>
          <w:rFonts w:asciiTheme="majorHAnsi" w:hAnsiTheme="majorHAnsi"/>
          <w:b/>
          <w:bCs/>
        </w:rPr>
        <w:t>prange</w:t>
      </w:r>
    </w:p>
    <w:p w14:paraId="052FC8C2" w14:textId="77777777" w:rsidR="008E0569" w:rsidRPr="00F152A6" w:rsidRDefault="000D4833" w:rsidP="00127801">
      <w:pPr>
        <w:pStyle w:val="Compact"/>
        <w:numPr>
          <w:ilvl w:val="0"/>
          <w:numId w:val="22"/>
        </w:numPr>
      </w:pPr>
      <w:r w:rsidRPr="00F152A6">
        <w:t xml:space="preserve">Loop parallelism is implemented using </w:t>
      </w:r>
      <w:r w:rsidRPr="00F152A6">
        <w:rPr>
          <w:rStyle w:val="VerbatimChar"/>
          <w:rFonts w:asciiTheme="majorHAnsi" w:hAnsiTheme="majorHAnsi"/>
        </w:rPr>
        <w:t>prange</w:t>
      </w:r>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lastRenderedPageBreak/>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_Toc220535611"/>
      <w:bookmarkStart w:id="131" w:name="implementation-strategy-3"/>
      <w:bookmarkEnd w:id="129"/>
      <w:r w:rsidRPr="00F152A6">
        <w:rPr>
          <w:rFonts w:cstheme="majorHAnsi"/>
        </w:rPr>
        <w:t>3.5.3. Implementation Strategy</w:t>
      </w:r>
      <w:bookmarkEnd w:id="130"/>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r w:rsidRPr="00F152A6">
        <w:rPr>
          <w:rStyle w:val="VerbatimChar"/>
          <w:rFonts w:asciiTheme="majorHAnsi" w:hAnsiTheme="majorHAnsi"/>
        </w:rPr>
        <w:t>prange</w:t>
      </w:r>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r w:rsidRPr="00F152A6">
        <w:rPr>
          <w:i/>
          <w:iCs/>
        </w:rPr>
        <w:t>nopython</w:t>
      </w:r>
      <w:r w:rsidRPr="00F152A6">
        <w:t xml:space="preserve"> mode</w:t>
      </w:r>
    </w:p>
    <w:p w14:paraId="4A208DD8" w14:textId="30CE941A" w:rsidR="008E0569" w:rsidRPr="00F152A6" w:rsidRDefault="000D4833" w:rsidP="00127801">
      <w:pPr>
        <w:pStyle w:val="Compact"/>
        <w:numPr>
          <w:ilvl w:val="1"/>
          <w:numId w:val="27"/>
        </w:numPr>
      </w:pPr>
      <w:r w:rsidRPr="00F152A6">
        <w:t>stiffness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r w:rsidRPr="00F152A6">
        <w:rPr>
          <w:rStyle w:val="VerbatimChar"/>
          <w:rFonts w:asciiTheme="majorHAnsi" w:hAnsiTheme="majorHAnsi"/>
          <w:b/>
          <w:bCs/>
        </w:rPr>
        <w:t>prange</w:t>
      </w:r>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r w:rsidRPr="00F152A6">
        <w:t>each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_Toc220535612"/>
      <w:bookmarkStart w:id="133" w:name="optimization-techniques-applied-3"/>
      <w:bookmarkEnd w:id="131"/>
      <w:r w:rsidRPr="00F152A6">
        <w:rPr>
          <w:rFonts w:cstheme="majorHAnsi"/>
        </w:rPr>
        <w:t>3.5.4. Optimization Techniques Applied</w:t>
      </w:r>
      <w:bookmarkEnd w:id="132"/>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lastRenderedPageBreak/>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nested function calls in compiled code are typically inlined,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_Toc220535613"/>
      <w:bookmarkStart w:id="135" w:name="challenges-and-limitations-2"/>
      <w:bookmarkEnd w:id="133"/>
      <w:r w:rsidRPr="00F152A6">
        <w:rPr>
          <w:rFonts w:cstheme="majorHAnsi"/>
        </w:rPr>
        <w:t>3.5.5. Challenges and Limitations</w:t>
      </w:r>
      <w:bookmarkEnd w:id="134"/>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r w:rsidRPr="00836A3B">
              <w:rPr>
                <w:i/>
                <w:iCs/>
                <w:sz w:val="22"/>
                <w:szCs w:val="22"/>
              </w:rPr>
              <w:t>nopython</w:t>
            </w:r>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Debugging compiled code is harder; stack traces are less informati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_Toc220535614"/>
      <w:bookmarkStart w:id="137" w:name="performance-characteristics-and-role-1"/>
      <w:bookmarkEnd w:id="135"/>
      <w:r w:rsidRPr="00F152A6">
        <w:rPr>
          <w:rFonts w:cstheme="majorHAnsi"/>
        </w:rPr>
        <w:t>3.5.6. Performance Characteristics and Role</w:t>
      </w:r>
      <w:bookmarkEnd w:id="136"/>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lastRenderedPageBreak/>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r w:rsidRPr="00F152A6">
        <w:t xml:space="preserve">parallel efficiency remains high until </w:t>
      </w:r>
      <w:r w:rsidRPr="00F152A6">
        <w:rPr>
          <w:b/>
          <w:bCs/>
        </w:rPr>
        <w:t>memory bandwidth saturation</w:t>
      </w:r>
    </w:p>
    <w:p w14:paraId="46DD054F" w14:textId="77777777" w:rsidR="008E0569" w:rsidRPr="00F152A6" w:rsidRDefault="000D4833" w:rsidP="00BF3F7B">
      <w:pPr>
        <w:pStyle w:val="FirstParagraph"/>
      </w:pPr>
      <w:r w:rsidRPr="00F152A6">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_Toc220535615"/>
      <w:bookmarkStart w:id="139" w:name="summary-4"/>
      <w:bookmarkEnd w:id="137"/>
      <w:r w:rsidRPr="00F152A6">
        <w:rPr>
          <w:rFonts w:cstheme="majorHAnsi"/>
        </w:rPr>
        <w:t>3.5.7. Summary</w:t>
      </w:r>
      <w:bookmarkEnd w:id="138"/>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_Toc220535616"/>
      <w:bookmarkStart w:id="141" w:name="solver-implementation-5-numba-cuda"/>
      <w:bookmarkEnd w:id="125"/>
      <w:bookmarkEnd w:id="139"/>
      <w:r w:rsidRPr="00F152A6">
        <w:rPr>
          <w:rFonts w:cstheme="majorHAnsi"/>
        </w:rPr>
        <w:t>3.6. Solver Implementation 5: Numba CUDA</w:t>
      </w:r>
      <w:bookmarkEnd w:id="140"/>
    </w:p>
    <w:p w14:paraId="2F3C1685" w14:textId="77777777" w:rsidR="008E0569" w:rsidRPr="00F152A6" w:rsidRDefault="000D4833">
      <w:pPr>
        <w:pStyle w:val="Heading3"/>
        <w:rPr>
          <w:rFonts w:cstheme="majorHAnsi"/>
        </w:rPr>
      </w:pPr>
      <w:bookmarkStart w:id="142" w:name="_Toc220535617"/>
      <w:bookmarkStart w:id="143" w:name="overview-4"/>
      <w:r w:rsidRPr="00F152A6">
        <w:rPr>
          <w:rFonts w:cstheme="majorHAnsi"/>
        </w:rPr>
        <w:t>3.6.1. Overview</w:t>
      </w:r>
      <w:bookmarkEnd w:id="142"/>
    </w:p>
    <w:p w14:paraId="2F38B779" w14:textId="77777777" w:rsidR="008E0569" w:rsidRPr="00F152A6" w:rsidRDefault="000D4833" w:rsidP="00BF3F7B">
      <w:pPr>
        <w:pStyle w:val="FirstParagraph"/>
      </w:pPr>
      <w:r w:rsidRPr="00F152A6">
        <w:t xml:space="preserve">The Numba CUDA implementation extends the FEM solver to GPU execution using Numba’s </w:t>
      </w:r>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Numba CUDA (</w:t>
            </w:r>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_Toc220535618"/>
      <w:bookmarkStart w:id="145" w:name="technology-background-4"/>
      <w:bookmarkEnd w:id="143"/>
      <w:r w:rsidRPr="00F152A6">
        <w:rPr>
          <w:rFonts w:cstheme="majorHAnsi"/>
        </w:rPr>
        <w:t>3.6.2. Technology Background</w:t>
      </w:r>
      <w:bookmarkEnd w:id="144"/>
    </w:p>
    <w:p w14:paraId="713B4004" w14:textId="77777777" w:rsidR="008E0569" w:rsidRPr="00F152A6" w:rsidRDefault="000D4833" w:rsidP="00BF3F7B">
      <w:pPr>
        <w:pStyle w:val="FirstParagraph"/>
      </w:pPr>
      <w:r w:rsidRPr="00F152A6">
        <w:t xml:space="preserve">Numba extends its JIT compilation framework to NVIDIA GPUs through the </w:t>
      </w:r>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lastRenderedPageBreak/>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r w:rsidRPr="00F152A6">
        <w:rPr>
          <w:rStyle w:val="VerbatimChar"/>
          <w:rFonts w:asciiTheme="majorHAnsi" w:hAnsiTheme="majorHAnsi"/>
        </w:rPr>
        <w:t>cuda.grid(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_Toc220535619"/>
      <w:bookmarkStart w:id="147" w:name="implementation-strategy-4"/>
      <w:bookmarkEnd w:id="145"/>
      <w:r w:rsidRPr="00F152A6">
        <w:rPr>
          <w:rFonts w:cstheme="majorHAnsi"/>
        </w:rPr>
        <w:t>3.6.3. Implementation Strategy</w:t>
      </w:r>
      <w:bookmarkEnd w:id="146"/>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r w:rsidRPr="00F152A6">
        <w:t>assembly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r w:rsidRPr="00F152A6">
        <w:t>computations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lastRenderedPageBreak/>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r w:rsidRPr="00F152A6">
        <w:rPr>
          <w:rStyle w:val="VerbatimChar"/>
          <w:rFonts w:asciiTheme="majorHAnsi" w:hAnsiTheme="majorHAnsi"/>
        </w:rPr>
        <w:t>cuda.local.array</w:t>
      </w:r>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r w:rsidRPr="00F152A6">
        <w:rPr>
          <w:rStyle w:val="VerbatimChar"/>
          <w:rFonts w:asciiTheme="majorHAnsi" w:hAnsiTheme="majorHAnsi"/>
        </w:rPr>
        <w:t>cuda.atomic.add</w:t>
      </w:r>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r w:rsidRPr="00F152A6">
        <w:t>derived fields are computed in a separate GPU kernel</w:t>
      </w:r>
    </w:p>
    <w:p w14:paraId="3B6EFA17" w14:textId="77777777" w:rsidR="008E0569" w:rsidRPr="00F152A6" w:rsidRDefault="000D4833" w:rsidP="00127801">
      <w:pPr>
        <w:pStyle w:val="Compact"/>
        <w:numPr>
          <w:ilvl w:val="1"/>
          <w:numId w:val="52"/>
        </w:numPr>
      </w:pPr>
      <w:r w:rsidRPr="00F152A6">
        <w:t>each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r w:rsidRPr="00F152A6">
        <w:t>th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sparse matrices are converted to CuPy formats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_Toc220535620"/>
      <w:bookmarkStart w:id="149" w:name="optimization-techniques-applied-4"/>
      <w:bookmarkEnd w:id="147"/>
      <w:r w:rsidRPr="00F152A6">
        <w:rPr>
          <w:rFonts w:cstheme="majorHAnsi"/>
        </w:rPr>
        <w:t>3.6.4. Optimization Techniques Applied</w:t>
      </w:r>
      <w:bookmarkEnd w:id="148"/>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r w:rsidRPr="00F152A6">
        <w:t>small per-thread arrays are kept in registers when possible</w:t>
      </w:r>
    </w:p>
    <w:p w14:paraId="204FD1E2" w14:textId="77777777" w:rsidR="008E0569" w:rsidRPr="00F152A6" w:rsidRDefault="000D4833" w:rsidP="00127801">
      <w:pPr>
        <w:pStyle w:val="Compact"/>
        <w:numPr>
          <w:ilvl w:val="1"/>
          <w:numId w:val="58"/>
        </w:numPr>
      </w:pPr>
      <w:r w:rsidRPr="00F152A6">
        <w:t>larger arrays may spill to local memory but remain thread-private and cached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r w:rsidRPr="00F152A6">
        <w:t>aside from bounds checks, threads follow identical execution paths</w:t>
      </w:r>
    </w:p>
    <w:p w14:paraId="04D51701" w14:textId="77777777" w:rsidR="008E0569" w:rsidRPr="00F152A6" w:rsidRDefault="000D4833">
      <w:pPr>
        <w:pStyle w:val="Heading3"/>
        <w:rPr>
          <w:rFonts w:cstheme="majorHAnsi"/>
        </w:rPr>
      </w:pPr>
      <w:bookmarkStart w:id="150" w:name="_Toc220535621"/>
      <w:bookmarkStart w:id="151" w:name="challenges-and-limitations-3"/>
      <w:bookmarkEnd w:id="149"/>
      <w:r w:rsidRPr="00F152A6">
        <w:rPr>
          <w:rFonts w:cstheme="majorHAnsi"/>
        </w:rPr>
        <w:t>3.6.5. Challenges and Limitations</w:t>
      </w:r>
      <w:bookmarkEnd w:id="150"/>
    </w:p>
    <w:p w14:paraId="7DE0228E" w14:textId="77777777" w:rsidR="008E0569"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p w14:paraId="519A00BD" w14:textId="77777777" w:rsidR="00BF4C05" w:rsidRPr="00BF4C05" w:rsidRDefault="00BF4C05" w:rsidP="00BF4C05">
      <w:pPr>
        <w:pStyle w:val="BodyText"/>
      </w:pP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lastRenderedPageBreak/>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kernel debugging is difficult; Python debuggers cannot be used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Atomic operation 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rStyle w:val="VerbatimChar"/>
                <w:rFonts w:asciiTheme="majorHAnsi" w:hAnsiTheme="majorHAnsi"/>
                <w:szCs w:val="22"/>
              </w:rPr>
              <w:t>atomicAdd</w:t>
            </w:r>
            <w:r w:rsidRPr="00836A3B">
              <w:rPr>
                <w:sz w:val="22"/>
                <w:szCs w:val="22"/>
              </w:rPr>
              <w:t xml:space="preserve"> introduces serialization in force vector accumulation and may 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_Toc220535622"/>
      <w:bookmarkStart w:id="153" w:name="performance-characteristics-and-role-2"/>
      <w:bookmarkEnd w:id="151"/>
      <w:r w:rsidRPr="00F152A6">
        <w:rPr>
          <w:rFonts w:cstheme="majorHAnsi"/>
        </w:rPr>
        <w:t>3.6.6. Performance Characteristics and Role</w:t>
      </w:r>
      <w:bookmarkEnd w:id="152"/>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r w:rsidRPr="00F152A6">
        <w:t>spars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serves as reference for comparison with raw CUDA (CuPy RawKernel) approaches</w:t>
      </w:r>
    </w:p>
    <w:p w14:paraId="43B7DCEA" w14:textId="77777777" w:rsidR="008E0569" w:rsidRPr="00F152A6" w:rsidRDefault="000D4833">
      <w:pPr>
        <w:pStyle w:val="Heading3"/>
        <w:rPr>
          <w:rFonts w:cstheme="majorHAnsi"/>
        </w:rPr>
      </w:pPr>
      <w:bookmarkStart w:id="154" w:name="_Toc220535623"/>
      <w:bookmarkStart w:id="155" w:name="summary-5"/>
      <w:bookmarkEnd w:id="153"/>
      <w:r w:rsidRPr="00F152A6">
        <w:rPr>
          <w:rFonts w:cstheme="majorHAnsi"/>
        </w:rPr>
        <w:t>3.6.7. Summary</w:t>
      </w:r>
      <w:bookmarkEnd w:id="154"/>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lastRenderedPageBreak/>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_Toc220535624"/>
      <w:bookmarkStart w:id="157" w:name="solver-implementation-6-gpu-cupy"/>
      <w:bookmarkEnd w:id="141"/>
      <w:bookmarkEnd w:id="155"/>
      <w:r w:rsidRPr="00F152A6">
        <w:rPr>
          <w:rFonts w:cstheme="majorHAnsi"/>
        </w:rPr>
        <w:t>3.7. Solver Implementation 6: GPU (CuPy)</w:t>
      </w:r>
      <w:bookmarkEnd w:id="156"/>
    </w:p>
    <w:p w14:paraId="41AC01E5" w14:textId="77777777" w:rsidR="008E0569" w:rsidRPr="00F152A6" w:rsidRDefault="000D4833">
      <w:pPr>
        <w:pStyle w:val="Heading3"/>
        <w:rPr>
          <w:rFonts w:cstheme="majorHAnsi"/>
        </w:rPr>
      </w:pPr>
      <w:bookmarkStart w:id="158" w:name="_Toc220535625"/>
      <w:bookmarkStart w:id="159" w:name="overview-5"/>
      <w:r w:rsidRPr="00F152A6">
        <w:rPr>
          <w:rFonts w:cstheme="majorHAnsi"/>
        </w:rPr>
        <w:t>3.7.1. Overview</w:t>
      </w:r>
      <w:bookmarkEnd w:id="158"/>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r w:rsidRPr="00F152A6">
        <w:rPr>
          <w:rStyle w:val="VerbatimChar"/>
          <w:rFonts w:asciiTheme="majorHAnsi" w:hAnsiTheme="majorHAnsi"/>
        </w:rPr>
        <w:t>RawKernel</w:t>
      </w:r>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CuPy RawKernel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_Toc220535626"/>
      <w:bookmarkStart w:id="161" w:name="technology-background-5"/>
      <w:bookmarkEnd w:id="159"/>
      <w:r w:rsidRPr="00F152A6">
        <w:rPr>
          <w:rFonts w:cstheme="majorHAnsi"/>
        </w:rPr>
        <w:t>3.7.2. Technology Background</w:t>
      </w:r>
      <w:bookmarkEnd w:id="160"/>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import cupy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r w:rsidRPr="00F152A6">
        <w:t>RawKernel interface for custom CUDA C/C++ kernels</w:t>
      </w:r>
    </w:p>
    <w:p w14:paraId="2FB14FB8" w14:textId="77777777" w:rsidR="008E0569" w:rsidRPr="007274F6" w:rsidRDefault="000D4833" w:rsidP="00BF3F7B">
      <w:pPr>
        <w:pStyle w:val="FirstParagraph"/>
        <w:rPr>
          <w:b/>
          <w:bCs/>
        </w:rPr>
      </w:pPr>
      <w:r w:rsidRPr="007274F6">
        <w:rPr>
          <w:b/>
          <w:bCs/>
        </w:rPr>
        <w:t>RawKernel execution model</w:t>
      </w:r>
    </w:p>
    <w:p w14:paraId="404C0D53" w14:textId="77777777" w:rsidR="008E0569" w:rsidRPr="00F152A6" w:rsidRDefault="000D4833" w:rsidP="00C17DB5">
      <w:pPr>
        <w:pStyle w:val="Compact"/>
        <w:numPr>
          <w:ilvl w:val="0"/>
          <w:numId w:val="131"/>
        </w:numPr>
        <w:ind w:left="792"/>
      </w:pPr>
      <w:r w:rsidRPr="00F152A6">
        <w:rPr>
          <w:rStyle w:val="VerbatimChar"/>
          <w:rFonts w:asciiTheme="majorHAnsi" w:hAnsiTheme="majorHAnsi"/>
        </w:rPr>
        <w:t>RawKernel</w:t>
      </w:r>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Kernels are compiled once and cached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CuPy RawKernel</w:t>
            </w:r>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477E113B" w:rsidR="008E0569" w:rsidRPr="00FE7988" w:rsidRDefault="000D4833" w:rsidP="00BF3F7B">
      <w:pPr>
        <w:pStyle w:val="BodyText"/>
        <w:rPr>
          <w:b/>
          <w:bCs/>
        </w:rPr>
      </w:pPr>
      <w:r w:rsidRPr="00FE7988">
        <w:rPr>
          <w:b/>
          <w:bCs/>
        </w:rPr>
        <w:lastRenderedPageBreak/>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7"/>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_Toc220535627"/>
      <w:bookmarkStart w:id="163" w:name="implementation-strategy-5"/>
      <w:bookmarkEnd w:id="161"/>
      <w:r w:rsidRPr="00F152A6">
        <w:rPr>
          <w:rFonts w:cstheme="majorHAnsi"/>
        </w:rPr>
        <w:t>3.7.3. Implementation Strategy</w:t>
      </w:r>
      <w:bookmarkEnd w:id="162"/>
    </w:p>
    <w:p w14:paraId="2ACC5414" w14:textId="77777777" w:rsidR="008E0569" w:rsidRPr="00F152A6" w:rsidRDefault="000D4833" w:rsidP="00BF3F7B">
      <w:pPr>
        <w:pStyle w:val="FirstParagraph"/>
      </w:pPr>
      <w:r w:rsidRPr="00F152A6">
        <w:t>This implementation uses CuPy RawKernel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RawKernel):</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r w:rsidRPr="00F152A6">
        <w:rPr>
          <w:rStyle w:val="VerbatimChar"/>
          <w:rFonts w:asciiTheme="majorHAnsi" w:hAnsiTheme="majorHAnsi"/>
        </w:rPr>
        <w:t>blockIdx</w:t>
      </w:r>
      <w:r w:rsidRPr="00F152A6">
        <w:t xml:space="preserve">, </w:t>
      </w:r>
      <w:r w:rsidRPr="00F152A6">
        <w:rPr>
          <w:rStyle w:val="VerbatimChar"/>
          <w:rFonts w:asciiTheme="majorHAnsi" w:hAnsiTheme="majorHAnsi"/>
        </w:rPr>
        <w:t>blockDim</w:t>
      </w:r>
      <w:r w:rsidRPr="00F152A6">
        <w:t xml:space="preserve">, </w:t>
      </w:r>
      <w:r w:rsidRPr="00F152A6">
        <w:rPr>
          <w:rStyle w:val="VerbatimChar"/>
          <w:rFonts w:asciiTheme="majorHAnsi" w:hAnsiTheme="majorHAnsi"/>
        </w:rPr>
        <w:t>threadIdx</w:t>
      </w:r>
    </w:p>
    <w:p w14:paraId="65926602" w14:textId="6339F83E" w:rsidR="008E0569" w:rsidRPr="00F152A6" w:rsidRDefault="000D4833" w:rsidP="00127801">
      <w:pPr>
        <w:pStyle w:val="Compact"/>
        <w:numPr>
          <w:ilvl w:val="1"/>
          <w:numId w:val="68"/>
        </w:numPr>
      </w:pPr>
      <w:r w:rsidRPr="00F152A6">
        <w:lastRenderedPageBreak/>
        <w:t>thread-local arrays for element data and local matrices</w:t>
      </w:r>
    </w:p>
    <w:p w14:paraId="3C6051CA" w14:textId="1C89882D" w:rsidR="008E0569" w:rsidRPr="00F152A6" w:rsidRDefault="000D4833" w:rsidP="00127801">
      <w:pPr>
        <w:pStyle w:val="Compact"/>
        <w:numPr>
          <w:ilvl w:val="1"/>
          <w:numId w:val="68"/>
        </w:numPr>
      </w:pPr>
      <w:r w:rsidRPr="00F152A6">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N_{el} )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_Toc220535628"/>
      <w:bookmarkStart w:id="165" w:name="optimization-techniques-applied-5"/>
      <w:bookmarkEnd w:id="163"/>
      <w:r w:rsidRPr="00F152A6">
        <w:rPr>
          <w:rFonts w:cstheme="majorHAnsi"/>
        </w:rPr>
        <w:t>3.7.4. Optimization Techniques Applied</w:t>
      </w:r>
      <w:bookmarkEnd w:id="164"/>
    </w:p>
    <w:p w14:paraId="4313FC54" w14:textId="77777777" w:rsidR="008E0569" w:rsidRPr="00F152A6" w:rsidRDefault="000D4833" w:rsidP="00BF3F7B">
      <w:pPr>
        <w:pStyle w:val="FirstParagraph"/>
      </w:pPr>
      <w:r w:rsidRPr="00F152A6">
        <w:t>The CuPy RawKernel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r w:rsidRPr="00F152A6">
        <w:rPr>
          <w:rStyle w:val="VerbatimChar"/>
          <w:rFonts w:asciiTheme="majorHAnsi" w:hAnsiTheme="majorHAnsi"/>
        </w:rPr>
        <w:t>atomicAdd</w:t>
      </w:r>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_Toc220535629"/>
      <w:bookmarkStart w:id="167" w:name="challenges-and-limitations-4"/>
      <w:bookmarkEnd w:id="165"/>
      <w:r w:rsidRPr="00F152A6">
        <w:rPr>
          <w:rFonts w:cstheme="majorHAnsi"/>
        </w:rPr>
        <w:t>3.7.5. Challenges and Limitations</w:t>
      </w:r>
      <w:bookmarkEnd w:id="166"/>
    </w:p>
    <w:p w14:paraId="69C8BB24" w14:textId="77777777" w:rsidR="008E0569" w:rsidRPr="00F152A6" w:rsidRDefault="000D4833" w:rsidP="00BF3F7B">
      <w:pPr>
        <w:pStyle w:val="FirstParagraph"/>
      </w:pPr>
      <w:r w:rsidRPr="00F152A6">
        <w:t>The CuPy RawKernel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lastRenderedPageBreak/>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200-500 ms</w:t>
            </w:r>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100-200 ms</w:t>
            </w:r>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_Toc220535630"/>
      <w:bookmarkStart w:id="169" w:name="performance-characteristics-and-role-3"/>
      <w:bookmarkEnd w:id="167"/>
      <w:r w:rsidRPr="00F152A6">
        <w:rPr>
          <w:rFonts w:cstheme="majorHAnsi"/>
        </w:rPr>
        <w:t>3.7.6. Performance Characteristics and Role</w:t>
      </w:r>
      <w:bookmarkEnd w:id="168"/>
    </w:p>
    <w:p w14:paraId="109038E7" w14:textId="77777777" w:rsidR="008E0569" w:rsidRPr="00F152A6" w:rsidRDefault="000D4833" w:rsidP="00BF3F7B">
      <w:pPr>
        <w:pStyle w:val="FirstParagraph"/>
      </w:pPr>
      <w:r w:rsidRPr="00F152A6">
        <w:t>The CuPy RawKernel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lastRenderedPageBreak/>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_Toc220535631"/>
      <w:bookmarkStart w:id="171" w:name="summary-6"/>
      <w:bookmarkEnd w:id="169"/>
      <w:r w:rsidRPr="00F152A6">
        <w:rPr>
          <w:rFonts w:cstheme="majorHAnsi"/>
        </w:rPr>
        <w:t>3.7.7. Summary</w:t>
      </w:r>
      <w:bookmarkEnd w:id="170"/>
    </w:p>
    <w:p w14:paraId="3B31BA42" w14:textId="77777777" w:rsidR="008E0569" w:rsidRPr="00F152A6" w:rsidRDefault="000D4833" w:rsidP="00BF3F7B">
      <w:pPr>
        <w:pStyle w:val="FirstParagraph"/>
      </w:pPr>
      <w:r w:rsidRPr="00F152A6">
        <w:t>The GPU CuPy implementation with RawKernel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Development and debugging complexity is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4906A55F" w14:textId="77777777" w:rsidR="00BF4C05" w:rsidRDefault="00BF4C05">
      <w:pPr>
        <w:rPr>
          <w:rFonts w:asciiTheme="majorHAnsi" w:eastAsiaTheme="majorEastAsia" w:hAnsiTheme="majorHAnsi" w:cstheme="majorHAnsi"/>
          <w:b/>
          <w:bCs/>
          <w:color w:val="4F81BD" w:themeColor="accent1"/>
          <w:sz w:val="32"/>
          <w:szCs w:val="32"/>
        </w:rPr>
      </w:pPr>
      <w:bookmarkStart w:id="172" w:name="_Toc220535632"/>
      <w:bookmarkStart w:id="173" w:name="performance-evaluation"/>
      <w:bookmarkEnd w:id="67"/>
      <w:bookmarkEnd w:id="157"/>
      <w:bookmarkEnd w:id="171"/>
      <w:r>
        <w:rPr>
          <w:rFonts w:cstheme="majorHAnsi"/>
        </w:rPr>
        <w:br w:type="page"/>
      </w:r>
    </w:p>
    <w:p w14:paraId="75FD4F96" w14:textId="43D121B3" w:rsidR="008E0569" w:rsidRPr="00F152A6" w:rsidRDefault="000D4833">
      <w:pPr>
        <w:pStyle w:val="Heading1"/>
        <w:rPr>
          <w:rFonts w:cstheme="majorHAnsi"/>
        </w:rPr>
      </w:pPr>
      <w:r w:rsidRPr="00F152A6">
        <w:rPr>
          <w:rFonts w:cstheme="majorHAnsi"/>
        </w:rPr>
        <w:lastRenderedPageBreak/>
        <w:t>4. Performance Evaluation</w:t>
      </w:r>
      <w:bookmarkEnd w:id="172"/>
    </w:p>
    <w:p w14:paraId="11E325FA" w14:textId="77777777" w:rsidR="008E0569" w:rsidRPr="00F152A6" w:rsidRDefault="000D4833">
      <w:pPr>
        <w:pStyle w:val="Heading2"/>
        <w:rPr>
          <w:rFonts w:cstheme="majorHAnsi"/>
        </w:rPr>
      </w:pPr>
      <w:bookmarkStart w:id="174" w:name="_Toc220535633"/>
      <w:bookmarkStart w:id="175" w:name="motivation-and-scope"/>
      <w:r w:rsidRPr="00F152A6">
        <w:rPr>
          <w:rFonts w:cstheme="majorHAnsi"/>
        </w:rPr>
        <w:t>4.1 Motivation and Scope</w:t>
      </w:r>
      <w:bookmarkEnd w:id="174"/>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_Toc220535634"/>
      <w:bookmarkStart w:id="177" w:name="benchmark-objectives"/>
      <w:bookmarkEnd w:id="175"/>
      <w:r w:rsidRPr="00F152A6">
        <w:rPr>
          <w:rFonts w:cstheme="majorHAnsi"/>
        </w:rPr>
        <w:t>4.2 Benchmark Objectives</w:t>
      </w:r>
      <w:bookmarkEnd w:id="176"/>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post-processing to the GPU using Numba CUDA and CuPy RawKernel?</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_Toc220535635"/>
      <w:bookmarkStart w:id="179" w:name="solver-variants-under-test"/>
      <w:bookmarkEnd w:id="177"/>
      <w:r w:rsidRPr="00F152A6">
        <w:rPr>
          <w:rFonts w:cstheme="majorHAnsi"/>
        </w:rPr>
        <w:t>4.3 Solver Variants Under Test</w:t>
      </w:r>
      <w:bookmarkEnd w:id="178"/>
    </w:p>
    <w:p w14:paraId="468CF2F3" w14:textId="77777777" w:rsidR="008E0569"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orrectness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r w:rsidRPr="00C813F5">
              <w:rPr>
                <w:sz w:val="22"/>
                <w:szCs w:val="22"/>
              </w:rPr>
              <w:t>ThreadPool-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CPU Multiprocess</w:t>
            </w:r>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lastRenderedPageBreak/>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r w:rsidRPr="00C813F5">
              <w:rPr>
                <w:rStyle w:val="VerbatimChar"/>
                <w:rFonts w:asciiTheme="majorHAnsi" w:hAnsiTheme="majorHAnsi"/>
                <w:szCs w:val="22"/>
              </w:rPr>
              <w:t>@njit</w:t>
            </w:r>
            <w:r w:rsidRPr="00C813F5">
              <w:rPr>
                <w:sz w:val="22"/>
                <w:szCs w:val="22"/>
              </w:rPr>
              <w:t xml:space="preserve"> + </w:t>
            </w:r>
            <w:r w:rsidRPr="00C813F5">
              <w:rPr>
                <w:rStyle w:val="VerbatimChar"/>
                <w:rFonts w:asciiTheme="majorHAnsi" w:hAnsiTheme="majorHAnsi"/>
                <w:szCs w:val="22"/>
              </w:rPr>
              <w:t>prange</w:t>
            </w:r>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RawKernel)</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_Toc220535636"/>
      <w:bookmarkStart w:id="181" w:name="testing-environment"/>
      <w:bookmarkEnd w:id="179"/>
      <w:r w:rsidRPr="00F152A6">
        <w:rPr>
          <w:rFonts w:cstheme="majorHAnsi"/>
        </w:rPr>
        <w:t>4.4 Testing Environment</w:t>
      </w:r>
      <w:bookmarkEnd w:id="180"/>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The selected systems span mid-range, high-end, and upper-bound GPU configurations, enabling a robust and comparative analysis of scalability, execution efficiency, and 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_Toc220535637"/>
      <w:bookmarkStart w:id="183" w:name="contributing-servers"/>
      <w:r>
        <w:rPr>
          <w:rFonts w:cstheme="majorHAnsi"/>
        </w:rPr>
        <w:t>Participating</w:t>
      </w:r>
      <w:r w:rsidR="000D4833" w:rsidRPr="00F152A6">
        <w:rPr>
          <w:rFonts w:cstheme="majorHAnsi"/>
        </w:rPr>
        <w:t xml:space="preserve"> Servers</w:t>
      </w:r>
      <w:bookmarkEnd w:id="182"/>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425D496D" w:rsidR="008E0569" w:rsidRPr="00F152A6" w:rsidRDefault="000D4833" w:rsidP="00C813F5">
      <w:pPr>
        <w:pStyle w:val="Heading2"/>
        <w:spacing w:after="120"/>
        <w:rPr>
          <w:rFonts w:cstheme="majorHAnsi"/>
        </w:rPr>
      </w:pPr>
      <w:bookmarkStart w:id="184" w:name="_Toc220535638"/>
      <w:bookmarkStart w:id="185" w:name="test-meshes"/>
      <w:bookmarkEnd w:id="181"/>
      <w:bookmarkEnd w:id="183"/>
      <w:r w:rsidRPr="00F152A6">
        <w:rPr>
          <w:rFonts w:cstheme="majorHAnsi"/>
        </w:rPr>
        <w:t>Test Meshes</w:t>
      </w:r>
      <w:bookmarkEnd w:id="184"/>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lastRenderedPageBreak/>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_Toc220535639"/>
      <w:bookmarkStart w:id="187" w:name="solver-configuration-1"/>
      <w:bookmarkEnd w:id="185"/>
      <w:r w:rsidRPr="00F152A6">
        <w:rPr>
          <w:rFonts w:cstheme="majorHAnsi"/>
        </w:rPr>
        <w:t>Solver Configuration</w:t>
      </w:r>
      <w:bookmarkEnd w:id="186"/>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1e-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_Toc220535640"/>
      <w:bookmarkStart w:id="189" w:name="implementations-tested"/>
      <w:bookmarkEnd w:id="187"/>
      <w:r w:rsidRPr="00F152A6">
        <w:rPr>
          <w:rFonts w:cstheme="majorHAnsi"/>
        </w:rPr>
        <w:t>Implementations Tested</w:t>
      </w:r>
      <w:bookmarkEnd w:id="188"/>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ThreadPoolExecutor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ultiprocessing.Pool</w:t>
            </w:r>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jit + prange</w:t>
            </w:r>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DA C RawKernels</w:t>
            </w:r>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_Toc220535641"/>
      <w:bookmarkStart w:id="191" w:name="X6a1c8d483fad645a156899bdebbea27a3e49f79"/>
      <w:r w:rsidRPr="00F152A6">
        <w:rPr>
          <w:rFonts w:cstheme="majorHAnsi"/>
        </w:rPr>
        <w:t>4.4.1 Assembly vs. Solve Time Breakdown Across Mesh Sizes</w:t>
      </w:r>
      <w:bookmarkEnd w:id="190"/>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_Toc220535642"/>
      <w:bookmarkStart w:id="193" w:name="cpu-gpu-runtime-crossover-analysis"/>
      <w:bookmarkEnd w:id="191"/>
      <w:r w:rsidRPr="00F152A6">
        <w:rPr>
          <w:rFonts w:cstheme="majorHAnsi"/>
        </w:rPr>
        <w:t>4.4.2 CPU-GPU Runtime Crossover Analysis</w:t>
      </w:r>
      <w:bookmarkEnd w:id="192"/>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6E2784B1" w:rsidR="008E0569" w:rsidRPr="00F152A6" w:rsidRDefault="000D4833" w:rsidP="00BF3F7B">
      <w:pPr>
        <w:pStyle w:val="BodyText"/>
      </w:pPr>
      <w:r w:rsidRPr="00F152A6">
        <w:t xml:space="preserve">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w:t>
      </w:r>
      <w:r w:rsidR="00352162" w:rsidRPr="00F152A6">
        <w:t>can</w:t>
      </w:r>
      <w:r w:rsidRPr="00F152A6">
        <w:t xml:space="preserve">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bandwidth and cache inefficiency, while GPU-based solvers sustain higher effective throughput </w:t>
      </w:r>
      <w:r w:rsidRPr="00F152A6">
        <w:lastRenderedPageBreak/>
        <w:t>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_Toc220535643"/>
      <w:bookmarkStart w:id="195" w:name="X61391f2643b4f96277f2dda9f943cbf2c529fa8"/>
      <w:bookmarkEnd w:id="193"/>
      <w:r w:rsidRPr="00F152A6">
        <w:rPr>
          <w:rFonts w:cstheme="majorHAnsi"/>
        </w:rPr>
        <w:t>4.4.3 Critical Analysis of Runtime Scaling and CPU-GPU Transition</w:t>
      </w:r>
      <w:bookmarkEnd w:id="194"/>
    </w:p>
    <w:p w14:paraId="7A4F3084" w14:textId="3BC83DD3" w:rsidR="008E0569" w:rsidRPr="00F152A6" w:rsidRDefault="000D4833" w:rsidP="00BF3F7B">
      <w:pPr>
        <w:pStyle w:val="FirstParagraph"/>
      </w:pPr>
      <w:r w:rsidRPr="00F152A6">
        <w:t xml:space="preserve">The results presented in the previous figures reveal a clear and consistent transition in performance </w:t>
      </w:r>
      <w:r w:rsidR="00EF5ABD" w:rsidRPr="00F152A6">
        <w:t>behavior</w:t>
      </w:r>
      <w:r w:rsidRPr="00F152A6">
        <w:t xml:space="preserve">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access patterns. CPU-based solvers, including multithreaded and Numba JIT implementations, </w:t>
      </w:r>
      <w:r w:rsidRPr="00F152A6">
        <w:lastRenderedPageBreak/>
        <w:t>begin to exhibit limited scalability in this regime. Although parallelism mitigates some of the computational burden, performance becomes increasingly constrained by memory bandwidth and cache efficiency rather than raw compute capability.</w:t>
      </w:r>
    </w:p>
    <w:p w14:paraId="319AB21C" w14:textId="199A55B1" w:rsidR="008E0569" w:rsidRPr="00F152A6" w:rsidRDefault="000D4833" w:rsidP="00BF3F7B">
      <w:pPr>
        <w:pStyle w:val="BodyText"/>
      </w:pPr>
      <w:r w:rsidRPr="00F152A6">
        <w:t xml:space="preserve">Beyond </w:t>
      </w:r>
      <w:r w:rsidR="00785B5F" w:rsidRPr="00F152A6">
        <w:t>intermediate</w:t>
      </w:r>
      <w:r w:rsidRPr="00F152A6">
        <w:t xml:space="preserve"> problem size, a distinct CPU-GPU crossover point is observed. At this stage, GPU-based solvers consistently outperform all CPU variants, with total execution time scaling more </w:t>
      </w:r>
      <w:r w:rsidR="00785B5F" w:rsidRPr="00F152A6">
        <w:t>favorably</w:t>
      </w:r>
      <w:r w:rsidRPr="00F152A6">
        <w:t xml:space="preserve"> as mesh resolution increases. This </w:t>
      </w:r>
      <w:r w:rsidR="00C44473" w:rsidRPr="00F152A6">
        <w:t>behavior</w:t>
      </w:r>
      <w:r w:rsidRPr="00F152A6">
        <w:t xml:space="preserve">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_Toc220535644"/>
      <w:bookmarkStart w:id="197" w:name="X18a0ebad107c9bc93862576a0137a76e1c9c72f"/>
      <w:bookmarkEnd w:id="195"/>
      <w:r w:rsidRPr="00F152A6">
        <w:rPr>
          <w:rFonts w:cstheme="majorHAnsi"/>
        </w:rPr>
        <w:t>4.4.3 Runtime Scaling and CPU-GPU Crossover Analysis</w:t>
      </w:r>
      <w:bookmarkEnd w:id="196"/>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_Toc220535645"/>
      <w:bookmarkStart w:id="199" w:name="X02a53b5b3eedfc117d0043dba533f38d0ba29d6"/>
      <w:bookmarkEnd w:id="197"/>
      <w:r w:rsidRPr="00F152A6">
        <w:rPr>
          <w:rFonts w:cstheme="majorHAnsi"/>
        </w:rPr>
        <w:t>4.4.4 Pareto-Based Performance Trade-off Analysis</w:t>
      </w:r>
      <w:bookmarkEnd w:id="198"/>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_Toc220535646"/>
      <w:bookmarkStart w:id="201" w:name="X7296f10ab34ddc4561f14f0cff1dde26c90ee16"/>
      <w:bookmarkEnd w:id="199"/>
      <w:r w:rsidRPr="00F152A6">
        <w:rPr>
          <w:rFonts w:cstheme="majorHAnsi"/>
        </w:rPr>
        <w:t>4.4.5. Performance Envelope Analysis for the Y-Shaped Geometry</w:t>
      </w:r>
      <w:bookmarkEnd w:id="200"/>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_Toc220535647"/>
      <w:bookmarkStart w:id="203" w:name="Xad474917d6026ac447104f83ff87f55e7a38460"/>
      <w:bookmarkEnd w:id="201"/>
      <w:r w:rsidRPr="00F152A6">
        <w:rPr>
          <w:rFonts w:cstheme="majorHAnsi"/>
        </w:rPr>
        <w:t>4.4.6 Solver Convergence Behaviour Across Mesh Sizes</w:t>
      </w:r>
      <w:bookmarkEnd w:id="202"/>
    </w:p>
    <w:p w14:paraId="5EA74AE2" w14:textId="77777777" w:rsidR="008E0569" w:rsidRPr="00F152A6" w:rsidRDefault="000D4833" w:rsidP="00BF3F7B">
      <w:pPr>
        <w:pStyle w:val="FirstParagraph"/>
      </w:pPr>
      <w:r w:rsidRPr="00F152A6">
        <w:t>This figure provides a crucial validation of the numerical consistency of the entire implementation suite. Across all solver backends and execution models, the number of CG iterations exhibits an almost identical growth trend as mesh size increases. This confirms that convergence behaviour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_Toc220535648"/>
      <w:bookmarkStart w:id="205" w:name="X7249f3b3c44f9c2941baee60cf6071e0adbfc7e"/>
      <w:bookmarkEnd w:id="203"/>
      <w:r w:rsidRPr="00F152A6">
        <w:rPr>
          <w:rFonts w:cstheme="majorHAnsi"/>
        </w:rPr>
        <w:t>4.4.7 Comparative Execution Time Breakdown for the Y-Shaped Geometry</w:t>
      </w:r>
      <w:bookmarkEnd w:id="204"/>
    </w:p>
    <w:p w14:paraId="12863264" w14:textId="0287CA7A" w:rsidR="008E0569" w:rsidRPr="00F152A6" w:rsidRDefault="000D4833" w:rsidP="00BF3F7B">
      <w:pPr>
        <w:pStyle w:val="FirstParagraph"/>
      </w:pPr>
      <w:r w:rsidRPr="00F152A6">
        <w:t xml:space="preserve">Figure </w:t>
      </w:r>
      <w:r w:rsidR="001209D1">
        <w:t>15</w:t>
      </w:r>
      <w:r w:rsidRPr="00F152A6">
        <w:t xml:space="preserve">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the Y-shaped geometry.</w:t>
      </w:r>
    </w:p>
    <w:p w14:paraId="03D62D31" w14:textId="77777777" w:rsidR="008E0569" w:rsidRPr="00F152A6" w:rsidRDefault="000D4833">
      <w:pPr>
        <w:pStyle w:val="Heading3"/>
        <w:rPr>
          <w:rFonts w:cstheme="majorHAnsi"/>
        </w:rPr>
      </w:pPr>
      <w:bookmarkStart w:id="206" w:name="_Toc220535649"/>
      <w:bookmarkStart w:id="207" w:name="X2dec9b7cd304c93cc0a1723be05fd359b75856e"/>
      <w:bookmarkEnd w:id="205"/>
      <w:r w:rsidRPr="00F152A6">
        <w:rPr>
          <w:rFonts w:cstheme="majorHAnsi"/>
        </w:rPr>
        <w:t>4.4.8 GPU-Centric Performance Comparison for the Y-Shaped Geometry</w:t>
      </w:r>
      <w:bookmarkEnd w:id="206"/>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As mesh size increases, performance divergence becomes more apparent. The CuPy RawKernel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This reinforces the interpretation that RawKernel-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This figure demonstrates that: - Numba CUDA offers a strong balance between performance and development productivity; - CuPy RawKernel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This analysis justifies the inclusion of both approaches in the study and positions CuPy RawKernel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_Toc220535650"/>
      <w:bookmarkStart w:id="209" w:name="X3b06617430b6d97dc7eea60a7b4eeaa5c235365"/>
      <w:bookmarkEnd w:id="207"/>
      <w:r w:rsidRPr="00F152A6">
        <w:rPr>
          <w:rFonts w:cstheme="majorHAnsi"/>
        </w:rPr>
        <w:t>4.4.9 GPU Speedup Analysis for the Y-Shaped Geometry</w:t>
      </w:r>
      <w:bookmarkEnd w:id="208"/>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The CuPy RawKernel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RawKernel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_Toc220535651"/>
      <w:bookmarkStart w:id="211" w:name="X87650860a96a02e8c95dcd6dcb2f449d4e1d542"/>
      <w:bookmarkEnd w:id="209"/>
      <w:r w:rsidRPr="00F152A6">
        <w:rPr>
          <w:rFonts w:cstheme="majorHAnsi"/>
        </w:rPr>
        <w:t>4.4.10 Runtime Breakdown Across Execution Models for the Y-Shaped Geometry</w:t>
      </w:r>
      <w:bookmarkEnd w:id="210"/>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The GPU-based implementations further accentuate this transition. For both Numba CUDA and CuPy RawKernel,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A notable distinction between the two GPU implementations lies in the relative cost of non-solver stages. The CuPy RawKernel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68630525" w14:textId="77777777" w:rsidR="00866859" w:rsidRDefault="00866859">
      <w:pPr>
        <w:rPr>
          <w:rFonts w:asciiTheme="majorHAnsi" w:eastAsiaTheme="majorEastAsia" w:hAnsiTheme="majorHAnsi" w:cstheme="majorHAnsi"/>
          <w:b/>
          <w:bCs/>
          <w:color w:val="4F81BD" w:themeColor="accent1"/>
          <w:sz w:val="32"/>
          <w:szCs w:val="32"/>
        </w:rPr>
      </w:pPr>
      <w:bookmarkStart w:id="212" w:name="_Toc220535652"/>
      <w:bookmarkStart w:id="213" w:name="progressive-profiling-optimization"/>
      <w:bookmarkEnd w:id="173"/>
      <w:bookmarkEnd w:id="189"/>
      <w:bookmarkEnd w:id="211"/>
      <w:r>
        <w:rPr>
          <w:rFonts w:cstheme="majorHAnsi"/>
        </w:rPr>
        <w:br w:type="page"/>
      </w:r>
    </w:p>
    <w:p w14:paraId="59D37D88" w14:textId="7F39D310" w:rsidR="008E0569" w:rsidRPr="00F152A6" w:rsidRDefault="000D4833">
      <w:pPr>
        <w:pStyle w:val="Heading1"/>
        <w:rPr>
          <w:rFonts w:cstheme="majorHAnsi"/>
        </w:rPr>
      </w:pPr>
      <w:r w:rsidRPr="00F152A6">
        <w:rPr>
          <w:rFonts w:cstheme="majorHAnsi"/>
        </w:rPr>
        <w:lastRenderedPageBreak/>
        <w:t>5. Progressive Profiling Optimization</w:t>
      </w:r>
      <w:bookmarkEnd w:id="212"/>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The solver was validated across a comprehensive test matrix of 144 configurations: six mesh geometries (Y-Shaped channel, Venturi tube, S-Bend, T-Junction, Backward-Facing Step, and 90°</w:t>
      </w:r>
      <w:r w:rsidR="00E52116">
        <w:t xml:space="preserve"> </w:t>
      </w:r>
      <w:r w:rsidRPr="00F152A6">
        <w:t>Elbow),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All profiling data was collected using NVIDIA Nsight Systems with NVTX annotations, enabling precise phase-level timing analysis. The hardware utilized for profiling tests was a Intel i9-12900K CPU and a NVidia RTX 4090 GPU.</w:t>
      </w:r>
    </w:p>
    <w:p w14:paraId="302D5F26" w14:textId="77777777" w:rsidR="008E0569" w:rsidRPr="00F152A6" w:rsidRDefault="000D4833">
      <w:pPr>
        <w:pStyle w:val="Heading2"/>
        <w:rPr>
          <w:rFonts w:cstheme="majorHAnsi"/>
        </w:rPr>
      </w:pPr>
      <w:bookmarkStart w:id="214" w:name="_Toc220535653"/>
      <w:bookmarkStart w:id="215" w:name="cpu-baseline-implementation"/>
      <w:r w:rsidRPr="00F152A6">
        <w:rPr>
          <w:rFonts w:cstheme="majorHAnsi"/>
        </w:rPr>
        <w:t>5.1. CPU Baseline Implementation</w:t>
      </w:r>
      <w:bookmarkEnd w:id="214"/>
    </w:p>
    <w:p w14:paraId="57A7FD8F" w14:textId="77777777" w:rsidR="008E0569" w:rsidRPr="00F152A6" w:rsidRDefault="000D4833">
      <w:pPr>
        <w:pStyle w:val="Heading3"/>
        <w:rPr>
          <w:rFonts w:cstheme="majorHAnsi"/>
        </w:rPr>
      </w:pPr>
      <w:bookmarkStart w:id="216" w:name="_Toc220535654"/>
      <w:bookmarkStart w:id="217" w:name="technical-approach"/>
      <w:r w:rsidRPr="00F152A6">
        <w:rPr>
          <w:rFonts w:cstheme="majorHAnsi"/>
        </w:rPr>
        <w:t xml:space="preserve">Technical </w:t>
      </w:r>
      <w:r w:rsidRPr="00B039FF">
        <w:t>Approach</w:t>
      </w:r>
      <w:bookmarkEnd w:id="216"/>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establishes a serial reference using NumPy for numerics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f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e], k_is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data_K.extend(Ke.flatten())</w:t>
      </w:r>
      <w:r w:rsidRPr="00F152A6">
        <w:rPr>
          <w:rFonts w:asciiTheme="majorHAnsi" w:hAnsiTheme="majorHAnsi" w:cstheme="majorHAnsi"/>
        </w:rPr>
        <w:br/>
      </w:r>
      <w:r w:rsidRPr="00F152A6">
        <w:rPr>
          <w:rStyle w:val="NormalTok"/>
          <w:rFonts w:asciiTheme="majorHAnsi" w:hAnsiTheme="majorHAnsi" w:cstheme="majorHAnsi"/>
        </w:rPr>
        <w:t xml:space="preserve">    row_K.extend(...)</w:t>
      </w:r>
      <w:r w:rsidRPr="00F152A6">
        <w:rPr>
          <w:rFonts w:asciiTheme="majorHAnsi" w:hAnsiTheme="majorHAnsi" w:cstheme="majorHAnsi"/>
        </w:rPr>
        <w:br/>
      </w:r>
      <w:r w:rsidRPr="00F152A6">
        <w:rPr>
          <w:rStyle w:val="NormalTok"/>
          <w:rFonts w:asciiTheme="majorHAnsi" w:hAnsiTheme="majorHAnsi" w:cstheme="majorHAnsi"/>
        </w:rPr>
        <w:t xml:space="preserve">    col_K.extend(...)</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7B079523" w14:textId="77777777" w:rsidR="001B485D" w:rsidRDefault="001B485D" w:rsidP="003F54C1">
      <w:pPr>
        <w:pStyle w:val="Heading3"/>
        <w:spacing w:after="120"/>
        <w:rPr>
          <w:rFonts w:cstheme="majorHAnsi"/>
        </w:rPr>
      </w:pPr>
      <w:bookmarkStart w:id="218" w:name="_Toc220535655"/>
      <w:bookmarkStart w:id="219" w:name="profiling-results"/>
      <w:bookmarkEnd w:id="217"/>
    </w:p>
    <w:p w14:paraId="40606325" w14:textId="5EA1AA1A" w:rsidR="008E0569" w:rsidRPr="00F152A6" w:rsidRDefault="000D4833" w:rsidP="003F54C1">
      <w:pPr>
        <w:pStyle w:val="Heading3"/>
        <w:spacing w:after="120"/>
        <w:rPr>
          <w:rFonts w:cstheme="majorHAnsi"/>
        </w:rPr>
      </w:pPr>
      <w:r w:rsidRPr="00F152A6">
        <w:rPr>
          <w:rFonts w:cstheme="majorHAnsi"/>
        </w:rPr>
        <w:t>Profiling Results</w:t>
      </w:r>
      <w:bookmarkEnd w:id="218"/>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13 ms</w:t>
            </w:r>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40"/>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CPU Baseline timeline for y_tube_201 (141.5 ms total) — mesh loading dominates at small scale.</w:t>
      </w:r>
    </w:p>
    <w:p w14:paraId="32AEA558" w14:textId="77777777" w:rsidR="008E0569" w:rsidRPr="00F152A6" w:rsidRDefault="000D4833" w:rsidP="003F54C1">
      <w:pPr>
        <w:pStyle w:val="BodyText"/>
        <w:jc w:val="center"/>
      </w:pPr>
      <w:r w:rsidRPr="00F152A6">
        <w:rPr>
          <w:noProof/>
        </w:rPr>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1"/>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_Toc220535656"/>
      <w:bookmarkStart w:id="221" w:name="analysis"/>
      <w:bookmarkEnd w:id="219"/>
      <w:r w:rsidRPr="00F152A6">
        <w:rPr>
          <w:rFonts w:cstheme="majorHAnsi"/>
        </w:rPr>
        <w:t>Analysis</w:t>
      </w:r>
      <w:bookmarkEnd w:id="220"/>
    </w:p>
    <w:p w14:paraId="7D6EB1CA" w14:textId="77777777" w:rsidR="008E0569" w:rsidRPr="00F152A6" w:rsidRDefault="000D4833" w:rsidP="00BF3F7B">
      <w:pPr>
        <w:pStyle w:val="FirstParagraph"/>
      </w:pPr>
      <w:r w:rsidRPr="00F152A6">
        <w:t>The profiling reveals two distinct bottleneck patterns depending on mesh scale. At small scale, mesh loading dominates (121.9 ms,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0D147" w:rsidR="008E0569" w:rsidRPr="00F152A6" w:rsidRDefault="001209D1">
      <w:pPr>
        <w:pStyle w:val="Heading2"/>
        <w:rPr>
          <w:rFonts w:cstheme="majorHAnsi"/>
        </w:rPr>
      </w:pPr>
      <w:bookmarkStart w:id="222" w:name="_Toc220535657"/>
      <w:bookmarkStart w:id="223" w:name="cpu-threaded-implementation"/>
      <w:bookmarkEnd w:id="215"/>
      <w:bookmarkEnd w:id="221"/>
      <w:r>
        <w:rPr>
          <w:rFonts w:cstheme="majorHAnsi"/>
        </w:rPr>
        <w:lastRenderedPageBreak/>
        <w:t>5.</w:t>
      </w:r>
      <w:r w:rsidR="000D4833" w:rsidRPr="00F152A6">
        <w:rPr>
          <w:rFonts w:cstheme="majorHAnsi"/>
        </w:rPr>
        <w:t>2. CPU Threaded Implementation</w:t>
      </w:r>
      <w:bookmarkEnd w:id="222"/>
    </w:p>
    <w:p w14:paraId="2B1EEFB9" w14:textId="77777777" w:rsidR="008E0569" w:rsidRPr="00F152A6" w:rsidRDefault="000D4833">
      <w:pPr>
        <w:pStyle w:val="Heading3"/>
        <w:rPr>
          <w:rFonts w:cstheme="majorHAnsi"/>
        </w:rPr>
      </w:pPr>
      <w:bookmarkStart w:id="224" w:name="_Toc220535658"/>
      <w:bookmarkStart w:id="225" w:name="technical-approach-1"/>
      <w:r w:rsidRPr="00F152A6">
        <w:rPr>
          <w:rFonts w:cstheme="majorHAnsi"/>
        </w:rPr>
        <w:t>Technical Approach</w:t>
      </w:r>
      <w:bookmarkEnd w:id="224"/>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r w:rsidRPr="00F152A6">
        <w:rPr>
          <w:rStyle w:val="VerbatimChar"/>
          <w:rFonts w:asciiTheme="majorHAnsi" w:hAnsiTheme="majorHAnsi"/>
        </w:rPr>
        <w:t>concurrent.futures.ThreadPoolExecutor</w:t>
      </w:r>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ThreadPoolExecutor(max_worker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xecutor.submit(_process_element_batch_threaded, batch_start, batch_end,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batch_start, batch_end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as_completed(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uture.result()</w:t>
      </w:r>
      <w:r w:rsidRPr="00F152A6">
        <w:rPr>
          <w:rFonts w:asciiTheme="majorHAnsi" w:hAnsiTheme="majorHAnsi" w:cstheme="majorHAnsi"/>
        </w:rPr>
        <w:br/>
      </w:r>
      <w:r w:rsidRPr="00F152A6">
        <w:rPr>
          <w:rStyle w:val="NormalTok"/>
          <w:rFonts w:asciiTheme="majorHAnsi" w:hAnsiTheme="majorHAnsi" w:cstheme="majorHAnsi"/>
        </w:rPr>
        <w:t xml:space="preserve">        data_K.extend(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_Toc220535659"/>
      <w:bookmarkStart w:id="227" w:name="profiling-results-1"/>
      <w:bookmarkEnd w:id="225"/>
      <w:r w:rsidRPr="00F152A6">
        <w:rPr>
          <w:rFonts w:cstheme="majorHAnsi"/>
        </w:rPr>
        <w:t>Profiling Results</w:t>
      </w:r>
      <w:bookmarkEnd w:id="226"/>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165.9 ms</w:t>
            </w:r>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9 ms</w:t>
            </w:r>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2"/>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CPU Threaded timeline for y_tube_201 (165.9 ms total) —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3"/>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_Toc220535660"/>
      <w:bookmarkStart w:id="229" w:name="analysis-1"/>
      <w:bookmarkEnd w:id="227"/>
      <w:r w:rsidRPr="00F152A6">
        <w:rPr>
          <w:rFonts w:cstheme="majorHAnsi"/>
        </w:rPr>
        <w:lastRenderedPageBreak/>
        <w:t>Analysis</w:t>
      </w:r>
      <w:bookmarkEnd w:id="228"/>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r w:rsidRPr="00F152A6">
        <w:rPr>
          <w:rStyle w:val="VerbatimChar"/>
          <w:rFonts w:asciiTheme="majorHAnsi" w:hAnsiTheme="majorHAnsi"/>
        </w:rPr>
        <w:t>data_K.extend()</w:t>
      </w:r>
      <w:r w:rsidRPr="00F152A6">
        <w:t>) after each batch completion further limits scalability.</w:t>
      </w:r>
    </w:p>
    <w:p w14:paraId="14DE102A" w14:textId="77777777" w:rsidR="008E0569" w:rsidRPr="00F152A6" w:rsidRDefault="000D4833" w:rsidP="00BF3F7B">
      <w:pPr>
        <w:pStyle w:val="BodyText"/>
      </w:pPr>
      <w:r w:rsidRPr="00F152A6">
        <w:t>At small scale, threading actually degrades performance (165.9 ms vs 141.5 ms).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The key insight: threading provides modest assembly improvements but cannot address the dominant solve bottleneck, and introduces overhead that hurts small-scale performance.</w:t>
      </w:r>
    </w:p>
    <w:p w14:paraId="06A5F735" w14:textId="776EC646" w:rsidR="008E0569" w:rsidRPr="00F152A6" w:rsidRDefault="001209D1">
      <w:pPr>
        <w:pStyle w:val="Heading2"/>
        <w:rPr>
          <w:rFonts w:cstheme="majorHAnsi"/>
        </w:rPr>
      </w:pPr>
      <w:bookmarkStart w:id="230" w:name="_Toc220535661"/>
      <w:bookmarkStart w:id="231" w:name="cpu-multiprocess-implementation"/>
      <w:bookmarkEnd w:id="223"/>
      <w:bookmarkEnd w:id="229"/>
      <w:r>
        <w:rPr>
          <w:rFonts w:cstheme="majorHAnsi"/>
        </w:rPr>
        <w:t>5.</w:t>
      </w:r>
      <w:r w:rsidR="000D4833" w:rsidRPr="00F152A6">
        <w:rPr>
          <w:rFonts w:cstheme="majorHAnsi"/>
        </w:rPr>
        <w:t>3. CPU Multiprocess Implementation</w:t>
      </w:r>
      <w:bookmarkEnd w:id="230"/>
    </w:p>
    <w:p w14:paraId="28095338" w14:textId="77777777" w:rsidR="008E0569" w:rsidRPr="00F152A6" w:rsidRDefault="000D4833">
      <w:pPr>
        <w:pStyle w:val="Heading3"/>
        <w:rPr>
          <w:rFonts w:cstheme="majorHAnsi"/>
        </w:rPr>
      </w:pPr>
      <w:bookmarkStart w:id="232" w:name="_Toc220535662"/>
      <w:bookmarkStart w:id="233" w:name="technical-approach-2"/>
      <w:r w:rsidRPr="00F152A6">
        <w:rPr>
          <w:rFonts w:cstheme="majorHAnsi"/>
        </w:rPr>
        <w:t>Technical Approach</w:t>
      </w:r>
      <w:bookmarkEnd w:id="232"/>
    </w:p>
    <w:p w14:paraId="08CA5035" w14:textId="77777777" w:rsidR="008E0569" w:rsidRPr="00F152A6" w:rsidRDefault="000D4833" w:rsidP="00BF3F7B">
      <w:pPr>
        <w:pStyle w:val="FirstParagraph"/>
      </w:pPr>
      <w:r w:rsidRPr="00F152A6">
        <w:t>The multiprocess implementation (</w:t>
      </w:r>
      <w:r w:rsidRPr="00F152A6">
        <w:rPr>
          <w:rStyle w:val="VerbatimChar"/>
          <w:rFonts w:asciiTheme="majorHAnsi" w:hAnsiTheme="majorHAnsi"/>
        </w:rPr>
        <w:t>quad8_cpu_multiprocess_v3.py</w:t>
      </w:r>
      <w:r w:rsidRPr="00F152A6">
        <w:t xml:space="preserve">) bypasses the GIL entirely by using </w:t>
      </w:r>
      <w:r w:rsidRPr="00F152A6">
        <w:rPr>
          <w:rStyle w:val="VerbatimChar"/>
          <w:rFonts w:asciiTheme="majorHAnsi" w:hAnsiTheme="majorHAnsi"/>
        </w:rPr>
        <w:t>multiprocessing.Pool</w:t>
      </w:r>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init_assembly_worker(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_coords, _w_connect, ...</w:t>
      </w:r>
      <w:r w:rsidRPr="00F152A6">
        <w:rPr>
          <w:rFonts w:asciiTheme="majorHAnsi" w:hAnsiTheme="majorHAnsi" w:cstheme="majorHAnsi"/>
        </w:rPr>
        <w:br/>
      </w:r>
      <w:r w:rsidRPr="00F152A6">
        <w:rPr>
          <w:rStyle w:val="NormalTok"/>
          <w:rFonts w:asciiTheme="majorHAnsi" w:hAnsiTheme="majorHAnsi" w:cstheme="majorHAnsi"/>
        </w:rPr>
        <w:t xml:space="preserve">    _w_coord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_connec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mp.Pool(processe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_init_assembly_worker, </w:t>
      </w:r>
      <w:r w:rsidRPr="00F152A6">
        <w:rPr>
          <w:rFonts w:asciiTheme="majorHAnsi" w:hAnsiTheme="majorHAnsi" w:cstheme="majorHAnsi"/>
        </w:rPr>
        <w:br/>
      </w:r>
      <w:r w:rsidRPr="00F152A6">
        <w:rPr>
          <w:rStyle w:val="NormalTok"/>
          <w:rFonts w:asciiTheme="majorHAnsi" w:hAnsiTheme="majorHAnsi" w:cstheme="majorHAnsi"/>
        </w:rPr>
        <w:t xml:space="preserve">             initarg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ool.</w:t>
      </w:r>
      <w:r w:rsidRPr="00F152A6">
        <w:rPr>
          <w:rStyle w:val="BuiltInTok"/>
          <w:rFonts w:asciiTheme="majorHAnsi" w:hAnsiTheme="majorHAnsi" w:cstheme="majorHAnsi"/>
        </w:rPr>
        <w:t>map</w:t>
      </w:r>
      <w:r w:rsidRPr="00F152A6">
        <w:rPr>
          <w:rStyle w:val="NormalTok"/>
          <w:rFonts w:asciiTheme="majorHAnsi" w:hAnsiTheme="majorHAnsi" w:cstheme="majorHAnsi"/>
        </w:rPr>
        <w:t>(_process_element_batch_mp, batch_ranges)</w:t>
      </w:r>
    </w:p>
    <w:p w14:paraId="1F7334BF" w14:textId="77777777" w:rsidR="008E0569" w:rsidRPr="00F152A6" w:rsidRDefault="000D4833" w:rsidP="003F54C1">
      <w:pPr>
        <w:pStyle w:val="Heading3"/>
        <w:spacing w:after="120"/>
        <w:rPr>
          <w:rFonts w:cstheme="majorHAnsi"/>
        </w:rPr>
      </w:pPr>
      <w:bookmarkStart w:id="234" w:name="_Toc220535663"/>
      <w:bookmarkStart w:id="235" w:name="profiling-results-2"/>
      <w:bookmarkEnd w:id="233"/>
      <w:r w:rsidRPr="00F152A6">
        <w:rPr>
          <w:rFonts w:cstheme="majorHAnsi"/>
        </w:rPr>
        <w:t>Profiling Results</w:t>
      </w:r>
      <w:bookmarkEnd w:id="234"/>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262.2 ms</w:t>
            </w:r>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53.2 ms</w:t>
            </w:r>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lastRenderedPageBreak/>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4"/>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CPU Multiprocess timeline for y_tube_201 (262.2 ms total) —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5"/>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t>Figure 24</w:t>
      </w:r>
      <w:r w:rsidRPr="003B062A">
        <w:rPr>
          <w:i/>
          <w:iCs/>
          <w:sz w:val="22"/>
          <w:szCs w:val="22"/>
        </w:rPr>
        <w:t>: CPU Multiprocess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_Toc220535664"/>
      <w:bookmarkStart w:id="237" w:name="analysis-2"/>
      <w:bookmarkEnd w:id="235"/>
      <w:r w:rsidRPr="00F152A6">
        <w:rPr>
          <w:rFonts w:cstheme="majorHAnsi"/>
        </w:rPr>
        <w:t>Analysis</w:t>
      </w:r>
      <w:bookmarkEnd w:id="236"/>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At small scale, the overhead is catastrophic: 262.2 ms versus 141.5 ms baseline, an 85% slowdown. The process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w:t>
      </w:r>
      <w:r w:rsidRPr="00F152A6">
        <w:lastRenderedPageBreak/>
        <w:t>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38238F02" w:rsidR="008E0569" w:rsidRPr="00F152A6" w:rsidRDefault="001209D1">
      <w:pPr>
        <w:pStyle w:val="Heading2"/>
        <w:rPr>
          <w:rFonts w:cstheme="majorHAnsi"/>
        </w:rPr>
      </w:pPr>
      <w:bookmarkStart w:id="238" w:name="_Toc220535665"/>
      <w:bookmarkStart w:id="239" w:name="numba-jit-implementation"/>
      <w:bookmarkEnd w:id="231"/>
      <w:bookmarkEnd w:id="237"/>
      <w:r>
        <w:rPr>
          <w:rFonts w:cstheme="majorHAnsi"/>
        </w:rPr>
        <w:t>5.</w:t>
      </w:r>
      <w:r w:rsidR="000D4833" w:rsidRPr="00F152A6">
        <w:rPr>
          <w:rFonts w:cstheme="majorHAnsi"/>
        </w:rPr>
        <w:t>4. Numba JIT Implementation</w:t>
      </w:r>
      <w:bookmarkEnd w:id="238"/>
    </w:p>
    <w:p w14:paraId="4690ED90" w14:textId="77777777" w:rsidR="008E0569" w:rsidRPr="00F152A6" w:rsidRDefault="000D4833">
      <w:pPr>
        <w:pStyle w:val="Heading3"/>
        <w:rPr>
          <w:rFonts w:cstheme="majorHAnsi"/>
        </w:rPr>
      </w:pPr>
      <w:bookmarkStart w:id="240" w:name="_Toc220535666"/>
      <w:bookmarkStart w:id="241" w:name="technical-approach-3"/>
      <w:r w:rsidRPr="00F152A6">
        <w:rPr>
          <w:rFonts w:cstheme="majorHAnsi"/>
        </w:rPr>
        <w:t>Technical Approach</w:t>
      </w:r>
      <w:bookmarkEnd w:id="240"/>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Numba’s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det_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r w:rsidRPr="00F152A6">
        <w:rPr>
          <w:rStyle w:val="VerbatimChar"/>
          <w:rFonts w:asciiTheme="majorHAnsi" w:hAnsiTheme="majorHAnsi"/>
        </w:rPr>
        <w:t>prange</w:t>
      </w:r>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assemble_system_numba(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all_da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all_row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prang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_Toc220535667"/>
      <w:bookmarkStart w:id="243" w:name="profiling-results-3"/>
      <w:bookmarkEnd w:id="241"/>
      <w:r w:rsidRPr="00F152A6">
        <w:rPr>
          <w:rFonts w:cstheme="majorHAnsi"/>
        </w:rPr>
        <w:t>Profiling Results</w:t>
      </w:r>
      <w:bookmarkEnd w:id="242"/>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86.8 ms</w:t>
            </w:r>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lastRenderedPageBreak/>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6"/>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Numba JIT timeline for y_tube_201 (219.4 ms total) —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7"/>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_Toc220535668"/>
      <w:bookmarkStart w:id="245" w:name="analysis-3"/>
      <w:bookmarkEnd w:id="243"/>
      <w:r w:rsidRPr="00F152A6">
        <w:rPr>
          <w:rFonts w:cstheme="majorHAnsi"/>
        </w:rPr>
        <w:t>Analysis</w:t>
      </w:r>
      <w:bookmarkEnd w:id="244"/>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r w:rsidRPr="00F152A6">
        <w:rPr>
          <w:rStyle w:val="VerbatimChar"/>
          <w:rFonts w:asciiTheme="majorHAnsi" w:hAnsiTheme="majorHAnsi"/>
        </w:rPr>
        <w:t>prange</w:t>
      </w:r>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r w:rsidRPr="00F152A6">
        <w:rPr>
          <w:rStyle w:val="VerbatimChar"/>
          <w:rFonts w:asciiTheme="majorHAnsi" w:hAnsiTheme="majorHAnsi"/>
        </w:rPr>
        <w:t>prange</w:t>
      </w:r>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r w:rsidRPr="00F152A6">
        <w:rPr>
          <w:rStyle w:val="VerbatimChar"/>
          <w:rFonts w:asciiTheme="majorHAnsi" w:hAnsiTheme="majorHAnsi"/>
        </w:rPr>
        <w:t>np.linalg.inv</w:t>
      </w:r>
      <w:r w:rsidRPr="00F152A6">
        <w:t>.</w:t>
      </w:r>
    </w:p>
    <w:p w14:paraId="762336D9" w14:textId="77777777" w:rsidR="008E0569" w:rsidRPr="00F152A6" w:rsidRDefault="000D4833" w:rsidP="00BF3F7B">
      <w:pPr>
        <w:pStyle w:val="FirstParagraph"/>
      </w:pPr>
      <w:r w:rsidRPr="00F152A6">
        <w:t>However, total speedup is only 1.30x because the solve phase (385.6s) remains unchanged. SciPy’s iterative solver cannot be JIT-compiled, and it already uses optimized BLAS internally. The solve now accounts for 99% of runtime.</w:t>
      </w:r>
    </w:p>
    <w:p w14:paraId="3FFC286E" w14:textId="77777777" w:rsidR="008E0569" w:rsidRPr="00F152A6" w:rsidRDefault="000D4833" w:rsidP="00BF3F7B">
      <w:pPr>
        <w:pStyle w:val="BodyText"/>
      </w:pPr>
      <w:r w:rsidRPr="00F152A6">
        <w:t xml:space="preserve">At small scale, the 219.4 ms runtime reflects JIT compilation overhead on first execution — Numba must compile each </w:t>
      </w:r>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w:t>
      </w:r>
      <w:r w:rsidRPr="00F152A6">
        <w:lastRenderedPageBreak/>
        <w:t>directive mitigates this for subsequent runs by persisting the compiled code to disk. On repeated executions with warm cache, the small-mesh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68F19700" w:rsidR="008E0569" w:rsidRPr="00F152A6" w:rsidRDefault="001209D1">
      <w:pPr>
        <w:pStyle w:val="Heading2"/>
        <w:rPr>
          <w:rFonts w:cstheme="majorHAnsi"/>
        </w:rPr>
      </w:pPr>
      <w:bookmarkStart w:id="246" w:name="_Toc220535669"/>
      <w:bookmarkStart w:id="247" w:name="numba-cuda-implementation"/>
      <w:bookmarkEnd w:id="239"/>
      <w:bookmarkEnd w:id="245"/>
      <w:r>
        <w:rPr>
          <w:rFonts w:cstheme="majorHAnsi"/>
        </w:rPr>
        <w:t>5.</w:t>
      </w:r>
      <w:r w:rsidR="000D4833" w:rsidRPr="00F152A6">
        <w:rPr>
          <w:rFonts w:cstheme="majorHAnsi"/>
        </w:rPr>
        <w:t>5. Numba CUDA Implementation</w:t>
      </w:r>
      <w:bookmarkEnd w:id="246"/>
    </w:p>
    <w:p w14:paraId="39A0EB44" w14:textId="77777777" w:rsidR="008E0569" w:rsidRPr="00F152A6" w:rsidRDefault="000D4833">
      <w:pPr>
        <w:pStyle w:val="Heading3"/>
        <w:rPr>
          <w:rFonts w:cstheme="majorHAnsi"/>
        </w:rPr>
      </w:pPr>
      <w:bookmarkStart w:id="248" w:name="_Toc220535670"/>
      <w:bookmarkStart w:id="249" w:name="technical-approach-4"/>
      <w:r w:rsidRPr="00F152A6">
        <w:rPr>
          <w:rFonts w:cstheme="majorHAnsi"/>
        </w:rPr>
        <w:t>Technical Approach</w:t>
      </w:r>
      <w:bookmarkEnd w:id="248"/>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Numba’s </w:t>
      </w:r>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xp, wp, vals_out, fg_ou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grid(</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edof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t xml:space="preserve">    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vals_out[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uda.atomic.add(fg_out, edofs[i], fe[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vals_hos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_vals.copy_to_host()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sp.coo_matrix((vals_hos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Nnds, Nnds)).tocsr()</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_Toc220535671"/>
      <w:bookmarkStart w:id="251" w:name="profiling-results-4"/>
      <w:bookmarkEnd w:id="249"/>
      <w:r w:rsidRPr="00F152A6">
        <w:rPr>
          <w:rFonts w:cstheme="majorHAnsi"/>
        </w:rPr>
        <w:t>Profiling Results</w:t>
      </w:r>
      <w:bookmarkEnd w:id="250"/>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r w:rsidRPr="00C40F5E">
              <w:rPr>
                <w:sz w:val="22"/>
                <w:szCs w:val="22"/>
              </w:rPr>
              <w:t>MemCpy</w:t>
            </w:r>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399.4 ms</w:t>
            </w:r>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23.9 ms</w:t>
            </w:r>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200 ms</w:t>
            </w:r>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lastRenderedPageBreak/>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8"/>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Numba CUDA timeline for y_tube_201 (1.18s total) —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9"/>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_Toc220535672"/>
      <w:bookmarkStart w:id="253" w:name="analysis-4"/>
      <w:bookmarkEnd w:id="251"/>
      <w:r w:rsidRPr="00F152A6">
        <w:rPr>
          <w:rFonts w:cstheme="majorHAnsi"/>
        </w:rPr>
        <w:t>Analysis</w:t>
      </w:r>
      <w:bookmarkEnd w:id="252"/>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Similar to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 xml:space="preserve">At small scale, the GPU implementation is dramatically slower (1.18s vs 141.5ms baseline, 8.3x slowdown). The 449.5 ms mesh loading phase and 399.4 ms assembly phase include CUDA </w:t>
      </w:r>
      <w:r w:rsidRPr="00F152A6">
        <w:lastRenderedPageBreak/>
        <w:t>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447D13A7" w:rsidR="008E0569" w:rsidRPr="00F152A6" w:rsidRDefault="001209D1">
      <w:pPr>
        <w:pStyle w:val="Heading2"/>
        <w:rPr>
          <w:rFonts w:cstheme="majorHAnsi"/>
        </w:rPr>
      </w:pPr>
      <w:bookmarkStart w:id="254" w:name="_Toc220535673"/>
      <w:bookmarkStart w:id="255" w:name="cupy-gpu-implementation"/>
      <w:bookmarkEnd w:id="247"/>
      <w:bookmarkEnd w:id="253"/>
      <w:r>
        <w:rPr>
          <w:rFonts w:cstheme="majorHAnsi"/>
        </w:rPr>
        <w:t>5.</w:t>
      </w:r>
      <w:r w:rsidR="000D4833" w:rsidRPr="00F152A6">
        <w:rPr>
          <w:rFonts w:cstheme="majorHAnsi"/>
        </w:rPr>
        <w:t>6. CuPy GPU Implementation</w:t>
      </w:r>
      <w:bookmarkEnd w:id="254"/>
    </w:p>
    <w:p w14:paraId="07969435" w14:textId="77777777" w:rsidR="008E0569" w:rsidRPr="00F152A6" w:rsidRDefault="000D4833">
      <w:pPr>
        <w:pStyle w:val="Heading3"/>
        <w:rPr>
          <w:rFonts w:cstheme="majorHAnsi"/>
        </w:rPr>
      </w:pPr>
      <w:bookmarkStart w:id="256" w:name="_Toc220535674"/>
      <w:bookmarkStart w:id="257" w:name="technical-approach-5"/>
      <w:r w:rsidRPr="00F152A6">
        <w:rPr>
          <w:rFonts w:cstheme="majorHAnsi"/>
        </w:rPr>
        <w:t>Technical Approach</w:t>
      </w:r>
      <w:bookmarkEnd w:id="256"/>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r w:rsidRPr="00F152A6">
        <w:rPr>
          <w:rStyle w:val="VerbatimChar"/>
          <w:rFonts w:asciiTheme="majorHAnsi" w:hAnsiTheme="majorHAnsi"/>
        </w:rPr>
        <w:t>RawKernel</w:t>
      </w:r>
      <w:r w:rsidRPr="00F152A6">
        <w:t xml:space="preserve"> for hand-written CUDA C kernels, providing finer control than Numba’s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assembly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robin_bc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obin_edge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dg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ow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rows)</w:t>
      </w:r>
      <w:r w:rsidRPr="00F152A6">
        <w:rPr>
          <w:rFonts w:asciiTheme="majorHAnsi" w:hAnsiTheme="majorHAnsi" w:cstheme="majorHAnsi"/>
        </w:rPr>
        <w:br/>
      </w:r>
      <w:r w:rsidRPr="00F152A6">
        <w:rPr>
          <w:rStyle w:val="NormalTok"/>
          <w:rFonts w:asciiTheme="majorHAnsi" w:hAnsiTheme="majorHAnsi" w:cstheme="majorHAnsi"/>
        </w:rPr>
        <w:t xml:space="preserve">col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cols)</w:t>
      </w:r>
      <w:r w:rsidRPr="00F152A6">
        <w:rPr>
          <w:rFonts w:asciiTheme="majorHAnsi" w:hAnsiTheme="majorHAnsi" w:cstheme="majorHAnsi"/>
        </w:rPr>
        <w:br/>
      </w:r>
      <w:r w:rsidRPr="00F152A6">
        <w:rPr>
          <w:rStyle w:val="NormalTok"/>
          <w:rFonts w:asciiTheme="majorHAnsi" w:hAnsiTheme="majorHAnsi" w:cstheme="majorHAnsi"/>
        </w:rPr>
        <w:t xml:space="preserve">K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pyx.scipy.sparse.coo_matrix((vals_gpu, (rows_gpu, cols_gpu)))</w:t>
      </w:r>
      <w:r w:rsidRPr="00F152A6">
        <w:rPr>
          <w:rFonts w:asciiTheme="majorHAnsi" w:hAnsiTheme="majorHAnsi" w:cstheme="majorHAnsi"/>
        </w:rPr>
        <w:br/>
      </w:r>
      <w:r w:rsidRPr="00F152A6">
        <w:rPr>
          <w:rStyle w:val="NormalTok"/>
          <w:rFonts w:asciiTheme="majorHAnsi" w:hAnsiTheme="majorHAnsi" w:cstheme="majorHAnsi"/>
        </w:rPr>
        <w:t xml:space="preserve">K_cs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_gpu.tocsr()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_Toc220535675"/>
      <w:bookmarkStart w:id="259" w:name="profiling-results-5"/>
      <w:bookmarkEnd w:id="257"/>
      <w:r w:rsidRPr="00F152A6">
        <w:rPr>
          <w:rFonts w:cstheme="majorHAnsi"/>
        </w:rPr>
        <w:t>Profiling Results</w:t>
      </w:r>
      <w:bookmarkEnd w:id="258"/>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r w:rsidRPr="00664D78">
              <w:rPr>
                <w:sz w:val="22"/>
                <w:szCs w:val="22"/>
              </w:rPr>
              <w:t>MemCpy</w:t>
            </w:r>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50 ms</w:t>
            </w:r>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133.7 ms</w:t>
            </w:r>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70 ms</w:t>
            </w:r>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lastRenderedPageBreak/>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50"/>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CuPy GPU timeline for y_tube_201 (658.6 ms total) — GPU overhead still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1"/>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_Toc220535676"/>
      <w:bookmarkStart w:id="261" w:name="analysis-5"/>
      <w:bookmarkEnd w:id="259"/>
      <w:r w:rsidRPr="00F152A6">
        <w:rPr>
          <w:rFonts w:cstheme="majorHAnsi"/>
        </w:rPr>
        <w:t>Analysis</w:t>
      </w:r>
      <w:bookmarkEnd w:id="260"/>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The RawKernel approach provides multiple advantages over Numba CUDA: - CUDA C compiler (</w:t>
      </w:r>
      <w:r w:rsidRPr="00F152A6">
        <w:rPr>
          <w:rStyle w:val="VerbatimChar"/>
          <w:rFonts w:asciiTheme="majorHAnsi" w:hAnsiTheme="majorHAnsi"/>
        </w:rPr>
        <w:t>nvcc</w:t>
      </w:r>
      <w:r w:rsidRPr="00F152A6">
        <w:t xml:space="preserve">) applies more aggressive optimizations than Numba’s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lastRenderedPageBreak/>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At small scale, CuPy (658.6 ms) is faster than Numba CUDA (1.18 s) but still 4.7x slower than the CPU baseline. The reduced overhead comes from CuPy’s pre-compiled kernels versus Numba’s JIT compilation, but GPU context initialization still dominates.</w:t>
      </w:r>
    </w:p>
    <w:p w14:paraId="0286914C" w14:textId="77777777" w:rsidR="001B485D" w:rsidRDefault="001B485D">
      <w:pPr>
        <w:rPr>
          <w:rFonts w:asciiTheme="majorHAnsi" w:eastAsiaTheme="majorEastAsia" w:hAnsiTheme="majorHAnsi" w:cstheme="majorHAnsi"/>
          <w:b/>
          <w:bCs/>
          <w:color w:val="4F81BD" w:themeColor="accent1"/>
          <w:sz w:val="32"/>
          <w:szCs w:val="32"/>
        </w:rPr>
      </w:pPr>
      <w:bookmarkStart w:id="262" w:name="_Toc220535677"/>
      <w:bookmarkStart w:id="263" w:name="conclusions"/>
      <w:bookmarkEnd w:id="213"/>
      <w:bookmarkEnd w:id="255"/>
      <w:bookmarkEnd w:id="261"/>
      <w:r>
        <w:rPr>
          <w:rFonts w:cstheme="majorHAnsi"/>
        </w:rPr>
        <w:br w:type="page"/>
      </w:r>
    </w:p>
    <w:p w14:paraId="0BDB4D80" w14:textId="6CF15CEB" w:rsidR="008E0569" w:rsidRPr="00F152A6" w:rsidRDefault="001209D1">
      <w:pPr>
        <w:pStyle w:val="Heading1"/>
        <w:rPr>
          <w:rFonts w:cstheme="majorHAnsi"/>
        </w:rPr>
      </w:pPr>
      <w:r>
        <w:rPr>
          <w:rFonts w:cstheme="majorHAnsi"/>
        </w:rPr>
        <w:lastRenderedPageBreak/>
        <w:t>6</w:t>
      </w:r>
      <w:r w:rsidR="000D4833" w:rsidRPr="00F152A6">
        <w:rPr>
          <w:rFonts w:cstheme="majorHAnsi"/>
        </w:rPr>
        <w:t>. Conclusions</w:t>
      </w:r>
      <w:bookmarkEnd w:id="262"/>
    </w:p>
    <w:p w14:paraId="7738EF5A" w14:textId="77777777" w:rsidR="008E0569" w:rsidRPr="00F152A6" w:rsidRDefault="000D4833">
      <w:pPr>
        <w:pStyle w:val="Heading3"/>
        <w:rPr>
          <w:rFonts w:cstheme="majorHAnsi"/>
        </w:rPr>
      </w:pPr>
      <w:bookmarkStart w:id="264" w:name="_Toc220535678"/>
      <w:bookmarkStart w:id="265" w:name="performance-analysis-summary"/>
      <w:r w:rsidRPr="00F152A6">
        <w:rPr>
          <w:rFonts w:cstheme="majorHAnsi"/>
        </w:rPr>
        <w:t>Performance Analysis Summary</w:t>
      </w:r>
      <w:bookmarkEnd w:id="264"/>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CPU Multiprocess</w:t>
            </w:r>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_Toc220535679"/>
      <w:bookmarkStart w:id="267" w:name="key-insights"/>
      <w:bookmarkEnd w:id="265"/>
      <w:r w:rsidRPr="00F152A6">
        <w:rPr>
          <w:rFonts w:cstheme="majorHAnsi"/>
        </w:rPr>
        <w:t>Key Insights</w:t>
      </w:r>
      <w:bookmarkEnd w:id="266"/>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ms) outperformed all GPU implementations (658.6 ms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_Toc220535680"/>
      <w:bookmarkStart w:id="269" w:name="scaling-behavior"/>
      <w:bookmarkEnd w:id="267"/>
      <w:r w:rsidRPr="00F152A6">
        <w:rPr>
          <w:rFonts w:cstheme="majorHAnsi"/>
        </w:rPr>
        <w:t>Scaling Behavior</w:t>
      </w:r>
      <w:bookmarkEnd w:id="268"/>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lastRenderedPageBreak/>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_Toc220535681"/>
      <w:bookmarkStart w:id="271" w:name="limitations"/>
      <w:bookmarkEnd w:id="269"/>
      <w:r w:rsidRPr="00F152A6">
        <w:rPr>
          <w:rFonts w:cstheme="majorHAnsi"/>
        </w:rPr>
        <w:t>Limitations</w:t>
      </w:r>
      <w:bookmarkEnd w:id="270"/>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_Toc220535682"/>
      <w:bookmarkStart w:id="273" w:name="future-work"/>
      <w:bookmarkEnd w:id="271"/>
      <w:r w:rsidRPr="00F152A6">
        <w:rPr>
          <w:rFonts w:cstheme="majorHAnsi"/>
        </w:rPr>
        <w:t>Future Work</w:t>
      </w:r>
      <w:bookmarkEnd w:id="272"/>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Dask for distributed computation — would extend the solver’s capability beyond single-GPU memory constraints.</w:t>
      </w:r>
    </w:p>
    <w:p w14:paraId="06E174D9" w14:textId="77777777" w:rsidR="001B485D" w:rsidRDefault="001B485D">
      <w:pPr>
        <w:rPr>
          <w:rFonts w:asciiTheme="majorHAnsi" w:eastAsiaTheme="majorEastAsia" w:hAnsiTheme="majorHAnsi" w:cstheme="majorHAnsi"/>
          <w:b/>
          <w:bCs/>
          <w:color w:val="4F81BD" w:themeColor="accent1"/>
          <w:sz w:val="32"/>
          <w:szCs w:val="32"/>
        </w:rPr>
      </w:pPr>
      <w:bookmarkStart w:id="274" w:name="_Toc220535683"/>
      <w:bookmarkStart w:id="275" w:name="annexes"/>
      <w:bookmarkEnd w:id="263"/>
      <w:bookmarkEnd w:id="273"/>
      <w:r>
        <w:rPr>
          <w:rFonts w:cstheme="majorHAnsi"/>
        </w:rPr>
        <w:br w:type="page"/>
      </w:r>
    </w:p>
    <w:p w14:paraId="439D67BF" w14:textId="7F80AFB3" w:rsidR="008E0569" w:rsidRPr="00F152A6" w:rsidRDefault="001209D1">
      <w:pPr>
        <w:pStyle w:val="Heading1"/>
        <w:rPr>
          <w:rFonts w:cstheme="majorHAnsi"/>
        </w:rPr>
      </w:pPr>
      <w:r>
        <w:rPr>
          <w:rFonts w:cstheme="majorHAnsi"/>
        </w:rPr>
        <w:lastRenderedPageBreak/>
        <w:t>7</w:t>
      </w:r>
      <w:r w:rsidR="000D4833" w:rsidRPr="00F152A6">
        <w:rPr>
          <w:rFonts w:cstheme="majorHAnsi"/>
        </w:rPr>
        <w:t>. Annexes</w:t>
      </w:r>
      <w:bookmarkEnd w:id="274"/>
    </w:p>
    <w:p w14:paraId="0FC8E0FF" w14:textId="43B8778A" w:rsidR="00617D2E" w:rsidRDefault="00617D2E" w:rsidP="00617D2E">
      <w:pPr>
        <w:pStyle w:val="Heading2"/>
        <w:rPr>
          <w:rFonts w:cstheme="majorHAnsi"/>
        </w:rPr>
      </w:pPr>
      <w:bookmarkStart w:id="276" w:name="_Toc220535685"/>
      <w:bookmarkStart w:id="277" w:name="femulator-pro-installation"/>
      <w:bookmarkStart w:id="278" w:name="_Toc220535684"/>
      <w:bookmarkStart w:id="279" w:name="solver-implementations-detailed-report"/>
      <w:r>
        <w:rPr>
          <w:rFonts w:cstheme="majorHAnsi"/>
        </w:rPr>
        <w:t>7</w:t>
      </w:r>
      <w:r w:rsidRPr="00F152A6">
        <w:rPr>
          <w:rFonts w:cstheme="majorHAnsi"/>
        </w:rPr>
        <w:t>.</w:t>
      </w:r>
      <w:r>
        <w:rPr>
          <w:rFonts w:cstheme="majorHAnsi"/>
        </w:rPr>
        <w:t>1</w:t>
      </w:r>
      <w:r w:rsidRPr="00F152A6">
        <w:rPr>
          <w:rFonts w:cstheme="majorHAnsi"/>
        </w:rPr>
        <w:t xml:space="preserve"> FEMulator Pro Installation</w:t>
      </w:r>
      <w:bookmarkEnd w:id="276"/>
    </w:p>
    <w:p w14:paraId="75AEEFBC" w14:textId="5B91D8B8" w:rsidR="009625F8" w:rsidRPr="009625F8" w:rsidRDefault="009625F8" w:rsidP="009625F8">
      <w:pPr>
        <w:pStyle w:val="Heading2"/>
      </w:pPr>
      <w:r>
        <w:t>7.2 Application User Manual</w:t>
      </w:r>
    </w:p>
    <w:bookmarkEnd w:id="277"/>
    <w:p w14:paraId="08A1E38E" w14:textId="54F26DE9" w:rsidR="008E0569" w:rsidRPr="00F152A6" w:rsidRDefault="001209D1">
      <w:pPr>
        <w:pStyle w:val="Heading2"/>
        <w:rPr>
          <w:rFonts w:cstheme="majorHAnsi"/>
        </w:rPr>
      </w:pPr>
      <w:r>
        <w:rPr>
          <w:rFonts w:cstheme="majorHAnsi"/>
        </w:rPr>
        <w:t>7</w:t>
      </w:r>
      <w:r w:rsidR="000D4833" w:rsidRPr="00F152A6">
        <w:rPr>
          <w:rFonts w:cstheme="majorHAnsi"/>
        </w:rPr>
        <w:t>.</w:t>
      </w:r>
      <w:r w:rsidR="009625F8">
        <w:rPr>
          <w:rFonts w:cstheme="majorHAnsi"/>
        </w:rPr>
        <w:t>3</w:t>
      </w:r>
      <w:r w:rsidR="000D4833" w:rsidRPr="00F152A6">
        <w:rPr>
          <w:rFonts w:cstheme="majorHAnsi"/>
        </w:rPr>
        <w:t xml:space="preserve"> Solver Implementations Detailed Report</w:t>
      </w:r>
      <w:bookmarkEnd w:id="278"/>
    </w:p>
    <w:p w14:paraId="2B3BD766" w14:textId="15928AFE" w:rsidR="008E0569" w:rsidRPr="00F152A6" w:rsidRDefault="001209D1">
      <w:pPr>
        <w:pStyle w:val="Heading2"/>
        <w:rPr>
          <w:rFonts w:cstheme="majorHAnsi"/>
        </w:rPr>
      </w:pPr>
      <w:bookmarkStart w:id="280" w:name="project-proposal-tutorial-1"/>
      <w:bookmarkStart w:id="281" w:name="_Toc220535686"/>
      <w:bookmarkEnd w:id="279"/>
      <w:r>
        <w:rPr>
          <w:rFonts w:cstheme="majorHAnsi"/>
        </w:rPr>
        <w:t>7</w:t>
      </w:r>
      <w:r w:rsidR="000D4833" w:rsidRPr="00F152A6">
        <w:rPr>
          <w:rFonts w:cstheme="majorHAnsi"/>
        </w:rPr>
        <w:t>.</w:t>
      </w:r>
      <w:r w:rsidR="009625F8">
        <w:rPr>
          <w:rFonts w:cstheme="majorHAnsi"/>
        </w:rPr>
        <w:t>4</w:t>
      </w:r>
      <w:r w:rsidR="000D4833" w:rsidRPr="00F152A6">
        <w:rPr>
          <w:rFonts w:cstheme="majorHAnsi"/>
        </w:rPr>
        <w:t xml:space="preserve"> Project Proposal (Tutorial #1)</w:t>
      </w:r>
      <w:bookmarkEnd w:id="275"/>
      <w:bookmarkEnd w:id="280"/>
      <w:bookmarkEnd w:id="281"/>
    </w:p>
    <w:sectPr w:rsidR="008E0569" w:rsidRPr="00F152A6" w:rsidSect="003E27AF">
      <w:headerReference w:type="default" r:id="rId52"/>
      <w:footerReference w:type="default" r:id="rId53"/>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49401" w14:textId="77777777" w:rsidR="0077274C" w:rsidRDefault="0077274C">
      <w:pPr>
        <w:spacing w:after="0"/>
      </w:pPr>
      <w:r>
        <w:separator/>
      </w:r>
    </w:p>
  </w:endnote>
  <w:endnote w:type="continuationSeparator" w:id="0">
    <w:p w14:paraId="4A8AFF4F" w14:textId="77777777" w:rsidR="0077274C" w:rsidRDefault="00772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68304" w14:textId="77777777" w:rsidR="0077274C" w:rsidRDefault="0077274C">
      <w:r>
        <w:separator/>
      </w:r>
    </w:p>
  </w:footnote>
  <w:footnote w:type="continuationSeparator" w:id="0">
    <w:p w14:paraId="3D627D13" w14:textId="77777777" w:rsidR="0077274C" w:rsidRDefault="00772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multilevel"/>
    <w:tmpl w:val="268AE4E4"/>
    <w:lvl w:ilvl="0">
      <w:start w:val="1"/>
      <w:numFmt w:val="decimal"/>
      <w:lvlText w:val="%1."/>
      <w:lvlJc w:val="left"/>
      <w:pPr>
        <w:ind w:left="720" w:hanging="360"/>
      </w:pPr>
    </w:lvl>
    <w:lvl w:ilvl="1">
      <w:start w:val="4"/>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0D52E1"/>
    <w:rsid w:val="00102C03"/>
    <w:rsid w:val="0010632E"/>
    <w:rsid w:val="001209D1"/>
    <w:rsid w:val="00127801"/>
    <w:rsid w:val="00134AC9"/>
    <w:rsid w:val="00167CAA"/>
    <w:rsid w:val="001820D2"/>
    <w:rsid w:val="001A0320"/>
    <w:rsid w:val="001B485D"/>
    <w:rsid w:val="001B6917"/>
    <w:rsid w:val="001E18E2"/>
    <w:rsid w:val="001E5290"/>
    <w:rsid w:val="00207655"/>
    <w:rsid w:val="002223F2"/>
    <w:rsid w:val="00287209"/>
    <w:rsid w:val="002A4E85"/>
    <w:rsid w:val="002D7F2D"/>
    <w:rsid w:val="002F3BD0"/>
    <w:rsid w:val="002F41FE"/>
    <w:rsid w:val="00305CEE"/>
    <w:rsid w:val="00346EF6"/>
    <w:rsid w:val="00352162"/>
    <w:rsid w:val="00394F00"/>
    <w:rsid w:val="00396C62"/>
    <w:rsid w:val="003B040A"/>
    <w:rsid w:val="003B062A"/>
    <w:rsid w:val="003F4CC0"/>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17D2E"/>
    <w:rsid w:val="00642268"/>
    <w:rsid w:val="00664D78"/>
    <w:rsid w:val="00677534"/>
    <w:rsid w:val="006B462F"/>
    <w:rsid w:val="006C5047"/>
    <w:rsid w:val="006D795C"/>
    <w:rsid w:val="006E1743"/>
    <w:rsid w:val="006E644E"/>
    <w:rsid w:val="006F16A5"/>
    <w:rsid w:val="006F428C"/>
    <w:rsid w:val="006F76DD"/>
    <w:rsid w:val="00700A18"/>
    <w:rsid w:val="007274F6"/>
    <w:rsid w:val="0075436B"/>
    <w:rsid w:val="0077274C"/>
    <w:rsid w:val="00772CB8"/>
    <w:rsid w:val="00785B5F"/>
    <w:rsid w:val="007A4AD1"/>
    <w:rsid w:val="007A5EEA"/>
    <w:rsid w:val="007B75CF"/>
    <w:rsid w:val="007C0535"/>
    <w:rsid w:val="007C7E2D"/>
    <w:rsid w:val="007D1890"/>
    <w:rsid w:val="007D7393"/>
    <w:rsid w:val="007D7CC1"/>
    <w:rsid w:val="007E2BB3"/>
    <w:rsid w:val="007F219A"/>
    <w:rsid w:val="00806A65"/>
    <w:rsid w:val="00836A3B"/>
    <w:rsid w:val="00866859"/>
    <w:rsid w:val="008C6F10"/>
    <w:rsid w:val="008E0569"/>
    <w:rsid w:val="0090057F"/>
    <w:rsid w:val="00902BDE"/>
    <w:rsid w:val="00904CF0"/>
    <w:rsid w:val="00924EB0"/>
    <w:rsid w:val="009276A6"/>
    <w:rsid w:val="009351B5"/>
    <w:rsid w:val="0095717D"/>
    <w:rsid w:val="00957918"/>
    <w:rsid w:val="009625F8"/>
    <w:rsid w:val="0096587E"/>
    <w:rsid w:val="009D36AF"/>
    <w:rsid w:val="009D5259"/>
    <w:rsid w:val="009D59C7"/>
    <w:rsid w:val="009E173E"/>
    <w:rsid w:val="00A039C9"/>
    <w:rsid w:val="00A646C2"/>
    <w:rsid w:val="00A652FC"/>
    <w:rsid w:val="00A87C55"/>
    <w:rsid w:val="00AD69EA"/>
    <w:rsid w:val="00AE4A7D"/>
    <w:rsid w:val="00AE5D82"/>
    <w:rsid w:val="00B039FF"/>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BF4C05"/>
    <w:rsid w:val="00C04262"/>
    <w:rsid w:val="00C10163"/>
    <w:rsid w:val="00C11D2E"/>
    <w:rsid w:val="00C17A52"/>
    <w:rsid w:val="00C17DB5"/>
    <w:rsid w:val="00C22CB8"/>
    <w:rsid w:val="00C40F5E"/>
    <w:rsid w:val="00C44473"/>
    <w:rsid w:val="00C44AAB"/>
    <w:rsid w:val="00C45465"/>
    <w:rsid w:val="00C6109A"/>
    <w:rsid w:val="00C80CD3"/>
    <w:rsid w:val="00C813F5"/>
    <w:rsid w:val="00CA61CB"/>
    <w:rsid w:val="00CC55CE"/>
    <w:rsid w:val="00CC669A"/>
    <w:rsid w:val="00CE79A0"/>
    <w:rsid w:val="00D63E73"/>
    <w:rsid w:val="00DD1CDE"/>
    <w:rsid w:val="00E52116"/>
    <w:rsid w:val="00E5663D"/>
    <w:rsid w:val="00E57E3E"/>
    <w:rsid w:val="00E74194"/>
    <w:rsid w:val="00E81023"/>
    <w:rsid w:val="00E87D88"/>
    <w:rsid w:val="00E91EBB"/>
    <w:rsid w:val="00EA1717"/>
    <w:rsid w:val="00EC6146"/>
    <w:rsid w:val="00ED1D5F"/>
    <w:rsid w:val="00EF03F4"/>
    <w:rsid w:val="00EF5ABD"/>
    <w:rsid w:val="00F078D0"/>
    <w:rsid w:val="00F152A6"/>
    <w:rsid w:val="00F37A0E"/>
    <w:rsid w:val="00F41F4D"/>
    <w:rsid w:val="00F42D25"/>
    <w:rsid w:val="00F455DE"/>
    <w:rsid w:val="00F51CDE"/>
    <w:rsid w:val="00F52903"/>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z"/><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z"/><Relationship Id="rId21" Type="http://schemas.openxmlformats.org/officeDocument/2006/relationships/image" Target="media/image14.svgz"/><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z"/><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z"/><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svgz"/><Relationship Id="rId31" Type="http://schemas.openxmlformats.org/officeDocument/2006/relationships/image" Target="media/image24.svgz"/><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z"/><Relationship Id="rId30" Type="http://schemas.openxmlformats.org/officeDocument/2006/relationships/image" Target="media/image23.png"/><Relationship Id="rId35" Type="http://schemas.openxmlformats.org/officeDocument/2006/relationships/image" Target="media/image28.svgz"/><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z"/><Relationship Id="rId33" Type="http://schemas.openxmlformats.org/officeDocument/2006/relationships/image" Target="media/image26.svgz"/><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svgz"/><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81</Pages>
  <Words>22286</Words>
  <Characters>127035</Characters>
  <Application>Microsoft Office Word</Application>
  <DocSecurity>0</DocSecurity>
  <Lines>1058</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72</cp:revision>
  <cp:lastPrinted>2026-01-29T00:29:00Z</cp:lastPrinted>
  <dcterms:created xsi:type="dcterms:W3CDTF">2026-01-25T22:59:00Z</dcterms:created>
  <dcterms:modified xsi:type="dcterms:W3CDTF">2026-01-29T00:29:00Z</dcterms:modified>
</cp:coreProperties>
</file>